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72E5E" w14:textId="77777777" w:rsidR="00F722B2" w:rsidRPr="00CD725D" w:rsidRDefault="00F722B2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CD725D">
        <w:rPr>
          <w:rFonts w:asciiTheme="majorBidi" w:hAnsiTheme="majorBidi" w:cs="B Nazanin"/>
          <w:color w:val="000000" w:themeColor="text1"/>
          <w:sz w:val="28"/>
          <w:szCs w:val="28"/>
          <w:rtl/>
        </w:rPr>
        <w:t>جمهوری اسلامی ایران</w:t>
      </w:r>
    </w:p>
    <w:p w14:paraId="021EDF13" w14:textId="77777777" w:rsidR="00F81A13" w:rsidRPr="006F6ADF" w:rsidRDefault="0061454B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/>
          <w:noProof/>
          <w:color w:val="000000" w:themeColor="text1"/>
          <w:sz w:val="32"/>
          <w:szCs w:val="32"/>
          <w:lang w:eastAsia="en-US"/>
        </w:rPr>
        <w:drawing>
          <wp:inline distT="0" distB="0" distL="0" distR="0" wp14:anchorId="07A04B6E" wp14:editId="110B85F6">
            <wp:extent cx="876935" cy="914400"/>
            <wp:effectExtent l="0" t="0" r="0" b="0"/>
            <wp:docPr id="2" name="Picture 2" descr="a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42000" contrast="10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93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A955B" w14:textId="756091EC" w:rsidR="00F722B2" w:rsidRPr="00CD725D" w:rsidRDefault="00F722B2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CD725D">
        <w:rPr>
          <w:rFonts w:asciiTheme="majorBidi" w:hAnsiTheme="majorBidi" w:cs="B Nazanin"/>
          <w:color w:val="000000" w:themeColor="text1"/>
          <w:sz w:val="28"/>
          <w:szCs w:val="28"/>
          <w:rtl/>
        </w:rPr>
        <w:t>وزارت بهداشت، درمان و آموزش پزشكی</w:t>
      </w:r>
    </w:p>
    <w:p w14:paraId="5600894B" w14:textId="77777777" w:rsidR="00F722B2" w:rsidRPr="00CD725D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CD725D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دانشگاه علوم پزشكی كرمانشاه</w:t>
      </w:r>
    </w:p>
    <w:p w14:paraId="6D9FD5CA" w14:textId="77777777" w:rsidR="00F722B2" w:rsidRPr="00CD725D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CD725D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معاونت </w:t>
      </w:r>
      <w:r w:rsidR="0097074A" w:rsidRPr="00CD725D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تحقیقات و فناوری</w:t>
      </w:r>
    </w:p>
    <w:p w14:paraId="27D99487" w14:textId="77777777" w:rsidR="00F722B2" w:rsidRPr="006F6ADF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</w:p>
    <w:p w14:paraId="3EE9FF72" w14:textId="6A058784" w:rsidR="00F722B2" w:rsidRPr="00CD725D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CD725D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طرح پیشنهادي تحقيق</w:t>
      </w:r>
      <w:r w:rsidR="003B1191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E11414" w:rsidRPr="003B1191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( </w:t>
      </w:r>
      <w:r w:rsidR="003B1191" w:rsidRPr="003B1191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ویرایش</w:t>
      </w:r>
      <w:r w:rsidR="00E11414" w:rsidRPr="003B1191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1402)</w:t>
      </w:r>
    </w:p>
    <w:p w14:paraId="31F989A3" w14:textId="6565BBD2" w:rsidR="00F722B2" w:rsidRDefault="00F722B2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</w:rPr>
      </w:pPr>
    </w:p>
    <w:p w14:paraId="0AE35284" w14:textId="77777777" w:rsidR="00CD725D" w:rsidRPr="006F6ADF" w:rsidRDefault="00CD725D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2D9FCD7C" w14:textId="1E588326" w:rsidR="00F722B2" w:rsidRPr="006F6ADF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عنوان طرح:</w:t>
      </w:r>
    </w:p>
    <w:p w14:paraId="42EE3BFE" w14:textId="77777777" w:rsidR="005D1174" w:rsidRDefault="005D1174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7CFFD980" w14:textId="77777777" w:rsidR="006F6ADF" w:rsidRPr="00CD725D" w:rsidRDefault="006F6ADF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</w:p>
    <w:p w14:paraId="48806673" w14:textId="77777777" w:rsidR="005D1174" w:rsidRPr="006F6ADF" w:rsidRDefault="005D1174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669AD78D" w14:textId="439441B0" w:rsidR="00F722B2" w:rsidRPr="00974906" w:rsidRDefault="00F722B2" w:rsidP="0097490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rtl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مجری</w:t>
      </w:r>
      <w:r w:rsidR="004E69A3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/</w:t>
      </w:r>
      <w:r w:rsidR="00420F2E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4E69A3" w:rsidRPr="00974906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مجریان</w:t>
      </w:r>
      <w:r w:rsidR="00974906" w:rsidRPr="00974906"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  <w:t xml:space="preserve"> </w:t>
      </w:r>
      <w:r w:rsidR="004E69A3" w:rsidRPr="00974906">
        <w:rPr>
          <w:rFonts w:asciiTheme="majorBidi" w:hAnsiTheme="majorBidi" w:cs="B Nazanin"/>
          <w:b/>
          <w:bCs/>
          <w:color w:val="000000" w:themeColor="text1"/>
          <w:rtl/>
        </w:rPr>
        <w:t>(حداکثر دو نفر</w:t>
      </w:r>
      <w:r w:rsidR="00D43828" w:rsidRPr="00974906">
        <w:rPr>
          <w:rFonts w:asciiTheme="majorBidi" w:hAnsiTheme="majorBidi" w:cs="B Nazanin" w:hint="cs"/>
          <w:b/>
          <w:bCs/>
          <w:color w:val="000000" w:themeColor="text1"/>
          <w:rtl/>
        </w:rPr>
        <w:t>)</w:t>
      </w:r>
      <w:r w:rsidR="00974906" w:rsidRPr="00974906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:</w:t>
      </w:r>
    </w:p>
    <w:p w14:paraId="5D4C1D54" w14:textId="77777777" w:rsidR="00F722B2" w:rsidRPr="006F6ADF" w:rsidRDefault="00F722B2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774CB590" w14:textId="77777777" w:rsidR="005D1174" w:rsidRDefault="005D1174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4C0E08F0" w14:textId="161F5AA4" w:rsidR="00F722B2" w:rsidRPr="006F6ADF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محل ارائه طرح اوليه:</w:t>
      </w:r>
    </w:p>
    <w:p w14:paraId="5179CED4" w14:textId="77777777" w:rsidR="00F722B2" w:rsidRPr="006F6ADF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</w:p>
    <w:p w14:paraId="49008D95" w14:textId="29A8C95E" w:rsidR="00F722B2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تاریخ پیشنهاد</w:t>
      </w:r>
      <w:r w:rsidRPr="00F05246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:</w:t>
      </w:r>
    </w:p>
    <w:p w14:paraId="191B7EEE" w14:textId="43320733" w:rsidR="00CD725D" w:rsidRDefault="00CD725D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</w:p>
    <w:p w14:paraId="714B00AC" w14:textId="77777777" w:rsidR="00CD725D" w:rsidRPr="00CD725D" w:rsidRDefault="00CD725D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440"/>
      </w:tblGrid>
      <w:tr w:rsidR="00CD725D" w14:paraId="79AF39DB" w14:textId="77777777" w:rsidTr="002D3CA1">
        <w:tc>
          <w:tcPr>
            <w:tcW w:w="9440" w:type="dxa"/>
            <w:shd w:val="clear" w:color="auto" w:fill="F2F2F2" w:themeFill="background1" w:themeFillShade="F2"/>
          </w:tcPr>
          <w:p w14:paraId="663E9A54" w14:textId="77777777" w:rsidR="00CD725D" w:rsidRDefault="00CD725D" w:rsidP="002D3CA1">
            <w:pPr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475455">
              <w:rPr>
                <w:rFonts w:asciiTheme="majorBidi" w:hAnsiTheme="majorBidi" w:cs="B Titr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حیطه </w:t>
            </w:r>
            <w:r>
              <w:rPr>
                <w:rFonts w:asciiTheme="majorBidi" w:hAnsiTheme="majorBidi" w:cs="B Titr" w:hint="cs"/>
                <w:b/>
                <w:bCs/>
                <w:color w:val="000000" w:themeColor="text1"/>
                <w:sz w:val="26"/>
                <w:szCs w:val="26"/>
                <w:rtl/>
              </w:rPr>
              <w:t>تخصصی تحقیقاتی</w:t>
            </w:r>
            <w:r w:rsidRPr="00475455">
              <w:rPr>
                <w:rFonts w:asciiTheme="majorBidi" w:hAnsiTheme="majorBidi" w:cs="B Titr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مجری</w:t>
            </w:r>
            <w:r>
              <w:rPr>
                <w:rFonts w:asciiTheme="majorBidi" w:hAnsiTheme="majorBidi" w:cs="B Titr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ان </w:t>
            </w:r>
          </w:p>
          <w:p w14:paraId="0AB38700" w14:textId="77777777" w:rsidR="00CD725D" w:rsidRDefault="00CD725D" w:rsidP="002D3CA1">
            <w:pPr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(</w:t>
            </w:r>
            <w:r w:rsidRPr="00475455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لطفا مهمترین حیطه‌های پژوهشی که بیشترین تحقیقات شما بر آن متمرکز 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است</w:t>
            </w:r>
            <w:r w:rsidRPr="00475455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را ذکر فرمایید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)</w:t>
            </w:r>
          </w:p>
          <w:p w14:paraId="244EAF7E" w14:textId="77777777" w:rsidR="00CD725D" w:rsidRPr="00D74885" w:rsidRDefault="00CD725D" w:rsidP="002D3CA1">
            <w:pPr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2"/>
                <w:szCs w:val="22"/>
                <w:rtl/>
              </w:rPr>
            </w:pPr>
            <w:r w:rsidRPr="00D74885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(هر فرد حداکثر 2حیطه)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</w:t>
            </w:r>
            <w:r w:rsidRPr="00D74885">
              <w:rPr>
                <w:rFonts w:asciiTheme="majorBidi" w:hAnsiTheme="majorBidi" w:cs="B Nazanin" w:hint="cs"/>
                <w:b/>
                <w:bCs/>
                <w:color w:val="000000" w:themeColor="text1"/>
                <w:sz w:val="22"/>
                <w:szCs w:val="22"/>
                <w:rtl/>
              </w:rPr>
              <w:t>تکمیل این کادر الزامی است</w:t>
            </w:r>
          </w:p>
        </w:tc>
      </w:tr>
      <w:tr w:rsidR="00CD725D" w14:paraId="41DB845F" w14:textId="77777777" w:rsidTr="00CD725D">
        <w:trPr>
          <w:trHeight w:val="1379"/>
        </w:trPr>
        <w:tc>
          <w:tcPr>
            <w:tcW w:w="9440" w:type="dxa"/>
          </w:tcPr>
          <w:p w14:paraId="524B7288" w14:textId="77777777" w:rsidR="00CD725D" w:rsidRDefault="00CD725D" w:rsidP="002D3CA1">
            <w:pPr>
              <w:rPr>
                <w:rFonts w:asciiTheme="majorBidi" w:hAnsiTheme="majorBidi" w:cs="B Nazanin"/>
                <w:color w:val="000000" w:themeColor="text1"/>
              </w:rPr>
            </w:pPr>
          </w:p>
          <w:p w14:paraId="33759B81" w14:textId="77777777" w:rsidR="00CD725D" w:rsidRPr="00475455" w:rsidRDefault="00CD725D" w:rsidP="002D3CA1">
            <w:pPr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</w:tbl>
    <w:p w14:paraId="429EEEDE" w14:textId="77777777" w:rsidR="00CD725D" w:rsidRPr="00744857" w:rsidRDefault="00CD725D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20"/>
          <w:szCs w:val="20"/>
          <w:rtl/>
        </w:rPr>
      </w:pPr>
    </w:p>
    <w:tbl>
      <w:tblPr>
        <w:bidiVisual/>
        <w:tblW w:w="0" w:type="auto"/>
        <w:tblInd w:w="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14"/>
      </w:tblGrid>
      <w:tr w:rsidR="006F6ADF" w:rsidRPr="006F6ADF" w14:paraId="771A59E5" w14:textId="77777777" w:rsidTr="00C05599">
        <w:tc>
          <w:tcPr>
            <w:tcW w:w="9414" w:type="dxa"/>
          </w:tcPr>
          <w:p w14:paraId="735AFECA" w14:textId="604DFF37" w:rsidR="00C05599" w:rsidRPr="006F6ADF" w:rsidRDefault="00C05599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درصورتی که پروپوزال</w:t>
            </w:r>
            <w:r w:rsidR="006F6ADF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مربوط به</w:t>
            </w:r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 پایان</w:t>
            </w:r>
            <w:r w:rsidR="006F6ADF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نامه دانشجویی است، قسمت ذیل </w:t>
            </w:r>
            <w:r w:rsidR="006F6ADF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تکمیل</w:t>
            </w:r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 شود:</w:t>
            </w:r>
          </w:p>
          <w:p w14:paraId="04ED7243" w14:textId="2FE450A9" w:rsidR="00AB168D" w:rsidRPr="006F6ADF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نام و نام خانوادگی دانشجو</w:t>
            </w:r>
            <w:r w:rsidR="00420F2E" w:rsidRPr="006F6ADF">
              <w:rPr>
                <w:rFonts w:ascii="IRANSans(FaNum) Medium" w:hAnsi="IRANSans(FaNum) Medium" w:cs="B Nazanin" w:hint="cs"/>
                <w:color w:val="000000" w:themeColor="text1"/>
                <w:rtl/>
              </w:rPr>
              <w:t>:</w:t>
            </w:r>
          </w:p>
          <w:p w14:paraId="244536F4" w14:textId="33ECB5F8" w:rsidR="00C05599" w:rsidRPr="006F6ADF" w:rsidRDefault="00AB168D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نام و نام خانوادگی به انگلیسی: </w:t>
            </w:r>
          </w:p>
          <w:p w14:paraId="0E59F47A" w14:textId="1B0DCD7A" w:rsidR="00C05599" w:rsidRPr="006F6ADF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شماره دانشجویی:</w:t>
            </w:r>
            <w:r w:rsidR="00685F06"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 </w:t>
            </w:r>
          </w:p>
          <w:p w14:paraId="2C04AAE3" w14:textId="7B9087C0" w:rsidR="00EA5B46" w:rsidRPr="006F6ADF" w:rsidRDefault="00EA5B46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کد ملی دانشجو:</w:t>
            </w:r>
            <w:r w:rsidR="00685F06"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 </w:t>
            </w:r>
          </w:p>
          <w:p w14:paraId="4A1C93A4" w14:textId="72B4C70F" w:rsidR="00C05599" w:rsidRPr="006F6ADF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سال ورود به دانشگاه:</w:t>
            </w:r>
          </w:p>
          <w:p w14:paraId="4558D7DD" w14:textId="1C458376" w:rsidR="00C05599" w:rsidRPr="006F6ADF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مقطع تحصیلی دانشجو:</w:t>
            </w:r>
          </w:p>
          <w:p w14:paraId="7C5E1897" w14:textId="31D106D5" w:rsidR="00C05599" w:rsidRPr="006F6ADF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رشته تحصیلی دانشجو:</w:t>
            </w:r>
            <w:r w:rsidR="00685F06"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 </w:t>
            </w:r>
          </w:p>
          <w:p w14:paraId="40E25ADB" w14:textId="3AFFDF5D" w:rsidR="00C05599" w:rsidRPr="006F6ADF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شماره تماس:</w:t>
            </w:r>
            <w:r w:rsidR="00685F06"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 </w:t>
            </w:r>
          </w:p>
          <w:p w14:paraId="46C46318" w14:textId="2468BF70" w:rsidR="005B0E6C" w:rsidRPr="0077491B" w:rsidRDefault="00C05599" w:rsidP="0077491B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آدرس الکترونیک</w:t>
            </w:r>
            <w:r w:rsidR="006F6ADF">
              <w:rPr>
                <w:rFonts w:ascii="IRANSans(FaNum) Medium" w:hAnsi="IRANSans(FaNum) Medium" w:cs="B Nazanin" w:hint="cs"/>
                <w:color w:val="000000" w:themeColor="text1"/>
                <w:rtl/>
              </w:rPr>
              <w:t xml:space="preserve"> (ایمیل)</w:t>
            </w: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:</w:t>
            </w:r>
          </w:p>
        </w:tc>
      </w:tr>
    </w:tbl>
    <w:p w14:paraId="78CD3CCE" w14:textId="77777777" w:rsidR="00420F2E" w:rsidRPr="00744857" w:rsidRDefault="00420F2E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2"/>
          <w:rtl/>
        </w:rPr>
      </w:pPr>
    </w:p>
    <w:p w14:paraId="4CE5A1F9" w14:textId="77777777" w:rsidR="006F6ADF" w:rsidRDefault="00AB013C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1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  <w:t>(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 xml:space="preserve"> اطلاعات مربوط به </w:t>
      </w:r>
      <w:r w:rsidR="005B0E6C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مجری و همکاران</w:t>
      </w:r>
    </w:p>
    <w:p w14:paraId="7BA77D94" w14:textId="6D140E3D" w:rsidR="001B10BB" w:rsidRPr="006F6ADF" w:rsidRDefault="006F6ADF" w:rsidP="00D56E90">
      <w:pPr>
        <w:pStyle w:val="ListParagraph"/>
        <w:numPr>
          <w:ilvl w:val="1"/>
          <w:numId w:val="37"/>
        </w:numPr>
        <w:ind w:hanging="630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لیست </w:t>
      </w:r>
      <w:r w:rsidR="00D56E90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مجری و 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همکاران: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3C3BEF5D" w14:textId="2BE45690" w:rsidR="00F722B2" w:rsidRPr="006F6ADF" w:rsidRDefault="001B23C9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/>
          <w:color w:val="000000" w:themeColor="text1"/>
          <w:rtl/>
        </w:rPr>
        <w:t>(درصورتی كه مجری بیش از یك نفراست</w:t>
      </w:r>
      <w:r w:rsidR="001B10BB" w:rsidRPr="006F6ADF">
        <w:rPr>
          <w:rFonts w:asciiTheme="majorBidi" w:hAnsiTheme="majorBidi" w:cs="B Nazanin" w:hint="cs"/>
          <w:color w:val="000000" w:themeColor="text1"/>
          <w:rtl/>
        </w:rPr>
        <w:t>،</w:t>
      </w:r>
      <w:r w:rsidRPr="006F6ADF">
        <w:rPr>
          <w:rFonts w:asciiTheme="majorBidi" w:hAnsiTheme="majorBidi" w:cs="B Nazanin"/>
          <w:color w:val="000000" w:themeColor="text1"/>
          <w:rtl/>
        </w:rPr>
        <w:t xml:space="preserve"> برای هركدام با شماره‌هاي 1، 2 و ... به طور مجزا مشخصات تكمیل شود.)</w:t>
      </w:r>
    </w:p>
    <w:tbl>
      <w:tblPr>
        <w:bidiVisual/>
        <w:tblW w:w="10080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"/>
        <w:gridCol w:w="1407"/>
        <w:gridCol w:w="1816"/>
        <w:gridCol w:w="1445"/>
        <w:gridCol w:w="992"/>
        <w:gridCol w:w="1793"/>
        <w:gridCol w:w="1890"/>
      </w:tblGrid>
      <w:tr w:rsidR="006F6ADF" w:rsidRPr="006F6ADF" w14:paraId="1F95633D" w14:textId="77777777" w:rsidTr="001B10BB">
        <w:trPr>
          <w:cantSplit/>
          <w:trHeight w:val="660"/>
        </w:trPr>
        <w:tc>
          <w:tcPr>
            <w:tcW w:w="737" w:type="dxa"/>
          </w:tcPr>
          <w:p w14:paraId="632487F6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ردیف</w:t>
            </w:r>
          </w:p>
        </w:tc>
        <w:tc>
          <w:tcPr>
            <w:tcW w:w="1407" w:type="dxa"/>
          </w:tcPr>
          <w:p w14:paraId="0B80C548" w14:textId="131E6FFB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نام و نام خانوادگی</w:t>
            </w:r>
          </w:p>
        </w:tc>
        <w:tc>
          <w:tcPr>
            <w:tcW w:w="1816" w:type="dxa"/>
          </w:tcPr>
          <w:p w14:paraId="661D179F" w14:textId="35037495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سمت در طرح (مجری</w:t>
            </w:r>
            <w:r w:rsidR="006F6ADF">
              <w:rPr>
                <w:rFonts w:asciiTheme="majorBidi" w:hAnsiTheme="majorBidi" w:cs="B Nazanin" w:hint="cs"/>
                <w:color w:val="000000" w:themeColor="text1"/>
                <w:rtl/>
              </w:rPr>
              <w:t>، مشاور، ...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)</w:t>
            </w:r>
          </w:p>
        </w:tc>
        <w:tc>
          <w:tcPr>
            <w:tcW w:w="1445" w:type="dxa"/>
          </w:tcPr>
          <w:p w14:paraId="05201F02" w14:textId="10B0DE55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رشته تحصیلی</w:t>
            </w:r>
            <w:r w:rsidR="006F6ADF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و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تخصص</w:t>
            </w:r>
          </w:p>
        </w:tc>
        <w:tc>
          <w:tcPr>
            <w:tcW w:w="992" w:type="dxa"/>
          </w:tcPr>
          <w:p w14:paraId="3C5246F3" w14:textId="6EB0E3C2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مرتبه علمی</w:t>
            </w:r>
          </w:p>
        </w:tc>
        <w:tc>
          <w:tcPr>
            <w:tcW w:w="1793" w:type="dxa"/>
          </w:tcPr>
          <w:p w14:paraId="2FDA1967" w14:textId="51B1CDA9" w:rsidR="00957E52" w:rsidRPr="006F6ADF" w:rsidRDefault="006F6ADF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دانشگاه یا </w:t>
            </w:r>
            <w:r w:rsidR="00957E52"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موسسه محل خدمت</w:t>
            </w:r>
          </w:p>
        </w:tc>
        <w:tc>
          <w:tcPr>
            <w:tcW w:w="1890" w:type="dxa"/>
          </w:tcPr>
          <w:p w14:paraId="78D0FCDF" w14:textId="11BAB63F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نقش اجرایی در طرح</w:t>
            </w:r>
          </w:p>
          <w:p w14:paraId="3B78AD19" w14:textId="206FB720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6F6ADF" w:rsidRPr="006F6ADF" w14:paraId="5959F4D6" w14:textId="77777777" w:rsidTr="001B10BB">
        <w:trPr>
          <w:cantSplit/>
          <w:trHeight w:val="270"/>
        </w:trPr>
        <w:tc>
          <w:tcPr>
            <w:tcW w:w="737" w:type="dxa"/>
            <w:tcBorders>
              <w:bottom w:val="single" w:sz="4" w:space="0" w:color="auto"/>
            </w:tcBorders>
          </w:tcPr>
          <w:p w14:paraId="410CD5C1" w14:textId="66A8C1ED" w:rsidR="00957E52" w:rsidRPr="006F6ADF" w:rsidRDefault="001B10BB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14:paraId="2471289A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  <w:tcBorders>
              <w:bottom w:val="single" w:sz="4" w:space="0" w:color="auto"/>
            </w:tcBorders>
          </w:tcPr>
          <w:p w14:paraId="242F6D78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4A87600C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67C82D4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64C63D12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1B3CA05" w14:textId="5D0D5D6E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6F6ADF" w:rsidRPr="006F6ADF" w14:paraId="0F676CF5" w14:textId="77777777" w:rsidTr="001B10BB">
        <w:trPr>
          <w:cantSplit/>
          <w:trHeight w:val="270"/>
        </w:trPr>
        <w:tc>
          <w:tcPr>
            <w:tcW w:w="737" w:type="dxa"/>
            <w:tcBorders>
              <w:bottom w:val="single" w:sz="4" w:space="0" w:color="auto"/>
            </w:tcBorders>
          </w:tcPr>
          <w:p w14:paraId="6B129978" w14:textId="732489C5" w:rsidR="00957E52" w:rsidRPr="006F6ADF" w:rsidRDefault="001B10BB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14:paraId="439687BB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  <w:tcBorders>
              <w:bottom w:val="single" w:sz="4" w:space="0" w:color="auto"/>
            </w:tcBorders>
          </w:tcPr>
          <w:p w14:paraId="00E1E395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74E48C04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EDC5AD4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3D3230A9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6695799D" w14:textId="2421BBE6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6F6ADF" w:rsidRPr="006F6ADF" w14:paraId="1FCC24D7" w14:textId="77777777" w:rsidTr="001B10BB">
        <w:trPr>
          <w:cantSplit/>
          <w:trHeight w:val="270"/>
        </w:trPr>
        <w:tc>
          <w:tcPr>
            <w:tcW w:w="737" w:type="dxa"/>
          </w:tcPr>
          <w:p w14:paraId="0DCB9C38" w14:textId="36C52A70" w:rsidR="00957E52" w:rsidRPr="006F6ADF" w:rsidRDefault="001B10BB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1407" w:type="dxa"/>
          </w:tcPr>
          <w:p w14:paraId="5734C012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</w:tcPr>
          <w:p w14:paraId="1DB9676E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</w:tcPr>
          <w:p w14:paraId="6CC1A839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</w:tcPr>
          <w:p w14:paraId="5C5F7490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</w:tcPr>
          <w:p w14:paraId="0A6BD024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</w:tcPr>
          <w:p w14:paraId="55079AD8" w14:textId="49818F85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6F6ADF" w:rsidRPr="006F6ADF" w14:paraId="14AD7C1A" w14:textId="77777777" w:rsidTr="001B10BB">
        <w:trPr>
          <w:cantSplit/>
          <w:trHeight w:val="270"/>
        </w:trPr>
        <w:tc>
          <w:tcPr>
            <w:tcW w:w="737" w:type="dxa"/>
          </w:tcPr>
          <w:p w14:paraId="770CF165" w14:textId="07433697" w:rsidR="00C2629E" w:rsidRPr="006F6ADF" w:rsidRDefault="006F6ADF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4</w:t>
            </w:r>
          </w:p>
        </w:tc>
        <w:tc>
          <w:tcPr>
            <w:tcW w:w="1407" w:type="dxa"/>
          </w:tcPr>
          <w:p w14:paraId="469598BE" w14:textId="77777777" w:rsidR="00C2629E" w:rsidRPr="006F6ADF" w:rsidRDefault="00C2629E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</w:tcPr>
          <w:p w14:paraId="74117DF9" w14:textId="77777777" w:rsidR="00C2629E" w:rsidRPr="006F6ADF" w:rsidRDefault="00C2629E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</w:tcPr>
          <w:p w14:paraId="5E1AA833" w14:textId="77777777" w:rsidR="00C2629E" w:rsidRPr="006F6ADF" w:rsidRDefault="00C2629E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</w:tcPr>
          <w:p w14:paraId="3FB39859" w14:textId="77777777" w:rsidR="00C2629E" w:rsidRPr="006F6ADF" w:rsidRDefault="00C2629E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</w:tcPr>
          <w:p w14:paraId="67E876C8" w14:textId="77777777" w:rsidR="00C2629E" w:rsidRPr="006F6ADF" w:rsidRDefault="00C2629E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</w:tcPr>
          <w:p w14:paraId="5C21B870" w14:textId="77777777" w:rsidR="00C2629E" w:rsidRPr="006F6ADF" w:rsidRDefault="00C2629E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DF6FEA" w:rsidRPr="006F6ADF" w14:paraId="78121D4D" w14:textId="77777777" w:rsidTr="001B10BB">
        <w:trPr>
          <w:cantSplit/>
          <w:trHeight w:val="270"/>
        </w:trPr>
        <w:tc>
          <w:tcPr>
            <w:tcW w:w="737" w:type="dxa"/>
          </w:tcPr>
          <w:p w14:paraId="6CFBDC32" w14:textId="69FB0191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5</w:t>
            </w:r>
          </w:p>
        </w:tc>
        <w:tc>
          <w:tcPr>
            <w:tcW w:w="1407" w:type="dxa"/>
          </w:tcPr>
          <w:p w14:paraId="153B6679" w14:textId="77777777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</w:tcPr>
          <w:p w14:paraId="22D6F09F" w14:textId="77777777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</w:tcPr>
          <w:p w14:paraId="2AD9D43C" w14:textId="77777777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</w:tcPr>
          <w:p w14:paraId="01AFDEC9" w14:textId="77777777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</w:tcPr>
          <w:p w14:paraId="53028874" w14:textId="77777777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</w:tcPr>
          <w:p w14:paraId="2339B644" w14:textId="77777777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</w:tbl>
    <w:p w14:paraId="40BF34A6" w14:textId="77777777" w:rsidR="00DD3FCB" w:rsidRPr="006F6ADF" w:rsidRDefault="00DD3FC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7B50BBDC" w14:textId="6343EF84" w:rsidR="00502A9F" w:rsidRPr="00502A9F" w:rsidRDefault="00502A9F" w:rsidP="00502A9F">
      <w:pPr>
        <w:pStyle w:val="ListParagraph"/>
        <w:numPr>
          <w:ilvl w:val="1"/>
          <w:numId w:val="37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اطلاعات مجری/مجریان:</w:t>
      </w:r>
    </w:p>
    <w:p w14:paraId="0253AA83" w14:textId="0FB18A0A" w:rsidR="00DD3FCB" w:rsidRDefault="00102BBD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شماره تماس مجری/مجریان: </w:t>
      </w:r>
    </w:p>
    <w:p w14:paraId="758402EB" w14:textId="464DDC5F" w:rsidR="00502A9F" w:rsidRPr="00502A9F" w:rsidRDefault="00502A9F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نام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و نام خانوادگ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ی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6470FA0A" w14:textId="1FCC6A23" w:rsidR="00502A9F" w:rsidRPr="00502A9F" w:rsidRDefault="00502A9F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نام و نام خانوادگی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به انگلیسی: </w:t>
      </w:r>
    </w:p>
    <w:p w14:paraId="5D353775" w14:textId="155CC9E9" w:rsidR="00502A9F" w:rsidRPr="00502A9F" w:rsidRDefault="00502A9F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کد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مل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ی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: </w:t>
      </w:r>
    </w:p>
    <w:p w14:paraId="5D9D7DEF" w14:textId="23BAB448" w:rsidR="00502A9F" w:rsidRPr="00502A9F" w:rsidRDefault="00502A9F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شماره همراه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: </w:t>
      </w:r>
    </w:p>
    <w:p w14:paraId="7DF53261" w14:textId="23F61C97" w:rsidR="00502A9F" w:rsidRPr="00502A9F" w:rsidRDefault="00502A9F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ایمیل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429ABD68" w14:textId="1D3401B8" w:rsidR="00502A9F" w:rsidRDefault="00502A9F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گروه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آموزش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ی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6027E8F5" w14:textId="77777777" w:rsidR="00502A9F" w:rsidRPr="00744857" w:rsidRDefault="00502A9F" w:rsidP="00502A9F">
      <w:pPr>
        <w:pStyle w:val="ListParagraph"/>
        <w:rPr>
          <w:rFonts w:asciiTheme="majorBidi" w:hAnsiTheme="majorBidi" w:cs="B Nazanin"/>
          <w:b/>
          <w:bCs/>
          <w:color w:val="000000" w:themeColor="text1"/>
          <w:sz w:val="22"/>
          <w:szCs w:val="22"/>
          <w:rtl/>
        </w:rPr>
      </w:pPr>
    </w:p>
    <w:p w14:paraId="72F65B6D" w14:textId="343125AF" w:rsidR="001B10BB" w:rsidRPr="006F6ADF" w:rsidRDefault="00AB013C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1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-</w:t>
      </w:r>
      <w:r w:rsid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)</w:t>
      </w:r>
      <w:r w:rsidR="001B10BB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31448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حداکثر </w:t>
      </w:r>
      <w:r w:rsidR="00192755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5 مورد از 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مقالات </w:t>
      </w:r>
      <w:r w:rsidR="001B10BB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جدید و </w:t>
      </w:r>
      <w:r w:rsidR="00D43828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مرتبط 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مجری</w:t>
      </w:r>
      <w:r w:rsidR="00B44F37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/</w:t>
      </w:r>
      <w:r w:rsidR="001B10BB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B44F37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مجریان</w:t>
      </w:r>
      <w:r w:rsidR="00113EC0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="005D1174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1D2C44B3" w14:textId="62074294" w:rsidR="00EC473B" w:rsidRDefault="00B44F37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/>
          <w:color w:val="000000" w:themeColor="text1"/>
          <w:rtl/>
        </w:rPr>
        <w:t xml:space="preserve">(مقالات طبق راهنماي </w:t>
      </w:r>
      <w:r w:rsidR="00414968" w:rsidRPr="006F6ADF">
        <w:rPr>
          <w:rFonts w:asciiTheme="majorBidi" w:hAnsiTheme="majorBidi" w:cs="B Nazanin"/>
          <w:color w:val="000000" w:themeColor="text1"/>
          <w:rtl/>
        </w:rPr>
        <w:t>مرجع</w:t>
      </w:r>
      <w:r w:rsidRPr="006F6ADF">
        <w:rPr>
          <w:rFonts w:asciiTheme="majorBidi" w:hAnsiTheme="majorBidi" w:cs="B Nazanin"/>
          <w:color w:val="000000" w:themeColor="text1"/>
          <w:rtl/>
        </w:rPr>
        <w:t xml:space="preserve"> نويسي </w:t>
      </w:r>
      <w:r w:rsidR="007C1ECB" w:rsidRPr="006F6ADF">
        <w:rPr>
          <w:rFonts w:asciiTheme="majorBidi" w:hAnsiTheme="majorBidi" w:cs="B Nazanin"/>
          <w:color w:val="000000" w:themeColor="text1"/>
          <w:rtl/>
        </w:rPr>
        <w:t>وونکور</w:t>
      </w:r>
      <w:r w:rsidRPr="006F6ADF">
        <w:rPr>
          <w:rFonts w:asciiTheme="majorBidi" w:hAnsiTheme="majorBidi" w:cs="B Nazanin"/>
          <w:color w:val="000000" w:themeColor="text1"/>
          <w:rtl/>
        </w:rPr>
        <w:t xml:space="preserve"> نوشته شوند.)</w:t>
      </w:r>
    </w:p>
    <w:p w14:paraId="533B4481" w14:textId="64D45F76" w:rsidR="00F73CB2" w:rsidRDefault="00B44F37" w:rsidP="0077491B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lastRenderedPageBreak/>
        <w:t xml:space="preserve">  </w:t>
      </w:r>
      <w:r w:rsidR="00AB013C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2</w:t>
      </w:r>
      <w:r w:rsidR="00F73CB2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 xml:space="preserve">) </w:t>
      </w:r>
      <w:r w:rsid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توجیه</w:t>
      </w:r>
      <w:r w:rsidR="00F73CB2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 xml:space="preserve"> طرح پژوهشی</w:t>
      </w:r>
    </w:p>
    <w:p w14:paraId="425F3092" w14:textId="77777777" w:rsidR="00E36581" w:rsidRPr="006F6ADF" w:rsidRDefault="00E36581" w:rsidP="0077491B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</w:p>
    <w:p w14:paraId="15AAAB12" w14:textId="13D1F707" w:rsidR="00306C08" w:rsidRPr="006F6ADF" w:rsidRDefault="00AB013C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-1) عنوان فارسی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  <w:t>:</w:t>
      </w:r>
    </w:p>
    <w:p w14:paraId="2059B5F7" w14:textId="77777777" w:rsidR="00DD3FCB" w:rsidRPr="006F6ADF" w:rsidRDefault="00DD3FC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48FBE8D2" w14:textId="172E8CAB" w:rsidR="00F722B2" w:rsidRPr="006F6ADF" w:rsidRDefault="00AB013C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-2) عنوان انگلیسی:</w:t>
      </w:r>
    </w:p>
    <w:p w14:paraId="1CBDACC3" w14:textId="77777777" w:rsidR="00C2629E" w:rsidRPr="006F6ADF" w:rsidRDefault="00C2629E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4174CDD6" w14:textId="1DF2F76B" w:rsidR="004B361A" w:rsidRPr="006F6ADF" w:rsidRDefault="00AB013C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</w:t>
      </w:r>
      <w:r w:rsidR="004B361A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-3)</w:t>
      </w:r>
      <w:r w:rsidR="0032181C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بیان مسئله و ضرورت انجام طرح</w:t>
      </w:r>
      <w:r w:rsidR="001B10BB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: </w:t>
      </w:r>
      <w:r w:rsidR="001B10BB" w:rsidRPr="006F6ADF">
        <w:rPr>
          <w:rFonts w:asciiTheme="majorBidi" w:hAnsiTheme="majorBidi" w:cs="B Nazanin" w:hint="cs"/>
          <w:color w:val="000000" w:themeColor="text1"/>
          <w:rtl/>
        </w:rPr>
        <w:t>(حدود 500 کلمه،</w:t>
      </w:r>
      <w:r w:rsidR="00C756B0" w:rsidRPr="006F6ADF">
        <w:rPr>
          <w:rFonts w:asciiTheme="majorBidi" w:hAnsiTheme="majorBidi" w:cs="B Nazanin" w:hint="cs"/>
          <w:color w:val="000000" w:themeColor="text1"/>
          <w:rtl/>
        </w:rPr>
        <w:t xml:space="preserve"> با ذکر رفرنس</w:t>
      </w:r>
      <w:r w:rsidR="00CE3307" w:rsidRPr="006F6ADF">
        <w:rPr>
          <w:rFonts w:asciiTheme="majorBidi" w:hAnsiTheme="majorBidi" w:cs="B Nazanin" w:hint="cs"/>
          <w:color w:val="000000" w:themeColor="text1"/>
          <w:rtl/>
        </w:rPr>
        <w:t>)</w:t>
      </w:r>
      <w:r w:rsidR="00CE3307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3909506D" w14:textId="60A10B8D" w:rsidR="004B361A" w:rsidRDefault="004B361A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0BA9A9D9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65FA0C42" w14:textId="77777777" w:rsidR="00C2629E" w:rsidRPr="006F6ADF" w:rsidRDefault="00C2629E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4869C241" w14:textId="0DB2160B" w:rsidR="004B361A" w:rsidRPr="006F6ADF" w:rsidRDefault="001B10B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</w:t>
      </w:r>
      <w:r w:rsidR="004B361A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-4) جنبه نوآوری طرح:</w:t>
      </w:r>
    </w:p>
    <w:p w14:paraId="76F03E26" w14:textId="77777777" w:rsidR="008A4CCA" w:rsidRDefault="008A4CCA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116B4938" w14:textId="4CB02374" w:rsidR="006F6ADF" w:rsidRDefault="001037C9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-5) نوع مطالعه</w:t>
      </w:r>
      <w:r w:rsidR="0045684C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45684C" w:rsidRPr="009F5146">
        <w:rPr>
          <w:rFonts w:ascii="Arial" w:hAnsi="Arial" w:cs="B Nazanin" w:hint="cs"/>
          <w:rtl/>
        </w:rPr>
        <w:t>(</w:t>
      </w:r>
      <w:r w:rsidR="0045684C">
        <w:rPr>
          <w:rFonts w:ascii="Arial" w:hAnsi="Arial" w:cs="B Nazanin" w:hint="cs"/>
          <w:rtl/>
        </w:rPr>
        <w:t xml:space="preserve">برای مثال: مقطعی، همگروهی، </w:t>
      </w:r>
      <w:r w:rsidR="002E0F41">
        <w:rPr>
          <w:rFonts w:ascii="Arial" w:hAnsi="Arial" w:cs="B Nazanin" w:hint="cs"/>
          <w:rtl/>
        </w:rPr>
        <w:t xml:space="preserve">موردشاهدی </w:t>
      </w:r>
      <w:r w:rsidR="0045684C">
        <w:rPr>
          <w:rFonts w:ascii="Arial" w:hAnsi="Arial" w:cs="B Nazanin" w:hint="cs"/>
          <w:rtl/>
        </w:rPr>
        <w:t>و ...</w:t>
      </w:r>
      <w:r w:rsidR="0045684C" w:rsidRPr="009F5146">
        <w:rPr>
          <w:rFonts w:ascii="Arial" w:hAnsi="Arial" w:cs="B Nazanin" w:hint="cs"/>
          <w:rtl/>
        </w:rPr>
        <w:t xml:space="preserve"> )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:</w:t>
      </w:r>
    </w:p>
    <w:p w14:paraId="57B2D890" w14:textId="77777777" w:rsidR="001037C9" w:rsidRPr="006F6ADF" w:rsidRDefault="001037C9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0A3F7858" w14:textId="16C36685" w:rsidR="008A4CCA" w:rsidRPr="006F6ADF" w:rsidRDefault="00DA1EA9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-5) اهداف و فرضیه‌</w:t>
      </w:r>
      <w:r w:rsidR="008A4CCA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ها</w:t>
      </w:r>
    </w:p>
    <w:p w14:paraId="7CB80183" w14:textId="6573C19A" w:rsidR="004B361A" w:rsidRPr="006F6ADF" w:rsidRDefault="0030117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الف</w:t>
      </w:r>
      <w:r w:rsidR="00FD77C2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) اهداف </w:t>
      </w:r>
      <w:r w:rsidR="008A4CCA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اختصاصی</w:t>
      </w:r>
      <w:r w:rsid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1B10BB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(ویژه)</w:t>
      </w:r>
      <w:r w:rsidR="00F116F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:</w:t>
      </w:r>
    </w:p>
    <w:p w14:paraId="03F4CD4A" w14:textId="693E4D42" w:rsidR="00F116F1" w:rsidRPr="00D56E90" w:rsidRDefault="001B10BB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 xml:space="preserve">1- </w:t>
      </w:r>
    </w:p>
    <w:p w14:paraId="6CC5C53A" w14:textId="68FDA20A" w:rsidR="001B10BB" w:rsidRPr="00D56E90" w:rsidRDefault="001B10BB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2-</w:t>
      </w:r>
    </w:p>
    <w:p w14:paraId="534191AE" w14:textId="22C18729" w:rsidR="001B10BB" w:rsidRPr="00D56E90" w:rsidRDefault="006F6ADF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3-</w:t>
      </w:r>
    </w:p>
    <w:p w14:paraId="20A03C85" w14:textId="21FA75AB" w:rsidR="006F6ADF" w:rsidRPr="00D56E90" w:rsidRDefault="006F6ADF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4-</w:t>
      </w:r>
    </w:p>
    <w:p w14:paraId="2AF947C5" w14:textId="2080D87F" w:rsidR="006F6ADF" w:rsidRP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520F47C4" w14:textId="0F572DCD" w:rsidR="001B10BB" w:rsidRPr="006F6ADF" w:rsidRDefault="0030117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ب</w:t>
      </w:r>
      <w:r w:rsidR="00F116F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)</w:t>
      </w:r>
      <w:r w:rsidR="001B10BB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سوالات:</w:t>
      </w:r>
    </w:p>
    <w:p w14:paraId="6C282CF5" w14:textId="64D82338" w:rsidR="001B10BB" w:rsidRPr="00D56E90" w:rsidRDefault="001B10BB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1-</w:t>
      </w:r>
    </w:p>
    <w:p w14:paraId="73891B84" w14:textId="75813E22" w:rsidR="001B10BB" w:rsidRPr="00D56E90" w:rsidRDefault="001B10BB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2-</w:t>
      </w:r>
    </w:p>
    <w:p w14:paraId="157EA5D1" w14:textId="7A39841A" w:rsidR="001B10BB" w:rsidRPr="006F6ADF" w:rsidRDefault="001B10B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0390C30E" w14:textId="5EF113BA" w:rsidR="001B10BB" w:rsidRPr="006F6ADF" w:rsidRDefault="001B10B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ج)</w:t>
      </w:r>
      <w:r w:rsidR="00B51A29"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  <w:t xml:space="preserve"> 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فرضیه‌ها:</w:t>
      </w:r>
    </w:p>
    <w:p w14:paraId="02DBF88C" w14:textId="51FFF3AB" w:rsidR="001B10BB" w:rsidRPr="00D56E90" w:rsidRDefault="001B10BB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1-</w:t>
      </w:r>
    </w:p>
    <w:p w14:paraId="7E0BA488" w14:textId="53DD4AC5" w:rsidR="001B10BB" w:rsidRPr="00D56E90" w:rsidRDefault="001B10BB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2-</w:t>
      </w:r>
    </w:p>
    <w:p w14:paraId="36AC0217" w14:textId="6B8A5269" w:rsidR="001B10BB" w:rsidRPr="006F6ADF" w:rsidRDefault="001B10B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4B7D0841" w14:textId="285FC088" w:rsidR="008A4CCA" w:rsidRPr="006F6ADF" w:rsidRDefault="001B10B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د) </w:t>
      </w:r>
      <w:r w:rsidR="00F116F1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اهداف كاربردی: </w:t>
      </w:r>
    </w:p>
    <w:p w14:paraId="4ED02ACA" w14:textId="77777777" w:rsidR="00F116F1" w:rsidRPr="006F6ADF" w:rsidRDefault="00F116F1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5C42F905" w14:textId="121E4656" w:rsidR="00F722B2" w:rsidRPr="006F6ADF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lastRenderedPageBreak/>
        <w:t>2-6</w:t>
      </w:r>
      <w:r w:rsidR="004B361A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) بررسی متون</w:t>
      </w:r>
      <w:r w:rsidR="005D1174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: </w:t>
      </w:r>
      <w:r w:rsidR="004B361A" w:rsidRPr="006F6ADF">
        <w:rPr>
          <w:rFonts w:asciiTheme="majorBidi" w:hAnsiTheme="majorBidi" w:cs="B Nazanin" w:hint="cs"/>
          <w:color w:val="000000" w:themeColor="text1"/>
          <w:rtl/>
        </w:rPr>
        <w:t>(</w:t>
      </w:r>
      <w:r w:rsidR="005D1174" w:rsidRPr="006F6ADF">
        <w:rPr>
          <w:rFonts w:asciiTheme="majorBidi" w:hAnsiTheme="majorBidi" w:cs="B Nazanin" w:hint="cs"/>
          <w:color w:val="000000" w:themeColor="text1"/>
          <w:rtl/>
        </w:rPr>
        <w:t>5 تا 10 م</w:t>
      </w:r>
      <w:r w:rsidR="001B10BB" w:rsidRPr="006F6ADF">
        <w:rPr>
          <w:rFonts w:asciiTheme="majorBidi" w:hAnsiTheme="majorBidi" w:cs="B Nazanin" w:hint="cs"/>
          <w:color w:val="000000" w:themeColor="text1"/>
          <w:rtl/>
        </w:rPr>
        <w:t>طالعه</w:t>
      </w:r>
      <w:r w:rsidR="005D1174" w:rsidRPr="006F6ADF">
        <w:rPr>
          <w:rFonts w:asciiTheme="majorBidi" w:hAnsiTheme="majorBidi" w:cs="B Nazanin" w:hint="cs"/>
          <w:color w:val="000000" w:themeColor="text1"/>
          <w:rtl/>
        </w:rPr>
        <w:t xml:space="preserve">، با ذکر </w:t>
      </w:r>
      <w:r w:rsidR="004B361A" w:rsidRPr="006F6ADF">
        <w:rPr>
          <w:rFonts w:asciiTheme="majorBidi" w:hAnsiTheme="majorBidi" w:cs="B Nazanin" w:hint="cs"/>
          <w:color w:val="000000" w:themeColor="text1"/>
          <w:rtl/>
        </w:rPr>
        <w:t xml:space="preserve">محل، سال، هدف، نوع مطالعه، تعداد نمونه و </w:t>
      </w:r>
      <w:r w:rsidR="001B10BB" w:rsidRPr="006F6ADF">
        <w:rPr>
          <w:rFonts w:asciiTheme="majorBidi" w:hAnsiTheme="majorBidi" w:cs="B Nazanin" w:hint="cs"/>
          <w:color w:val="000000" w:themeColor="text1"/>
          <w:rtl/>
        </w:rPr>
        <w:t xml:space="preserve">یافته‌های </w:t>
      </w:r>
      <w:r w:rsidR="004B361A" w:rsidRPr="006F6ADF">
        <w:rPr>
          <w:rFonts w:asciiTheme="majorBidi" w:hAnsiTheme="majorBidi" w:cs="B Nazanin" w:hint="cs"/>
          <w:color w:val="000000" w:themeColor="text1"/>
          <w:rtl/>
        </w:rPr>
        <w:t>مهم</w:t>
      </w:r>
      <w:r w:rsidR="001B10BB" w:rsidRPr="006F6ADF">
        <w:rPr>
          <w:rFonts w:asciiTheme="majorBidi" w:hAnsiTheme="majorBidi" w:cs="B Nazanin" w:hint="cs"/>
          <w:color w:val="000000" w:themeColor="text1"/>
          <w:rtl/>
        </w:rPr>
        <w:t xml:space="preserve"> (با ذکر نتایج عددی)</w:t>
      </w:r>
      <w:r w:rsidR="004B361A" w:rsidRPr="006F6ADF">
        <w:rPr>
          <w:rFonts w:asciiTheme="majorBidi" w:hAnsiTheme="majorBidi" w:cs="B Nazanin" w:hint="cs"/>
          <w:color w:val="000000" w:themeColor="text1"/>
          <w:rtl/>
        </w:rPr>
        <w:t xml:space="preserve"> مرتبط با اهداف طرح پژوهشی حاضر ذكر شود.</w:t>
      </w:r>
      <w:r w:rsidR="006F6ADF">
        <w:rPr>
          <w:rFonts w:asciiTheme="majorBidi" w:hAnsiTheme="majorBidi" w:cs="B Nazanin" w:hint="cs"/>
          <w:color w:val="000000" w:themeColor="text1"/>
          <w:rtl/>
        </w:rPr>
        <w:t xml:space="preserve"> هر مطالعه در یک پاراگراف حدودا 80 کلمه‌ای خلاصه شود.</w:t>
      </w:r>
      <w:r w:rsidR="004B361A" w:rsidRPr="006F6ADF">
        <w:rPr>
          <w:rFonts w:asciiTheme="majorBidi" w:hAnsiTheme="majorBidi" w:cs="B Nazanin" w:hint="cs"/>
          <w:color w:val="000000" w:themeColor="text1"/>
          <w:rtl/>
        </w:rPr>
        <w:t>)</w:t>
      </w:r>
      <w:r w:rsidR="00CE3307"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 xml:space="preserve"> </w:t>
      </w:r>
    </w:p>
    <w:p w14:paraId="2DBF527C" w14:textId="77777777" w:rsidR="00F81A13" w:rsidRPr="006F6ADF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02544AA4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6B3C658D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2E7CFAAE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34041806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0710D247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09D1DA22" w14:textId="77777777" w:rsidR="006F6ADF" w:rsidRP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76C016EB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3D456E33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24869BC0" w14:textId="576EDAF7" w:rsidR="00913A57" w:rsidRPr="006F6ADF" w:rsidRDefault="001B10B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</w:t>
      </w:r>
      <w:r w:rsidR="00913A57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-</w:t>
      </w:r>
      <w:r w:rsidR="00913A57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7</w:t>
      </w:r>
      <w:r w:rsidR="00913A57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) 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اولویت پژوهش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: </w:t>
      </w:r>
      <w:r w:rsidRPr="006F6ADF">
        <w:rPr>
          <w:rFonts w:asciiTheme="majorBidi" w:hAnsiTheme="majorBidi" w:cs="B Nazanin" w:hint="cs"/>
          <w:color w:val="000000" w:themeColor="text1"/>
          <w:rtl/>
        </w:rPr>
        <w:t>(</w:t>
      </w:r>
      <w:r w:rsidR="006F6ADF">
        <w:rPr>
          <w:rFonts w:asciiTheme="majorBidi" w:hAnsiTheme="majorBidi" w:cs="B Nazanin" w:hint="cs"/>
          <w:color w:val="000000" w:themeColor="text1"/>
          <w:rtl/>
        </w:rPr>
        <w:t>طرح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شما</w:t>
      </w:r>
      <w:r w:rsidR="00D21A97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Pr="006F6ADF">
        <w:rPr>
          <w:rFonts w:asciiTheme="majorBidi" w:hAnsiTheme="majorBidi" w:cs="B Nazanin" w:hint="cs"/>
          <w:color w:val="000000" w:themeColor="text1"/>
          <w:rtl/>
        </w:rPr>
        <w:t>در راستای</w:t>
      </w:r>
      <w:r w:rsidR="00913A57" w:rsidRPr="006F6ADF">
        <w:rPr>
          <w:rFonts w:asciiTheme="majorBidi" w:hAnsiTheme="majorBidi" w:cs="B Nazanin"/>
          <w:color w:val="000000" w:themeColor="text1"/>
          <w:rtl/>
        </w:rPr>
        <w:t xml:space="preserve"> </w:t>
      </w:r>
      <w:r w:rsidR="00913A57" w:rsidRPr="006F6ADF">
        <w:rPr>
          <w:rFonts w:asciiTheme="majorBidi" w:hAnsiTheme="majorBidi" w:cs="B Nazanin" w:hint="cs"/>
          <w:color w:val="000000" w:themeColor="text1"/>
          <w:rtl/>
        </w:rPr>
        <w:t xml:space="preserve">کدام </w:t>
      </w:r>
      <w:r w:rsidR="00913A57" w:rsidRPr="006F6ADF">
        <w:rPr>
          <w:rFonts w:asciiTheme="majorBidi" w:hAnsiTheme="majorBidi" w:cs="B Nazanin"/>
          <w:color w:val="000000" w:themeColor="text1"/>
          <w:rtl/>
        </w:rPr>
        <w:t>اولویت پژوهشی دانشگاه</w:t>
      </w:r>
      <w:r w:rsidR="00913A57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534849" w:rsidRPr="006F6ADF">
        <w:rPr>
          <w:rFonts w:asciiTheme="majorBidi" w:hAnsiTheme="majorBidi" w:cs="B Nazanin"/>
          <w:color w:val="000000" w:themeColor="text1"/>
          <w:rtl/>
        </w:rPr>
        <w:t>است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، </w:t>
      </w:r>
      <w:r w:rsidR="00913A57" w:rsidRPr="006F6ADF">
        <w:rPr>
          <w:rFonts w:asciiTheme="majorBidi" w:hAnsiTheme="majorBidi" w:cs="B Nazanin" w:hint="cs"/>
          <w:color w:val="000000" w:themeColor="text1"/>
          <w:rtl/>
        </w:rPr>
        <w:t>عنوان و شماره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اولویت ذکر شود.</w:t>
      </w:r>
      <w:r w:rsidR="00913A57" w:rsidRPr="006F6ADF">
        <w:rPr>
          <w:rFonts w:asciiTheme="majorBidi" w:hAnsiTheme="majorBidi" w:cs="B Nazanin" w:hint="cs"/>
          <w:color w:val="000000" w:themeColor="text1"/>
          <w:rtl/>
        </w:rPr>
        <w:t>)</w:t>
      </w:r>
      <w:r w:rsidR="00913A57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43E0E547" w14:textId="4C83ADC0" w:rsidR="00F722B2" w:rsidRPr="006F6ADF" w:rsidRDefault="00225263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22C57D1B" w14:textId="7B3AC157" w:rsidR="00F722B2" w:rsidRDefault="00F722B2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1D56F8C8" w14:textId="77777777" w:rsidR="00D56E90" w:rsidRDefault="00D56E90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149F26A5" w14:textId="3843260F" w:rsidR="00C756B0" w:rsidRPr="006F6ADF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3</w:t>
      </w:r>
      <w:r w:rsidR="00225263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 xml:space="preserve">) </w:t>
      </w:r>
      <w:r w:rsidR="000A631E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 xml:space="preserve">روش </w:t>
      </w:r>
      <w:r w:rsidR="00225263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اجرای طرح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:</w:t>
      </w:r>
    </w:p>
    <w:p w14:paraId="1161B87A" w14:textId="0CD79A8F" w:rsidR="00C756B0" w:rsidRPr="006F6ADF" w:rsidRDefault="00F81A13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-1)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خلاصه روش اجرا:</w:t>
      </w:r>
      <w:r w:rsidR="005D1174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5D1174" w:rsidRPr="006F6ADF">
        <w:rPr>
          <w:rFonts w:asciiTheme="majorBidi" w:hAnsiTheme="majorBidi" w:cs="B Nazanin" w:hint="cs"/>
          <w:color w:val="000000" w:themeColor="text1"/>
          <w:rtl/>
        </w:rPr>
        <w:t>(</w:t>
      </w:r>
      <w:r w:rsidR="005D1174" w:rsidRPr="00DF7E48">
        <w:rPr>
          <w:rFonts w:asciiTheme="majorBidi" w:hAnsiTheme="majorBidi" w:cs="B Nazanin" w:hint="cs"/>
          <w:b/>
          <w:bCs/>
          <w:color w:val="000000" w:themeColor="text1"/>
          <w:u w:val="single"/>
          <w:rtl/>
        </w:rPr>
        <w:t>نوع مطالعه</w:t>
      </w:r>
      <w:r w:rsidR="005D1174" w:rsidRPr="006F6ADF">
        <w:rPr>
          <w:rFonts w:asciiTheme="majorBidi" w:hAnsiTheme="majorBidi" w:cs="B Nazanin" w:hint="cs"/>
          <w:color w:val="000000" w:themeColor="text1"/>
          <w:rtl/>
        </w:rPr>
        <w:t>، جامعه مورد بررسی،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6F6ADF">
        <w:rPr>
          <w:rFonts w:asciiTheme="majorBidi" w:hAnsiTheme="majorBidi" w:cs="B Nazanin" w:hint="cs"/>
          <w:color w:val="000000" w:themeColor="text1"/>
          <w:rtl/>
        </w:rPr>
        <w:t xml:space="preserve">شرح جزئیات </w:t>
      </w:r>
      <w:r w:rsidRPr="006F6ADF">
        <w:rPr>
          <w:rFonts w:asciiTheme="majorBidi" w:hAnsiTheme="majorBidi" w:cs="B Nazanin" w:hint="cs"/>
          <w:color w:val="000000" w:themeColor="text1"/>
          <w:rtl/>
        </w:rPr>
        <w:t>فرایند اجرای مطالعه،</w:t>
      </w:r>
      <w:r w:rsidR="005D1174" w:rsidRPr="006F6ADF">
        <w:rPr>
          <w:rFonts w:asciiTheme="majorBidi" w:hAnsiTheme="majorBidi" w:cs="B Nazanin" w:hint="cs"/>
          <w:color w:val="000000" w:themeColor="text1"/>
          <w:rtl/>
        </w:rPr>
        <w:t xml:space="preserve"> شاخص‌های ورود و خروج)</w:t>
      </w:r>
    </w:p>
    <w:p w14:paraId="0249B2CC" w14:textId="77777777" w:rsid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70996984" w14:textId="77777777" w:rsid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605CDDE7" w14:textId="77777777" w:rsid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46511F43" w14:textId="77777777" w:rsidR="006F6ADF" w:rsidRP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02EEE691" w14:textId="77777777" w:rsidR="005D1174" w:rsidRPr="006F6ADF" w:rsidRDefault="005D1174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220FF749" w14:textId="77777777" w:rsidR="005D1174" w:rsidRPr="006F6ADF" w:rsidRDefault="005D1174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20265775" w14:textId="7B995E47" w:rsidR="00C756B0" w:rsidRPr="006F6ADF" w:rsidRDefault="00F81A13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-2)</w:t>
      </w:r>
      <w:r w:rsidR="005D1174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روش نمونه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‌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گیری</w:t>
      </w:r>
      <w:r w:rsidR="00E44761" w:rsidRPr="006F6ADF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: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 xml:space="preserve"> (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>ن</w:t>
      </w:r>
      <w:r w:rsidRPr="006F6ADF">
        <w:rPr>
          <w:rFonts w:asciiTheme="majorBidi" w:hAnsiTheme="majorBidi" w:cs="B Nazanin" w:hint="cs"/>
          <w:color w:val="000000" w:themeColor="text1"/>
          <w:rtl/>
        </w:rPr>
        <w:t>وع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روش</w:t>
      </w:r>
      <w:r w:rsidRPr="006F6ADF">
        <w:rPr>
          <w:rFonts w:asciiTheme="majorBidi" w:hAnsiTheme="majorBidi" w:cs="B Nazanin" w:hint="cs"/>
          <w:color w:val="000000" w:themeColor="text1"/>
          <w:rtl/>
        </w:rPr>
        <w:t>،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شرح شیوه انتخاب نمونه‌ها و</w:t>
      </w:r>
      <w:r w:rsidR="00C756B0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 xml:space="preserve">نحوه </w:t>
      </w:r>
      <w:r w:rsidR="00C756B0" w:rsidRPr="006F6ADF">
        <w:rPr>
          <w:rFonts w:asciiTheme="majorBidi" w:hAnsiTheme="majorBidi" w:cs="B Nazanin" w:hint="cs"/>
          <w:color w:val="000000" w:themeColor="text1"/>
          <w:rtl/>
        </w:rPr>
        <w:t>محاسبه اندازه نمونه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 xml:space="preserve"> با ذکر رفرنس)</w:t>
      </w:r>
    </w:p>
    <w:p w14:paraId="525C8648" w14:textId="77777777" w:rsidR="00E44761" w:rsidRDefault="00E44761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312939D6" w14:textId="77777777" w:rsidR="006F6ADF" w:rsidRP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42984E66" w14:textId="77777777" w:rsidR="00E44761" w:rsidRDefault="00E44761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2C92C841" w14:textId="77777777" w:rsidR="00D56E90" w:rsidRDefault="00D56E90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161936EA" w14:textId="49805DB9" w:rsidR="00D56E90" w:rsidRDefault="00D56E90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5C9856A6" w14:textId="5B411357" w:rsidR="00DF6FEA" w:rsidRDefault="00DF6FEA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6A8FE62A" w14:textId="2D7DD93D" w:rsidR="00DF6FEA" w:rsidRDefault="00DF6FEA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5003B5ED" w14:textId="77777777" w:rsidR="00DF6FEA" w:rsidRPr="006F6ADF" w:rsidRDefault="00DF6FEA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68047B84" w14:textId="77777777" w:rsidR="00E44761" w:rsidRPr="006F6ADF" w:rsidRDefault="00E44761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21891119" w14:textId="38345AF9" w:rsidR="00E44761" w:rsidRDefault="00F81A13" w:rsidP="0058757E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lastRenderedPageBreak/>
        <w:t>3-3)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تغیرهای مطالعه: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54"/>
        <w:gridCol w:w="2693"/>
        <w:gridCol w:w="993"/>
        <w:gridCol w:w="992"/>
        <w:gridCol w:w="2534"/>
        <w:gridCol w:w="1574"/>
      </w:tblGrid>
      <w:tr w:rsidR="00095218" w14:paraId="5041E179" w14:textId="77777777" w:rsidTr="00095218">
        <w:tc>
          <w:tcPr>
            <w:tcW w:w="654" w:type="dxa"/>
          </w:tcPr>
          <w:p w14:paraId="7CFD398B" w14:textId="5D3BAB49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6032BB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2693" w:type="dxa"/>
          </w:tcPr>
          <w:p w14:paraId="19957B3E" w14:textId="5526EC5B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6032BB">
              <w:rPr>
                <w:rFonts w:ascii="Arial" w:hAnsi="Arial" w:cs="B Nazanin"/>
                <w:b/>
                <w:bCs/>
                <w:rtl/>
              </w:rPr>
              <w:t>نام متغیر</w:t>
            </w:r>
          </w:p>
        </w:tc>
        <w:tc>
          <w:tcPr>
            <w:tcW w:w="993" w:type="dxa"/>
          </w:tcPr>
          <w:p w14:paraId="16A5AE33" w14:textId="51463AEC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6032BB">
              <w:rPr>
                <w:rFonts w:ascii="Arial" w:hAnsi="Arial" w:cs="B Nazanin" w:hint="cs"/>
                <w:b/>
                <w:bCs/>
                <w:rtl/>
              </w:rPr>
              <w:t>مقیاس</w:t>
            </w:r>
            <w:r w:rsidRPr="006032BB">
              <w:rPr>
                <w:rFonts w:ascii="Arial" w:hAnsi="Arial" w:cs="B Nazanin" w:hint="cs"/>
                <w:b/>
                <w:bCs/>
                <w:vertAlign w:val="superscript"/>
                <w:rtl/>
              </w:rPr>
              <w:t>*</w:t>
            </w:r>
          </w:p>
        </w:tc>
        <w:tc>
          <w:tcPr>
            <w:tcW w:w="992" w:type="dxa"/>
          </w:tcPr>
          <w:p w14:paraId="6D18A89A" w14:textId="0E4F3DBD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D2233">
              <w:rPr>
                <w:rFonts w:ascii="Arial" w:hAnsi="Arial" w:cs="B Nazanin"/>
                <w:b/>
                <w:bCs/>
                <w:rtl/>
              </w:rPr>
              <w:t>نقش</w:t>
            </w:r>
            <w:r w:rsidRPr="002D2233">
              <w:rPr>
                <w:rFonts w:ascii="Arial" w:hAnsi="Arial" w:cs="B Nazanin" w:hint="cs"/>
                <w:b/>
                <w:bCs/>
                <w:vertAlign w:val="superscript"/>
                <w:rtl/>
              </w:rPr>
              <w:t>#</w:t>
            </w:r>
          </w:p>
        </w:tc>
        <w:tc>
          <w:tcPr>
            <w:tcW w:w="2534" w:type="dxa"/>
          </w:tcPr>
          <w:p w14:paraId="6609001F" w14:textId="11003283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D2233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نحوه اندازه‌گیری</w:t>
            </w:r>
          </w:p>
        </w:tc>
        <w:tc>
          <w:tcPr>
            <w:tcW w:w="1574" w:type="dxa"/>
          </w:tcPr>
          <w:p w14:paraId="02569FEC" w14:textId="4F9E7D91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D2233">
              <w:rPr>
                <w:rFonts w:ascii="Arial" w:hAnsi="Arial" w:cs="B Nazanin" w:hint="cs"/>
                <w:b/>
                <w:bCs/>
                <w:rtl/>
              </w:rPr>
              <w:t>واحد اندازه‌گیری</w:t>
            </w:r>
          </w:p>
        </w:tc>
      </w:tr>
      <w:tr w:rsidR="00095218" w14:paraId="394C0B94" w14:textId="77777777" w:rsidTr="00095218">
        <w:tc>
          <w:tcPr>
            <w:tcW w:w="654" w:type="dxa"/>
          </w:tcPr>
          <w:p w14:paraId="0A73B667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142956ED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10F87CD8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27DA2D88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781183AF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52F5C324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095218" w14:paraId="3096E7B4" w14:textId="77777777" w:rsidTr="00095218">
        <w:tc>
          <w:tcPr>
            <w:tcW w:w="654" w:type="dxa"/>
          </w:tcPr>
          <w:p w14:paraId="3564FBE4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7E202C78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33570536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2C6FA7C9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52848237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40845AA9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095218" w14:paraId="411F55A3" w14:textId="77777777" w:rsidTr="00095218">
        <w:tc>
          <w:tcPr>
            <w:tcW w:w="654" w:type="dxa"/>
          </w:tcPr>
          <w:p w14:paraId="2843A3DB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45F1DCA1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6AA9DEAF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11D0C362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10E437FC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1E446690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095218" w14:paraId="05DC3322" w14:textId="77777777" w:rsidTr="00095218">
        <w:tc>
          <w:tcPr>
            <w:tcW w:w="654" w:type="dxa"/>
          </w:tcPr>
          <w:p w14:paraId="6A253850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30EE36B2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3DB51824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676BEFDF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32DE3333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115F08AB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095218" w14:paraId="76F9F3A5" w14:textId="77777777" w:rsidTr="00095218">
        <w:tc>
          <w:tcPr>
            <w:tcW w:w="654" w:type="dxa"/>
          </w:tcPr>
          <w:p w14:paraId="6BA25CDE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4ED18F5B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587586AD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2FBC74EA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6BDDF538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3D1558BC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E404D06" w14:textId="77777777" w:rsidR="0058757E" w:rsidRPr="00095218" w:rsidRDefault="0058757E" w:rsidP="0058757E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2"/>
          <w:rtl/>
        </w:rPr>
      </w:pPr>
      <w:r w:rsidRPr="00095218">
        <w:rPr>
          <w:rFonts w:asciiTheme="majorBidi" w:hAnsiTheme="majorBidi" w:cs="B Nazanin" w:hint="cs"/>
          <w:b/>
          <w:bCs/>
          <w:color w:val="000000" w:themeColor="text1"/>
          <w:sz w:val="22"/>
          <w:szCs w:val="22"/>
          <w:rtl/>
        </w:rPr>
        <w:t>*مقیاس: کمی، رتبه‌ای، اسمی.</w:t>
      </w:r>
    </w:p>
    <w:p w14:paraId="63D7B545" w14:textId="77777777" w:rsidR="0058757E" w:rsidRPr="00095218" w:rsidRDefault="0058757E" w:rsidP="0058757E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2"/>
          <w:rtl/>
        </w:rPr>
      </w:pPr>
      <w:r w:rsidRPr="00095218">
        <w:rPr>
          <w:rFonts w:asciiTheme="majorBidi" w:hAnsiTheme="majorBidi" w:cs="B Nazanin" w:hint="cs"/>
          <w:b/>
          <w:bCs/>
          <w:color w:val="000000" w:themeColor="text1"/>
          <w:sz w:val="22"/>
          <w:szCs w:val="22"/>
          <w:rtl/>
        </w:rPr>
        <w:t xml:space="preserve">#نقش: مستقل، وابسته، اصلی، زمینه‌ای، مخدوشگر، و سایر. </w:t>
      </w:r>
    </w:p>
    <w:p w14:paraId="2261C313" w14:textId="77777777" w:rsidR="00E44761" w:rsidRDefault="00E44761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1ABAF1FD" w14:textId="77777777" w:rsidR="006F6ADF" w:rsidRP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0088E503" w14:textId="6140B795" w:rsidR="00C756B0" w:rsidRPr="006F6ADF" w:rsidRDefault="00F81A13" w:rsidP="00FD50F1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-4)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روش گردآوری داده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‌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ها: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>(ابزارهای گردآوری داده‌ها و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شاخص‌های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 xml:space="preserve"> اعتبارسنجی آن‌ها)</w:t>
      </w:r>
    </w:p>
    <w:p w14:paraId="59D14169" w14:textId="77777777" w:rsidR="00E44761" w:rsidRDefault="00E44761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159CA12F" w14:textId="77777777" w:rsid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34E044C4" w14:textId="029423E3" w:rsidR="006F6ADF" w:rsidRDefault="006F6ADF" w:rsidP="006F6ADF">
      <w:pPr>
        <w:contextualSpacing/>
        <w:rPr>
          <w:rFonts w:asciiTheme="majorBidi" w:hAnsiTheme="majorBidi" w:cs="B Nazanin"/>
          <w:color w:val="000000" w:themeColor="text1"/>
        </w:rPr>
      </w:pPr>
    </w:p>
    <w:p w14:paraId="08316A26" w14:textId="6AC1ED80" w:rsidR="00F43602" w:rsidRDefault="00F43602" w:rsidP="006F6ADF">
      <w:pPr>
        <w:contextualSpacing/>
        <w:rPr>
          <w:rFonts w:asciiTheme="majorBidi" w:hAnsiTheme="majorBidi" w:cs="B Nazanin"/>
          <w:color w:val="000000" w:themeColor="text1"/>
        </w:rPr>
      </w:pPr>
    </w:p>
    <w:p w14:paraId="2CC13317" w14:textId="77777777" w:rsidR="00F43602" w:rsidRPr="006F6ADF" w:rsidRDefault="00F43602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4BC73861" w14:textId="77777777" w:rsidR="00E44761" w:rsidRPr="006F6ADF" w:rsidRDefault="00E44761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0D5D4AD4" w14:textId="2515FECE" w:rsidR="006907A5" w:rsidRPr="006F6ADF" w:rsidRDefault="00F81A13" w:rsidP="00B5269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-5) روش</w:t>
      </w:r>
      <w:r w:rsidR="00225263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تحلیل</w:t>
      </w:r>
      <w:r w:rsidR="00644E25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داده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‌</w:t>
      </w:r>
      <w:r w:rsidR="00644E25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ها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: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>(روش‌ها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و آزمون‌های آم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 xml:space="preserve">اری، 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>سطح معنی‌داری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 xml:space="preserve"> و محاسبات اصلی</w:t>
      </w:r>
      <w:r w:rsidR="0081421D">
        <w:rPr>
          <w:rFonts w:asciiTheme="majorBidi" w:hAnsiTheme="majorBidi" w:cs="B Nazanin" w:hint="cs"/>
          <w:color w:val="000000" w:themeColor="text1"/>
          <w:rtl/>
        </w:rPr>
        <w:t xml:space="preserve">، </w:t>
      </w:r>
      <w:r w:rsidR="0081421D" w:rsidRPr="006F6ADF">
        <w:rPr>
          <w:rFonts w:asciiTheme="majorBidi" w:hAnsiTheme="majorBidi" w:cs="B Nazanin" w:hint="cs"/>
          <w:color w:val="000000" w:themeColor="text1"/>
          <w:rtl/>
        </w:rPr>
        <w:t>نرم‌افزارها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>)</w:t>
      </w:r>
    </w:p>
    <w:p w14:paraId="2AFAC2CA" w14:textId="2DB13BD8" w:rsidR="007771D0" w:rsidRPr="006F6ADF" w:rsidRDefault="007771D0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68F24EA7" w14:textId="77777777" w:rsidR="007771D0" w:rsidRDefault="007771D0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10E24823" w14:textId="0AD1BD9E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</w:rPr>
      </w:pPr>
    </w:p>
    <w:p w14:paraId="2B641C15" w14:textId="3A96289F" w:rsidR="00F43602" w:rsidRDefault="00F43602" w:rsidP="006F6ADF">
      <w:pPr>
        <w:contextualSpacing/>
        <w:rPr>
          <w:rFonts w:asciiTheme="majorBidi" w:hAnsiTheme="majorBidi" w:cs="B Nazanin"/>
          <w:b/>
          <w:bCs/>
          <w:color w:val="000000" w:themeColor="text1"/>
        </w:rPr>
      </w:pPr>
    </w:p>
    <w:p w14:paraId="2DA1312E" w14:textId="77777777" w:rsidR="00F43602" w:rsidRPr="006F6ADF" w:rsidRDefault="00F43602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75550638" w14:textId="77777777" w:rsidR="006F6ADF" w:rsidRP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2339E75F" w14:textId="182F9ADE" w:rsidR="00F722B2" w:rsidRPr="006F6ADF" w:rsidRDefault="00F81A13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-6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) ملاحظ</w:t>
      </w:r>
      <w:r w:rsidR="00A411BE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ات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اخلاقی</w:t>
      </w:r>
      <w:r w:rsidR="008C2356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="006F6ADF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6F6ADF" w:rsidRPr="006F6ADF">
        <w:rPr>
          <w:rFonts w:asciiTheme="majorBidi" w:hAnsiTheme="majorBidi" w:cs="B Nazanin" w:hint="cs"/>
          <w:color w:val="000000" w:themeColor="text1"/>
          <w:rtl/>
        </w:rPr>
        <w:t xml:space="preserve">(ذکر نحوه رعایت نکات اخلاقی در این پژوهش و بیان محدودیت‌های تحقیق و راه حل آن‌ها) </w:t>
      </w:r>
    </w:p>
    <w:p w14:paraId="7CB073CE" w14:textId="1BE88E40" w:rsidR="006623E8" w:rsidRDefault="006623E8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</w:p>
    <w:p w14:paraId="43A5ED3D" w14:textId="4F8B1BA5" w:rsidR="00F43602" w:rsidRDefault="00F43602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</w:p>
    <w:p w14:paraId="26B064A8" w14:textId="77777777" w:rsidR="00F43602" w:rsidRDefault="00F43602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</w:p>
    <w:p w14:paraId="6C1BD3AA" w14:textId="77777777" w:rsidR="00F43602" w:rsidRPr="006F6ADF" w:rsidRDefault="00F43602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</w:p>
    <w:p w14:paraId="7FB9DF5D" w14:textId="65B9BDAF" w:rsidR="00F81A13" w:rsidRPr="006F6ADF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4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)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 xml:space="preserve"> مدیریت اجرایی تحقیق</w:t>
      </w:r>
    </w:p>
    <w:p w14:paraId="1857AE6F" w14:textId="39672ADA" w:rsidR="00030438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4-1) </w:t>
      </w:r>
      <w:r w:rsidR="004E69A3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مدت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</w:t>
      </w:r>
      <w:r w:rsidR="00030438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زمان لازم برای اجرای طرح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: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FA15E4"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(به </w:t>
      </w:r>
      <w:r w:rsidR="00657086"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ماه</w:t>
      </w:r>
      <w:r w:rsidR="00FA15E4" w:rsidRPr="006F6ADF">
        <w:rPr>
          <w:rFonts w:asciiTheme="majorBidi" w:hAnsiTheme="majorBidi" w:cs="B Nazanin"/>
          <w:b/>
          <w:bCs/>
          <w:color w:val="000000" w:themeColor="text1"/>
          <w:rtl/>
        </w:rPr>
        <w:t>)</w:t>
      </w:r>
    </w:p>
    <w:p w14:paraId="45E3BA4C" w14:textId="4C6ECBED" w:rsidR="00DF6FEA" w:rsidRDefault="00DF6FEA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51922687" w14:textId="6EDCE44E" w:rsidR="00DF6FEA" w:rsidRDefault="00DF6FEA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49F9B1BB" w14:textId="1307EFFA" w:rsidR="00F722B2" w:rsidRPr="00D56E90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D56E90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lastRenderedPageBreak/>
        <w:t>4-2</w:t>
      </w:r>
      <w:r w:rsidR="00F722B2" w:rsidRPr="00D56E90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) هزینه</w:t>
      </w:r>
      <w:r w:rsidR="008216E7" w:rsidRPr="00D56E90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‌</w:t>
      </w:r>
      <w:r w:rsidR="00F722B2" w:rsidRPr="00D56E90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ها:</w:t>
      </w:r>
    </w:p>
    <w:p w14:paraId="4CD4A605" w14:textId="77777777" w:rsidR="006E1DB0" w:rsidRDefault="006E1DB0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060FF705" w14:textId="261C5302" w:rsidR="00F722B2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الف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) </w:t>
      </w:r>
      <w:r w:rsidR="006056FE" w:rsidRPr="006F6ADF">
        <w:rPr>
          <w:rFonts w:asciiTheme="majorBidi" w:hAnsiTheme="majorBidi" w:cs="B Nazanin"/>
          <w:b/>
          <w:bCs/>
          <w:color w:val="000000" w:themeColor="text1"/>
          <w:rtl/>
        </w:rPr>
        <w:t>هز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>ینه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‌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>های پرسنلی</w:t>
      </w:r>
      <w:r w:rsidR="009945DD">
        <w:rPr>
          <w:rFonts w:asciiTheme="majorBidi" w:hAnsiTheme="majorBidi" w:cs="B Nazanin" w:hint="cs"/>
          <w:b/>
          <w:bCs/>
          <w:color w:val="000000" w:themeColor="text1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3"/>
        <w:gridCol w:w="2596"/>
        <w:gridCol w:w="1556"/>
        <w:gridCol w:w="1449"/>
        <w:gridCol w:w="1409"/>
        <w:gridCol w:w="1817"/>
      </w:tblGrid>
      <w:tr w:rsidR="00922526" w14:paraId="25FF8AA8" w14:textId="77777777" w:rsidTr="00F43602">
        <w:tc>
          <w:tcPr>
            <w:tcW w:w="512" w:type="dxa"/>
            <w:shd w:val="clear" w:color="auto" w:fill="F2F2F2" w:themeFill="background1" w:themeFillShade="F2"/>
            <w:vAlign w:val="center"/>
          </w:tcPr>
          <w:p w14:paraId="1B89131A" w14:textId="7D01515D" w:rsidR="00922526" w:rsidRDefault="00922526" w:rsidP="00922526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2634" w:type="dxa"/>
            <w:shd w:val="clear" w:color="auto" w:fill="F2F2F2" w:themeFill="background1" w:themeFillShade="F2"/>
            <w:vAlign w:val="center"/>
          </w:tcPr>
          <w:p w14:paraId="74AE9593" w14:textId="4948237A" w:rsidR="00922526" w:rsidRDefault="00922526" w:rsidP="00922526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نوع فعالیت</w:t>
            </w:r>
          </w:p>
        </w:tc>
        <w:tc>
          <w:tcPr>
            <w:tcW w:w="1573" w:type="dxa"/>
            <w:shd w:val="clear" w:color="auto" w:fill="F2F2F2" w:themeFill="background1" w:themeFillShade="F2"/>
            <w:vAlign w:val="center"/>
          </w:tcPr>
          <w:p w14:paraId="68AD0D07" w14:textId="73F19DA8" w:rsidR="00922526" w:rsidRDefault="00922526" w:rsidP="00922526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مسئول اجرا/ رتبه علمی</w:t>
            </w:r>
          </w:p>
        </w:tc>
        <w:tc>
          <w:tcPr>
            <w:tcW w:w="1463" w:type="dxa"/>
            <w:shd w:val="clear" w:color="auto" w:fill="F2F2F2" w:themeFill="background1" w:themeFillShade="F2"/>
            <w:vAlign w:val="center"/>
          </w:tcPr>
          <w:p w14:paraId="51D9C3A6" w14:textId="71086E86" w:rsidR="00922526" w:rsidRDefault="00922526" w:rsidP="00922526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مجموع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ساعات كار هر فعاليت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2A3385AE" w14:textId="6E49D549" w:rsidR="00922526" w:rsidRDefault="00922526" w:rsidP="00922526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حق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‌الزحمه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ر ساعت</w:t>
            </w: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14:paraId="159C3DE7" w14:textId="1F148CA7" w:rsidR="00922526" w:rsidRDefault="00922526" w:rsidP="00922526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جمع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="008904DE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(ریال)</w:t>
            </w:r>
          </w:p>
        </w:tc>
      </w:tr>
      <w:tr w:rsidR="00922526" w14:paraId="4E73F701" w14:textId="77777777" w:rsidTr="0042156C">
        <w:tc>
          <w:tcPr>
            <w:tcW w:w="512" w:type="dxa"/>
          </w:tcPr>
          <w:p w14:paraId="57770A4C" w14:textId="15BDA214" w:rsidR="00922526" w:rsidRPr="00922526" w:rsidRDefault="00922526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2634" w:type="dxa"/>
          </w:tcPr>
          <w:p w14:paraId="0CD2F974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</w:tcPr>
          <w:p w14:paraId="14B88393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</w:tcPr>
          <w:p w14:paraId="059C6D3B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</w:tcPr>
          <w:p w14:paraId="5D172734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</w:tcPr>
          <w:p w14:paraId="5C47EDA0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922526" w14:paraId="64475A5D" w14:textId="77777777" w:rsidTr="0042156C">
        <w:tc>
          <w:tcPr>
            <w:tcW w:w="512" w:type="dxa"/>
          </w:tcPr>
          <w:p w14:paraId="51D7C012" w14:textId="26FF8361" w:rsidR="00922526" w:rsidRPr="00922526" w:rsidRDefault="00922526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2634" w:type="dxa"/>
          </w:tcPr>
          <w:p w14:paraId="5CF06328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</w:tcPr>
          <w:p w14:paraId="0D18CF99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</w:tcPr>
          <w:p w14:paraId="0BE0E0CD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</w:tcPr>
          <w:p w14:paraId="4D1CBF23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</w:tcPr>
          <w:p w14:paraId="62DD7110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922526" w14:paraId="5277ACFA" w14:textId="77777777" w:rsidTr="0042156C">
        <w:tc>
          <w:tcPr>
            <w:tcW w:w="512" w:type="dxa"/>
          </w:tcPr>
          <w:p w14:paraId="20627CAD" w14:textId="335FD6DD" w:rsidR="00922526" w:rsidRPr="00922526" w:rsidRDefault="00922526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2634" w:type="dxa"/>
          </w:tcPr>
          <w:p w14:paraId="7D55B8FC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</w:tcPr>
          <w:p w14:paraId="5CA687F7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</w:tcPr>
          <w:p w14:paraId="7BBB08A3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</w:tcPr>
          <w:p w14:paraId="5147435C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</w:tcPr>
          <w:p w14:paraId="35EFFADC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922526" w14:paraId="3651DEF2" w14:textId="77777777" w:rsidTr="00922526">
        <w:tc>
          <w:tcPr>
            <w:tcW w:w="7600" w:type="dxa"/>
            <w:gridSpan w:val="5"/>
          </w:tcPr>
          <w:p w14:paraId="2D0DEA07" w14:textId="4E0E722F" w:rsidR="00922526" w:rsidRP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جمع </w:t>
            </w:r>
            <w:r w:rsidRPr="00922526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کل(به ریال)</w:t>
            </w:r>
          </w:p>
        </w:tc>
        <w:tc>
          <w:tcPr>
            <w:tcW w:w="1840" w:type="dxa"/>
          </w:tcPr>
          <w:p w14:paraId="09D7C94A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153F6122" w14:textId="3B7E102C" w:rsidR="00922526" w:rsidRDefault="00922526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7909D824" w14:textId="14F1F54C" w:rsidR="00922526" w:rsidRDefault="00922526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437ECFA5" w14:textId="77777777" w:rsidR="00DF6FEA" w:rsidRDefault="00F81A13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ب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) </w:t>
      </w:r>
      <w:r w:rsidR="00520858" w:rsidRPr="006F6ADF">
        <w:rPr>
          <w:rFonts w:asciiTheme="majorBidi" w:hAnsiTheme="majorBidi" w:cs="B Nazanin"/>
          <w:b/>
          <w:bCs/>
          <w:color w:val="000000" w:themeColor="text1"/>
          <w:rtl/>
        </w:rPr>
        <w:t>هزینه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 </w:t>
      </w:r>
      <w:r w:rsidR="00F722B2"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آزمایشات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 وخدمات تخصصی: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(خدماتی که به وسیله سایر مراکز انجام می‌شود.)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 xml:space="preserve"> </w:t>
      </w:r>
    </w:p>
    <w:p w14:paraId="707B9B2F" w14:textId="2DD4AB92" w:rsidR="00147A2A" w:rsidRPr="00F43602" w:rsidRDefault="00DF6FEA" w:rsidP="00147A2A">
      <w:pPr>
        <w:contextualSpacing/>
        <w:rPr>
          <w:rFonts w:asciiTheme="majorBidi" w:hAnsiTheme="majorBidi" w:cs="B Nazanin"/>
          <w:i/>
          <w:iCs/>
          <w:color w:val="000000" w:themeColor="text1"/>
          <w:rtl/>
        </w:rPr>
      </w:pP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نکته مهم: در هنگام تسویه حساب طرح، ارائه فاکتور معتبر برای </w:t>
      </w:r>
      <w:r w:rsidR="00147A2A"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تمامی </w:t>
      </w: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>موارد مندرج در این جدول الزامی اس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2"/>
        <w:gridCol w:w="2596"/>
        <w:gridCol w:w="1564"/>
        <w:gridCol w:w="1450"/>
        <w:gridCol w:w="1402"/>
        <w:gridCol w:w="1816"/>
      </w:tblGrid>
      <w:tr w:rsidR="003B16FC" w14:paraId="20F33632" w14:textId="77777777" w:rsidTr="005E7F5B">
        <w:tc>
          <w:tcPr>
            <w:tcW w:w="512" w:type="dxa"/>
            <w:shd w:val="clear" w:color="auto" w:fill="F2F2F2" w:themeFill="background1" w:themeFillShade="F2"/>
            <w:vAlign w:val="center"/>
          </w:tcPr>
          <w:p w14:paraId="38365D5B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2634" w:type="dxa"/>
            <w:shd w:val="clear" w:color="auto" w:fill="F2F2F2" w:themeFill="background1" w:themeFillShade="F2"/>
            <w:vAlign w:val="center"/>
          </w:tcPr>
          <w:p w14:paraId="18A834AB" w14:textId="7EE6D03E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موضوع آزمایش</w:t>
            </w:r>
          </w:p>
        </w:tc>
        <w:tc>
          <w:tcPr>
            <w:tcW w:w="1573" w:type="dxa"/>
            <w:shd w:val="clear" w:color="auto" w:fill="F2F2F2" w:themeFill="background1" w:themeFillShade="F2"/>
            <w:vAlign w:val="center"/>
          </w:tcPr>
          <w:p w14:paraId="07F937FA" w14:textId="53A4E3B9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مركزسرویس دهنده</w:t>
            </w:r>
          </w:p>
        </w:tc>
        <w:tc>
          <w:tcPr>
            <w:tcW w:w="1463" w:type="dxa"/>
            <w:shd w:val="clear" w:color="auto" w:fill="F2F2F2" w:themeFill="background1" w:themeFillShade="F2"/>
            <w:vAlign w:val="center"/>
          </w:tcPr>
          <w:p w14:paraId="7EE5199B" w14:textId="527B94A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تعدادكل دفعات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36143A75" w14:textId="6EDE0575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زینه هر دفعه</w:t>
            </w: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14:paraId="41136AC1" w14:textId="3686766F" w:rsidR="003B16FC" w:rsidRDefault="003B16FC" w:rsidP="008904DE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جمع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(ریال)</w:t>
            </w:r>
          </w:p>
        </w:tc>
      </w:tr>
      <w:tr w:rsidR="003B16FC" w14:paraId="319649A6" w14:textId="77777777" w:rsidTr="005E7F5B">
        <w:tc>
          <w:tcPr>
            <w:tcW w:w="512" w:type="dxa"/>
            <w:vAlign w:val="center"/>
          </w:tcPr>
          <w:p w14:paraId="2D72EBF7" w14:textId="77777777" w:rsidR="003B16FC" w:rsidRPr="00922526" w:rsidRDefault="003B16FC" w:rsidP="005E7F5B">
            <w:pPr>
              <w:contextualSpacing/>
              <w:jc w:val="righ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2634" w:type="dxa"/>
            <w:vAlign w:val="center"/>
          </w:tcPr>
          <w:p w14:paraId="2CD3275E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  <w:vAlign w:val="center"/>
          </w:tcPr>
          <w:p w14:paraId="3B9A0350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  <w:vAlign w:val="center"/>
          </w:tcPr>
          <w:p w14:paraId="1E7DD674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  <w:vAlign w:val="center"/>
          </w:tcPr>
          <w:p w14:paraId="5C98D111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  <w:vAlign w:val="center"/>
          </w:tcPr>
          <w:p w14:paraId="6D996A77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3B16FC" w14:paraId="63D2BF8D" w14:textId="77777777" w:rsidTr="005E7F5B">
        <w:tc>
          <w:tcPr>
            <w:tcW w:w="512" w:type="dxa"/>
            <w:vAlign w:val="center"/>
          </w:tcPr>
          <w:p w14:paraId="6D9426DD" w14:textId="77777777" w:rsidR="003B16FC" w:rsidRPr="00922526" w:rsidRDefault="003B16FC" w:rsidP="005E7F5B">
            <w:pPr>
              <w:contextualSpacing/>
              <w:jc w:val="righ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2634" w:type="dxa"/>
            <w:vAlign w:val="center"/>
          </w:tcPr>
          <w:p w14:paraId="67A3EA03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  <w:vAlign w:val="center"/>
          </w:tcPr>
          <w:p w14:paraId="16556D81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  <w:vAlign w:val="center"/>
          </w:tcPr>
          <w:p w14:paraId="66569D5E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  <w:vAlign w:val="center"/>
          </w:tcPr>
          <w:p w14:paraId="23DFFF22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  <w:vAlign w:val="center"/>
          </w:tcPr>
          <w:p w14:paraId="634B88FA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3B16FC" w14:paraId="70579F44" w14:textId="77777777" w:rsidTr="005E7F5B">
        <w:tc>
          <w:tcPr>
            <w:tcW w:w="512" w:type="dxa"/>
            <w:vAlign w:val="center"/>
          </w:tcPr>
          <w:p w14:paraId="270B712C" w14:textId="77777777" w:rsidR="003B16FC" w:rsidRPr="00922526" w:rsidRDefault="003B16FC" w:rsidP="005E7F5B">
            <w:pPr>
              <w:contextualSpacing/>
              <w:jc w:val="righ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2634" w:type="dxa"/>
            <w:vAlign w:val="center"/>
          </w:tcPr>
          <w:p w14:paraId="7D015C81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  <w:vAlign w:val="center"/>
          </w:tcPr>
          <w:p w14:paraId="3846B18E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  <w:vAlign w:val="center"/>
          </w:tcPr>
          <w:p w14:paraId="0B16759F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  <w:vAlign w:val="center"/>
          </w:tcPr>
          <w:p w14:paraId="77AB10DA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  <w:vAlign w:val="center"/>
          </w:tcPr>
          <w:p w14:paraId="78B26EF5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3B16FC" w14:paraId="4EBB09C2" w14:textId="77777777" w:rsidTr="005E7F5B">
        <w:tc>
          <w:tcPr>
            <w:tcW w:w="7600" w:type="dxa"/>
            <w:gridSpan w:val="5"/>
            <w:vAlign w:val="bottom"/>
          </w:tcPr>
          <w:p w14:paraId="6C85F40E" w14:textId="77777777" w:rsidR="003B16FC" w:rsidRPr="00922526" w:rsidRDefault="003B16FC" w:rsidP="005E7F5B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جمع </w:t>
            </w:r>
            <w:r w:rsidRPr="00922526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کل(به ریال)</w:t>
            </w:r>
          </w:p>
        </w:tc>
        <w:tc>
          <w:tcPr>
            <w:tcW w:w="1840" w:type="dxa"/>
            <w:vAlign w:val="center"/>
          </w:tcPr>
          <w:p w14:paraId="69F09CC4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20EDC97B" w14:textId="5D57358B" w:rsidR="003B16FC" w:rsidRDefault="003B16FC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0543A302" w14:textId="6431BFE1" w:rsidR="0042156C" w:rsidRDefault="0042156C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3C54815A" w14:textId="04106D74" w:rsidR="00F81A13" w:rsidRPr="006F6ADF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ج</w:t>
      </w:r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) هزينه</w:t>
      </w:r>
      <w:r w:rsidRPr="006F6ADF">
        <w:rPr>
          <w:rFonts w:asciiTheme="majorBidi" w:eastAsia="Times New Roman" w:hAnsiTheme="majorBidi" w:cs="B Nazanin" w:hint="cs"/>
          <w:b/>
          <w:bCs/>
          <w:color w:val="000000" w:themeColor="text1"/>
          <w:rtl/>
          <w:lang w:val="x-none" w:eastAsia="x-none"/>
        </w:rPr>
        <w:t>‌</w:t>
      </w:r>
      <w:r w:rsidR="00F722B2"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هاي وسایل غيرمصرفي: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 </w:t>
      </w:r>
    </w:p>
    <w:p w14:paraId="4F746BC4" w14:textId="1B7C6785" w:rsidR="00F722B2" w:rsidRDefault="00E44761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</w:pPr>
      <w:r w:rsidRPr="006F6ADF"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  <w:t>(هزينه‌هاي دستگاه يا مواد غير</w:t>
      </w:r>
      <w:r w:rsidR="00520858" w:rsidRPr="006F6ADF"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  <w:t>مصرفي كه باید از اعتبار این طرح از داخل یا خارج كشور خریداری شود</w:t>
      </w:r>
      <w:r w:rsidR="00F81A13" w:rsidRPr="006F6ADF">
        <w:rPr>
          <w:rFonts w:asciiTheme="majorBidi" w:eastAsia="Times New Roman" w:hAnsiTheme="majorBidi" w:cs="B Nazanin" w:hint="cs"/>
          <w:color w:val="000000" w:themeColor="text1"/>
          <w:rtl/>
          <w:lang w:eastAsia="en-US" w:bidi="ar-SA"/>
        </w:rPr>
        <w:t xml:space="preserve"> و شماره اموال دریافت کند</w:t>
      </w:r>
      <w:r w:rsidR="00520858" w:rsidRPr="006F6ADF"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  <w:t>.)</w:t>
      </w:r>
    </w:p>
    <w:p w14:paraId="13C617DE" w14:textId="7EEA491E" w:rsidR="00DF6FEA" w:rsidRPr="00F43602" w:rsidRDefault="00DF6FEA" w:rsidP="00DF6FEA">
      <w:pPr>
        <w:contextualSpacing/>
        <w:rPr>
          <w:rFonts w:asciiTheme="majorBidi" w:hAnsiTheme="majorBidi" w:cs="B Nazanin"/>
          <w:i/>
          <w:iCs/>
          <w:color w:val="000000" w:themeColor="text1"/>
          <w:rtl/>
        </w:rPr>
      </w:pP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نکته مهم: در هنگام تسویه حساب طرح، ارائه فاکتور معتبر برای </w:t>
      </w:r>
      <w:r w:rsidR="00147A2A"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تمامی </w:t>
      </w: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>موارد مندرج در این جدول الزامی اس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2"/>
        <w:gridCol w:w="1757"/>
        <w:gridCol w:w="1247"/>
        <w:gridCol w:w="1111"/>
        <w:gridCol w:w="1095"/>
        <w:gridCol w:w="1168"/>
        <w:gridCol w:w="1169"/>
        <w:gridCol w:w="1281"/>
      </w:tblGrid>
      <w:tr w:rsidR="00785248" w14:paraId="1F24CA22" w14:textId="77777777" w:rsidTr="005E7F5B">
        <w:tc>
          <w:tcPr>
            <w:tcW w:w="612" w:type="dxa"/>
            <w:shd w:val="clear" w:color="auto" w:fill="F2F2F2" w:themeFill="background1" w:themeFillShade="F2"/>
            <w:vAlign w:val="center"/>
          </w:tcPr>
          <w:p w14:paraId="21091E9E" w14:textId="77777777" w:rsidR="00785248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5E865BE" w14:textId="32828AE8" w:rsidR="00785248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نام دستگاه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6F941BC3" w14:textId="4A2B6B49" w:rsidR="00785248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نام شركت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 تولید کننده</w:t>
            </w:r>
          </w:p>
        </w:tc>
        <w:tc>
          <w:tcPr>
            <w:tcW w:w="1111" w:type="dxa"/>
            <w:shd w:val="clear" w:color="auto" w:fill="F2F2F2" w:themeFill="background1" w:themeFillShade="F2"/>
            <w:vAlign w:val="center"/>
          </w:tcPr>
          <w:p w14:paraId="1FF9FDDB" w14:textId="1D6F80C3" w:rsidR="00785248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نام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كشور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 تولید کننده</w:t>
            </w:r>
          </w:p>
        </w:tc>
        <w:tc>
          <w:tcPr>
            <w:tcW w:w="1095" w:type="dxa"/>
            <w:shd w:val="clear" w:color="auto" w:fill="F2F2F2" w:themeFill="background1" w:themeFillShade="F2"/>
            <w:vAlign w:val="center"/>
          </w:tcPr>
          <w:p w14:paraId="548C7155" w14:textId="78EF7A51" w:rsidR="00785248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نام شرکت فروشنده ایرانی</w:t>
            </w:r>
          </w:p>
        </w:tc>
        <w:tc>
          <w:tcPr>
            <w:tcW w:w="1168" w:type="dxa"/>
            <w:shd w:val="clear" w:color="auto" w:fill="F2F2F2" w:themeFill="background1" w:themeFillShade="F2"/>
            <w:vAlign w:val="center"/>
          </w:tcPr>
          <w:p w14:paraId="0354205F" w14:textId="7E133C66" w:rsidR="00785248" w:rsidRPr="00EA6C4D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تعداد</w:t>
            </w:r>
          </w:p>
        </w:tc>
        <w:tc>
          <w:tcPr>
            <w:tcW w:w="1169" w:type="dxa"/>
            <w:shd w:val="clear" w:color="auto" w:fill="F2F2F2" w:themeFill="background1" w:themeFillShade="F2"/>
            <w:vAlign w:val="center"/>
          </w:tcPr>
          <w:p w14:paraId="632D5316" w14:textId="7BE36ACD" w:rsidR="00785248" w:rsidRPr="00EA6C4D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قیمت واحد</w:t>
            </w:r>
          </w:p>
        </w:tc>
        <w:tc>
          <w:tcPr>
            <w:tcW w:w="1281" w:type="dxa"/>
            <w:shd w:val="clear" w:color="auto" w:fill="F2F2F2" w:themeFill="background1" w:themeFillShade="F2"/>
            <w:vAlign w:val="center"/>
          </w:tcPr>
          <w:p w14:paraId="2AE49B41" w14:textId="0064AE7D" w:rsidR="00785248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قیمت كل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(ریال)</w:t>
            </w:r>
          </w:p>
        </w:tc>
      </w:tr>
      <w:tr w:rsidR="00785248" w14:paraId="43EF8C10" w14:textId="77777777" w:rsidTr="00785248">
        <w:tc>
          <w:tcPr>
            <w:tcW w:w="612" w:type="dxa"/>
          </w:tcPr>
          <w:p w14:paraId="616B32B2" w14:textId="77777777" w:rsidR="00785248" w:rsidRPr="00922526" w:rsidRDefault="00785248" w:rsidP="00F43FD1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1757" w:type="dxa"/>
          </w:tcPr>
          <w:p w14:paraId="6884C747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48DDEF38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052F1DED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7B9BB3C2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0EC63032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183CEF5B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1F4C0F31" w14:textId="5CD95273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785248" w14:paraId="4A51BC15" w14:textId="77777777" w:rsidTr="00785248">
        <w:tc>
          <w:tcPr>
            <w:tcW w:w="612" w:type="dxa"/>
          </w:tcPr>
          <w:p w14:paraId="57DD23AB" w14:textId="77777777" w:rsidR="00785248" w:rsidRPr="00922526" w:rsidRDefault="00785248" w:rsidP="00F43FD1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1757" w:type="dxa"/>
          </w:tcPr>
          <w:p w14:paraId="59AE3980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0BE0D04D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4AA3C38F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07921786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2DC6CB7D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315CA2F8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0A9D299A" w14:textId="74B726E9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785248" w14:paraId="70A7B310" w14:textId="77777777" w:rsidTr="00785248">
        <w:tc>
          <w:tcPr>
            <w:tcW w:w="612" w:type="dxa"/>
          </w:tcPr>
          <w:p w14:paraId="3CA941E1" w14:textId="77777777" w:rsidR="00785248" w:rsidRPr="00922526" w:rsidRDefault="00785248" w:rsidP="00F43FD1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1757" w:type="dxa"/>
          </w:tcPr>
          <w:p w14:paraId="44511CD2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76CB7416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76315AFD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5E7C846F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501AA77D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6AB2FC0C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69F17F26" w14:textId="49E4D45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AD7F05" w14:paraId="7A7CE8BA" w14:textId="77777777" w:rsidTr="00F0604E">
        <w:tc>
          <w:tcPr>
            <w:tcW w:w="6990" w:type="dxa"/>
            <w:gridSpan w:val="6"/>
          </w:tcPr>
          <w:p w14:paraId="53A3095E" w14:textId="52AA7389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جمع </w:t>
            </w:r>
            <w:r w:rsidRPr="00922526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کل(به ریال)</w:t>
            </w:r>
          </w:p>
        </w:tc>
        <w:tc>
          <w:tcPr>
            <w:tcW w:w="2450" w:type="dxa"/>
            <w:gridSpan w:val="2"/>
          </w:tcPr>
          <w:p w14:paraId="05C1E50D" w14:textId="6F7C4E85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09232FE1" w14:textId="25F08542" w:rsidR="0042156C" w:rsidRDefault="0042156C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</w:pPr>
    </w:p>
    <w:p w14:paraId="1280A18F" w14:textId="4D602403" w:rsidR="009A2026" w:rsidRDefault="009A2026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7C525C81" w14:textId="7EB3C3C2" w:rsidR="006E1DB0" w:rsidRDefault="006E1DB0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5169F644" w14:textId="77777777" w:rsidR="006E1DB0" w:rsidRPr="006F6ADF" w:rsidRDefault="006E1DB0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6BC2A8EA" w14:textId="318E6DF3" w:rsidR="00F722B2" w:rsidRDefault="00F81A13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eastAsia="Times New Roman" w:hAnsiTheme="majorBidi" w:cs="B Nazanin" w:hint="cs"/>
          <w:b/>
          <w:bCs/>
          <w:color w:val="000000" w:themeColor="text1"/>
          <w:rtl/>
          <w:lang w:val="x-none" w:eastAsia="x-none"/>
        </w:rPr>
        <w:lastRenderedPageBreak/>
        <w:t>د</w:t>
      </w:r>
      <w:r w:rsidR="00F722B2"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) هزينه</w:t>
      </w:r>
      <w:r w:rsidR="00E44761" w:rsidRPr="006F6ADF">
        <w:rPr>
          <w:rFonts w:asciiTheme="majorBidi" w:eastAsia="Times New Roman" w:hAnsiTheme="majorBidi" w:cs="B Nazanin" w:hint="cs"/>
          <w:b/>
          <w:bCs/>
          <w:color w:val="000000" w:themeColor="text1"/>
          <w:rtl/>
          <w:lang w:val="x-none" w:eastAsia="x-none"/>
        </w:rPr>
        <w:t>‌</w:t>
      </w:r>
      <w:r w:rsidR="00F722B2"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هاي مواد مصرفي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>: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 xml:space="preserve"> 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(هزينه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>‌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هاي وسايل يا مواد مصرفي كه باید از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اعتبار این طرح از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داخل یا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خارج كشور خریداری شود.)</w:t>
      </w:r>
    </w:p>
    <w:p w14:paraId="2D4A85DC" w14:textId="7D04018D" w:rsidR="00DF6FEA" w:rsidRPr="00F43602" w:rsidRDefault="00DF6FEA" w:rsidP="00DF6FEA">
      <w:pPr>
        <w:contextualSpacing/>
        <w:rPr>
          <w:rFonts w:asciiTheme="majorBidi" w:hAnsiTheme="majorBidi" w:cs="B Nazanin"/>
          <w:i/>
          <w:iCs/>
          <w:color w:val="000000" w:themeColor="text1"/>
          <w:rtl/>
        </w:rPr>
      </w:pP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نکته مهم: در هنگام تسویه حساب طرح، ارائه فاکتور معتبر برای </w:t>
      </w:r>
      <w:r w:rsidR="00147A2A"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تمامی </w:t>
      </w: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>موارد مندرج در این جدول الزامی اس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2"/>
        <w:gridCol w:w="1757"/>
        <w:gridCol w:w="1247"/>
        <w:gridCol w:w="1111"/>
        <w:gridCol w:w="1095"/>
        <w:gridCol w:w="1168"/>
        <w:gridCol w:w="1169"/>
        <w:gridCol w:w="1281"/>
      </w:tblGrid>
      <w:tr w:rsidR="00AD7F05" w14:paraId="79FEA625" w14:textId="77777777" w:rsidTr="005E7F5B">
        <w:tc>
          <w:tcPr>
            <w:tcW w:w="612" w:type="dxa"/>
            <w:shd w:val="clear" w:color="auto" w:fill="F2F2F2" w:themeFill="background1" w:themeFillShade="F2"/>
            <w:vAlign w:val="center"/>
          </w:tcPr>
          <w:p w14:paraId="7CB7E3D4" w14:textId="77777777" w:rsidR="00AD7F05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5AC2CA2" w14:textId="0C0170B8" w:rsidR="00AD7F05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نام 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ماده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29391CFE" w14:textId="77777777" w:rsidR="00AD7F05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نام شركت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 تولید کننده</w:t>
            </w:r>
          </w:p>
        </w:tc>
        <w:tc>
          <w:tcPr>
            <w:tcW w:w="1111" w:type="dxa"/>
            <w:shd w:val="clear" w:color="auto" w:fill="F2F2F2" w:themeFill="background1" w:themeFillShade="F2"/>
            <w:vAlign w:val="center"/>
          </w:tcPr>
          <w:p w14:paraId="0F1A0375" w14:textId="77777777" w:rsidR="00AD7F05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نام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كشور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 تولید کننده</w:t>
            </w:r>
          </w:p>
        </w:tc>
        <w:tc>
          <w:tcPr>
            <w:tcW w:w="1095" w:type="dxa"/>
            <w:shd w:val="clear" w:color="auto" w:fill="F2F2F2" w:themeFill="background1" w:themeFillShade="F2"/>
            <w:vAlign w:val="center"/>
          </w:tcPr>
          <w:p w14:paraId="74036868" w14:textId="77777777" w:rsidR="00AD7F05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نام شرکت فروشنده ایرانی</w:t>
            </w:r>
          </w:p>
        </w:tc>
        <w:tc>
          <w:tcPr>
            <w:tcW w:w="1168" w:type="dxa"/>
            <w:shd w:val="clear" w:color="auto" w:fill="F2F2F2" w:themeFill="background1" w:themeFillShade="F2"/>
            <w:vAlign w:val="center"/>
          </w:tcPr>
          <w:p w14:paraId="41C953DE" w14:textId="4577A2E4" w:rsidR="00AD7F05" w:rsidRPr="00EA6C4D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مقدار</w:t>
            </w:r>
          </w:p>
        </w:tc>
        <w:tc>
          <w:tcPr>
            <w:tcW w:w="1169" w:type="dxa"/>
            <w:shd w:val="clear" w:color="auto" w:fill="F2F2F2" w:themeFill="background1" w:themeFillShade="F2"/>
            <w:vAlign w:val="center"/>
          </w:tcPr>
          <w:p w14:paraId="63A34FAD" w14:textId="16184E48" w:rsidR="00AD7F05" w:rsidRPr="00EA6C4D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قیمت واحد (ریال)</w:t>
            </w:r>
          </w:p>
        </w:tc>
        <w:tc>
          <w:tcPr>
            <w:tcW w:w="1281" w:type="dxa"/>
            <w:shd w:val="clear" w:color="auto" w:fill="F2F2F2" w:themeFill="background1" w:themeFillShade="F2"/>
            <w:vAlign w:val="center"/>
          </w:tcPr>
          <w:p w14:paraId="0B348C7F" w14:textId="77777777" w:rsidR="00AD7F05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قیمت كل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(ریال)</w:t>
            </w:r>
          </w:p>
        </w:tc>
      </w:tr>
      <w:tr w:rsidR="00AD7F05" w14:paraId="4B245FEF" w14:textId="77777777" w:rsidTr="00F43FD1">
        <w:tc>
          <w:tcPr>
            <w:tcW w:w="612" w:type="dxa"/>
          </w:tcPr>
          <w:p w14:paraId="3938DA9E" w14:textId="77777777" w:rsidR="00AD7F05" w:rsidRPr="00922526" w:rsidRDefault="00AD7F05" w:rsidP="00F43FD1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1757" w:type="dxa"/>
          </w:tcPr>
          <w:p w14:paraId="5527BEEE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70D4A100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28317676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0C9A5148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172CE46A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30438542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295C0B25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AD7F05" w14:paraId="78863E25" w14:textId="77777777" w:rsidTr="00F43FD1">
        <w:tc>
          <w:tcPr>
            <w:tcW w:w="612" w:type="dxa"/>
          </w:tcPr>
          <w:p w14:paraId="4D813754" w14:textId="77777777" w:rsidR="00AD7F05" w:rsidRPr="00922526" w:rsidRDefault="00AD7F05" w:rsidP="00F43FD1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1757" w:type="dxa"/>
          </w:tcPr>
          <w:p w14:paraId="713473BE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04494540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09F25A3B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317C42D4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071C9E1A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6FEA122D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01C8342C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AD7F05" w14:paraId="6620CB31" w14:textId="77777777" w:rsidTr="00F43FD1">
        <w:tc>
          <w:tcPr>
            <w:tcW w:w="612" w:type="dxa"/>
          </w:tcPr>
          <w:p w14:paraId="510AFA31" w14:textId="77777777" w:rsidR="00AD7F05" w:rsidRPr="00922526" w:rsidRDefault="00AD7F05" w:rsidP="00F43FD1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1757" w:type="dxa"/>
          </w:tcPr>
          <w:p w14:paraId="2D2D182C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360518D1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7C95D2AE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1AC0455D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5D31C6D7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59A61FF0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5524215D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AD7F05" w14:paraId="6F0D3917" w14:textId="77777777" w:rsidTr="00F43FD1">
        <w:tc>
          <w:tcPr>
            <w:tcW w:w="6990" w:type="dxa"/>
            <w:gridSpan w:val="6"/>
          </w:tcPr>
          <w:p w14:paraId="132011E9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جمع </w:t>
            </w:r>
            <w:r w:rsidRPr="00922526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کل(به ریال)</w:t>
            </w:r>
          </w:p>
        </w:tc>
        <w:tc>
          <w:tcPr>
            <w:tcW w:w="2450" w:type="dxa"/>
            <w:gridSpan w:val="2"/>
          </w:tcPr>
          <w:p w14:paraId="505BDBD4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770C609F" w14:textId="30E3AC53" w:rsidR="00AD7F05" w:rsidRDefault="00AD7F05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2981A3EA" w14:textId="299EF0B3" w:rsidR="00F722B2" w:rsidRDefault="00F81A13" w:rsidP="006F6ADF">
      <w:pPr>
        <w:pStyle w:val="BodyText2"/>
        <w:widowControl/>
        <w:contextualSpacing/>
        <w:jc w:val="left"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>ه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  <w:lang w:bidi="fa-IR"/>
        </w:rPr>
        <w:t>) هزینه مسافرت:</w:t>
      </w:r>
      <w:r w:rsidR="00DA1EA9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r w:rsidR="00F722B2" w:rsidRPr="006F6ADF">
        <w:rPr>
          <w:rFonts w:asciiTheme="majorBidi" w:hAnsiTheme="majorBidi" w:cs="B Nazanin"/>
          <w:color w:val="000000" w:themeColor="text1"/>
          <w:rtl/>
          <w:lang w:bidi="fa-IR"/>
        </w:rPr>
        <w:t>(</w:t>
      </w:r>
      <w:r w:rsidRPr="006F6ADF">
        <w:rPr>
          <w:rFonts w:asciiTheme="majorBidi" w:hAnsiTheme="majorBidi" w:cs="B Nazanin" w:hint="cs"/>
          <w:color w:val="000000" w:themeColor="text1"/>
          <w:rtl/>
          <w:lang w:bidi="fa-IR"/>
        </w:rPr>
        <w:t xml:space="preserve">مسافرت درون شهری یا بیرون شهری، 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در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صورت لزوم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54"/>
        <w:gridCol w:w="1843"/>
        <w:gridCol w:w="1276"/>
        <w:gridCol w:w="1620"/>
        <w:gridCol w:w="1073"/>
        <w:gridCol w:w="1276"/>
        <w:gridCol w:w="1698"/>
      </w:tblGrid>
      <w:tr w:rsidR="00AD7F05" w14:paraId="47F916FE" w14:textId="77777777" w:rsidTr="00F43602">
        <w:tc>
          <w:tcPr>
            <w:tcW w:w="654" w:type="dxa"/>
            <w:shd w:val="clear" w:color="auto" w:fill="F2F2F2" w:themeFill="background1" w:themeFillShade="F2"/>
            <w:vAlign w:val="center"/>
          </w:tcPr>
          <w:p w14:paraId="0F93C410" w14:textId="0501A992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bookmarkStart w:id="0" w:name="_Hlk155691392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2D55E00" w14:textId="5CA9EF93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مقصد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3E83E4B7" w14:textId="7E58C805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تعداد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سفر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64EA1B97" w14:textId="2EFE5E0E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منظور از مسافرت</w:t>
            </w:r>
          </w:p>
        </w:tc>
        <w:tc>
          <w:tcPr>
            <w:tcW w:w="1073" w:type="dxa"/>
            <w:shd w:val="clear" w:color="auto" w:fill="F2F2F2" w:themeFill="background1" w:themeFillShade="F2"/>
          </w:tcPr>
          <w:p w14:paraId="04316B44" w14:textId="6F6B0AD6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وسیله نقلیه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6ECC965" w14:textId="788BA614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زینه هر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بار</w:t>
            </w:r>
          </w:p>
        </w:tc>
        <w:tc>
          <w:tcPr>
            <w:tcW w:w="1698" w:type="dxa"/>
            <w:shd w:val="clear" w:color="auto" w:fill="F2F2F2" w:themeFill="background1" w:themeFillShade="F2"/>
          </w:tcPr>
          <w:p w14:paraId="74F722A5" w14:textId="130E7FA7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كل هزینه</w:t>
            </w:r>
            <w:r w:rsidR="008904DE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="008904DE"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(ریال)</w:t>
            </w:r>
          </w:p>
        </w:tc>
      </w:tr>
      <w:tr w:rsidR="00AD7F05" w14:paraId="3F6670EF" w14:textId="77777777" w:rsidTr="00AD7F05">
        <w:tc>
          <w:tcPr>
            <w:tcW w:w="654" w:type="dxa"/>
          </w:tcPr>
          <w:p w14:paraId="39F3DC46" w14:textId="2BD30BA6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1843" w:type="dxa"/>
          </w:tcPr>
          <w:p w14:paraId="5B5646A4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17E0D9EC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20" w:type="dxa"/>
          </w:tcPr>
          <w:p w14:paraId="2814EC22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073" w:type="dxa"/>
          </w:tcPr>
          <w:p w14:paraId="45B38D12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1437D8A3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98" w:type="dxa"/>
          </w:tcPr>
          <w:p w14:paraId="3D7EAAAD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  <w:tr w:rsidR="00AD7F05" w14:paraId="6317F678" w14:textId="77777777" w:rsidTr="00AD7F05">
        <w:tc>
          <w:tcPr>
            <w:tcW w:w="654" w:type="dxa"/>
          </w:tcPr>
          <w:p w14:paraId="5807629B" w14:textId="5A72AF54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1843" w:type="dxa"/>
          </w:tcPr>
          <w:p w14:paraId="2E5EAFB9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018816C4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20" w:type="dxa"/>
          </w:tcPr>
          <w:p w14:paraId="5CDE066A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073" w:type="dxa"/>
          </w:tcPr>
          <w:p w14:paraId="4CA8E69A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06A37BF0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98" w:type="dxa"/>
          </w:tcPr>
          <w:p w14:paraId="48D65F6F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  <w:tr w:rsidR="00AD7F05" w14:paraId="40EF8D4A" w14:textId="77777777" w:rsidTr="00AD7F05">
        <w:tc>
          <w:tcPr>
            <w:tcW w:w="654" w:type="dxa"/>
          </w:tcPr>
          <w:p w14:paraId="29574EEF" w14:textId="7CBD030D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1843" w:type="dxa"/>
          </w:tcPr>
          <w:p w14:paraId="157BEB89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4E07AFE6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20" w:type="dxa"/>
          </w:tcPr>
          <w:p w14:paraId="17F3EF30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073" w:type="dxa"/>
          </w:tcPr>
          <w:p w14:paraId="042BB5BF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1BE8016F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98" w:type="dxa"/>
          </w:tcPr>
          <w:p w14:paraId="2E8BB6C6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  <w:tr w:rsidR="00AD7F05" w14:paraId="34918FD8" w14:textId="77777777" w:rsidTr="00AD7F05">
        <w:tc>
          <w:tcPr>
            <w:tcW w:w="6466" w:type="dxa"/>
            <w:gridSpan w:val="5"/>
          </w:tcPr>
          <w:p w14:paraId="748AD673" w14:textId="6B29A68A" w:rsidR="00AD7F05" w:rsidRP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AD7F05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جمع هزینه های مسافرت (ريال)</w:t>
            </w:r>
          </w:p>
        </w:tc>
        <w:tc>
          <w:tcPr>
            <w:tcW w:w="2974" w:type="dxa"/>
            <w:gridSpan w:val="2"/>
          </w:tcPr>
          <w:p w14:paraId="1A43C2B6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  <w:bookmarkEnd w:id="0"/>
    </w:tbl>
    <w:p w14:paraId="5184D18D" w14:textId="6F67F5D9" w:rsidR="00AD7F05" w:rsidRDefault="00AD7F05" w:rsidP="006F6ADF">
      <w:pPr>
        <w:pStyle w:val="BodyText2"/>
        <w:widowControl/>
        <w:contextualSpacing/>
        <w:jc w:val="left"/>
        <w:rPr>
          <w:rFonts w:asciiTheme="majorBidi" w:hAnsiTheme="majorBidi" w:cs="B Nazanin"/>
          <w:color w:val="000000" w:themeColor="text1"/>
          <w:rtl/>
        </w:rPr>
      </w:pPr>
    </w:p>
    <w:p w14:paraId="6799F657" w14:textId="7C4E2EFA" w:rsidR="00F722B2" w:rsidRDefault="00F81A13" w:rsidP="006F6ADF">
      <w:pPr>
        <w:pStyle w:val="BodyText2"/>
        <w:widowControl/>
        <w:contextualSpacing/>
        <w:jc w:val="left"/>
        <w:rPr>
          <w:rFonts w:asciiTheme="majorBidi" w:hAnsiTheme="majorBidi" w:cs="B Nazanin"/>
          <w:color w:val="000000" w:themeColor="text1"/>
          <w:rtl/>
          <w:lang w:bidi="fa-IR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>و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  <w:lang w:bidi="fa-IR"/>
        </w:rPr>
        <w:t xml:space="preserve">) 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 xml:space="preserve">سایر 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  <w:lang w:bidi="fa-IR"/>
        </w:rPr>
        <w:t>هزینه</w:t>
      </w:r>
      <w:r w:rsidR="00DA1EA9"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>‌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  <w:lang w:bidi="fa-IR"/>
        </w:rPr>
        <w:t>ه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>ا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lang w:bidi="fa-IR"/>
        </w:rPr>
        <w:t>: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 xml:space="preserve"> </w:t>
      </w:r>
      <w:r w:rsidRPr="006F6ADF">
        <w:rPr>
          <w:rFonts w:asciiTheme="majorBidi" w:hAnsiTheme="majorBidi" w:cs="B Nazanin" w:hint="cs"/>
          <w:color w:val="000000" w:themeColor="text1"/>
          <w:rtl/>
          <w:lang w:bidi="fa-IR"/>
        </w:rPr>
        <w:t>(هر هزینه‌ ضروری دیگری که در پنج جدول فوق نیامده است.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54"/>
        <w:gridCol w:w="5639"/>
        <w:gridCol w:w="3147"/>
      </w:tblGrid>
      <w:tr w:rsidR="006E1DB0" w14:paraId="1009831C" w14:textId="77777777" w:rsidTr="00F43602">
        <w:tc>
          <w:tcPr>
            <w:tcW w:w="654" w:type="dxa"/>
            <w:shd w:val="clear" w:color="auto" w:fill="F2F2F2" w:themeFill="background1" w:themeFillShade="F2"/>
            <w:vAlign w:val="center"/>
          </w:tcPr>
          <w:p w14:paraId="680E08DE" w14:textId="53A1138E" w:rsidR="006E1DB0" w:rsidRDefault="006E1DB0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bookmarkStart w:id="1" w:name="_Hlk155691443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5639" w:type="dxa"/>
            <w:shd w:val="clear" w:color="auto" w:fill="F2F2F2" w:themeFill="background1" w:themeFillShade="F2"/>
          </w:tcPr>
          <w:p w14:paraId="7D770895" w14:textId="37C04ECF" w:rsidR="006E1DB0" w:rsidRDefault="006E1DB0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  <w:t>نوع هزینه</w:t>
            </w:r>
          </w:p>
        </w:tc>
        <w:tc>
          <w:tcPr>
            <w:tcW w:w="3147" w:type="dxa"/>
            <w:shd w:val="clear" w:color="auto" w:fill="F2F2F2" w:themeFill="background1" w:themeFillShade="F2"/>
          </w:tcPr>
          <w:p w14:paraId="5A913776" w14:textId="679C2168" w:rsidR="006E1DB0" w:rsidRDefault="006E1DB0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  <w:t>مبلغ هزینه (ریال)</w:t>
            </w:r>
          </w:p>
        </w:tc>
      </w:tr>
      <w:tr w:rsidR="006E1DB0" w14:paraId="202FED85" w14:textId="77777777" w:rsidTr="006E1DB0">
        <w:tc>
          <w:tcPr>
            <w:tcW w:w="654" w:type="dxa"/>
          </w:tcPr>
          <w:p w14:paraId="57F78976" w14:textId="65782379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5639" w:type="dxa"/>
          </w:tcPr>
          <w:p w14:paraId="4E6147DC" w14:textId="458C8B24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  <w:lang w:bidi="fa-IR"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های تكثیر اوراق و پرسشنام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  <w:lang w:bidi="fa-IR"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ها</w:t>
            </w:r>
          </w:p>
        </w:tc>
        <w:tc>
          <w:tcPr>
            <w:tcW w:w="3147" w:type="dxa"/>
          </w:tcPr>
          <w:p w14:paraId="050EB484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</w:p>
        </w:tc>
      </w:tr>
      <w:tr w:rsidR="006E1DB0" w14:paraId="7D2D22DF" w14:textId="77777777" w:rsidTr="006E1DB0">
        <w:tc>
          <w:tcPr>
            <w:tcW w:w="654" w:type="dxa"/>
          </w:tcPr>
          <w:p w14:paraId="69B7B851" w14:textId="4CF5C095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5639" w:type="dxa"/>
          </w:tcPr>
          <w:p w14:paraId="4826F3AF" w14:textId="01A2FF6B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هزینه‌هاي پيش بيني نشده، تورم و ...</w:t>
            </w:r>
            <w:r w:rsidR="00E41109">
              <w:rPr>
                <w:rFonts w:asciiTheme="majorBidi" w:hAnsiTheme="majorBidi" w:cs="B Nazanin" w:hint="cs"/>
                <w:color w:val="000000" w:themeColor="text1"/>
                <w:rtl/>
                <w:lang w:bidi="fa-IR"/>
              </w:rPr>
              <w:t xml:space="preserve"> </w:t>
            </w:r>
            <w:r w:rsidR="00E41109" w:rsidRPr="00E41109">
              <w:rPr>
                <w:rFonts w:asciiTheme="majorBidi" w:hAnsiTheme="majorBidi" w:cs="B Nazanin" w:hint="cs"/>
                <w:b/>
                <w:bCs/>
                <w:i/>
                <w:iCs/>
                <w:color w:val="000000" w:themeColor="text1"/>
                <w:sz w:val="20"/>
                <w:szCs w:val="20"/>
                <w:rtl/>
                <w:lang w:bidi="fa-IR"/>
              </w:rPr>
              <w:t>(حداکثر تا 3 درصد هزینه وسایل و مواد)</w:t>
            </w:r>
          </w:p>
        </w:tc>
        <w:tc>
          <w:tcPr>
            <w:tcW w:w="3147" w:type="dxa"/>
          </w:tcPr>
          <w:p w14:paraId="195F6EDF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</w:p>
        </w:tc>
      </w:tr>
      <w:tr w:rsidR="006E1DB0" w14:paraId="50AEAE60" w14:textId="77777777" w:rsidTr="006E1DB0">
        <w:tc>
          <w:tcPr>
            <w:tcW w:w="654" w:type="dxa"/>
          </w:tcPr>
          <w:p w14:paraId="479FB840" w14:textId="0AE9F5FD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5639" w:type="dxa"/>
          </w:tcPr>
          <w:p w14:paraId="556C572D" w14:textId="3AA05F29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  <w:lang w:bidi="fa-IR"/>
              </w:rPr>
              <w:t>هزینه اقامت در صورت نیاز</w:t>
            </w:r>
          </w:p>
        </w:tc>
        <w:tc>
          <w:tcPr>
            <w:tcW w:w="3147" w:type="dxa"/>
          </w:tcPr>
          <w:p w14:paraId="385930B7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</w:p>
        </w:tc>
      </w:tr>
      <w:tr w:rsidR="006E1DB0" w14:paraId="4E567D0B" w14:textId="77777777" w:rsidTr="002A5D12">
        <w:tc>
          <w:tcPr>
            <w:tcW w:w="6293" w:type="dxa"/>
            <w:gridSpan w:val="2"/>
          </w:tcPr>
          <w:p w14:paraId="382EDFD9" w14:textId="5CAC35D5" w:rsidR="006E1DB0" w:rsidRP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6E1DB0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جمع </w:t>
            </w:r>
            <w:r w:rsidRPr="006E1DB0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سایر </w:t>
            </w:r>
            <w:r w:rsidRPr="006E1DB0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زینه</w:t>
            </w:r>
            <w:r w:rsidRPr="006E1DB0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‌</w:t>
            </w:r>
            <w:r w:rsidRPr="006E1DB0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ا</w:t>
            </w:r>
            <w:r w:rsidRPr="006E1DB0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Pr="00AD7F05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(ريال)</w:t>
            </w:r>
          </w:p>
        </w:tc>
        <w:tc>
          <w:tcPr>
            <w:tcW w:w="3147" w:type="dxa"/>
          </w:tcPr>
          <w:p w14:paraId="794E5D19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</w:p>
        </w:tc>
      </w:tr>
      <w:bookmarkEnd w:id="1"/>
    </w:tbl>
    <w:p w14:paraId="2467F415" w14:textId="00762483" w:rsidR="00F722B2" w:rsidRPr="006F6ADF" w:rsidRDefault="00F722B2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</w:p>
    <w:p w14:paraId="430B9F0C" w14:textId="4F635A14" w:rsidR="00F722B2" w:rsidRDefault="00F81A13" w:rsidP="006F6ADF">
      <w:pPr>
        <w:pStyle w:val="BodyText2"/>
        <w:widowControl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4-3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>) جمع هزینه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 xml:space="preserve">ها: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94"/>
        <w:gridCol w:w="5612"/>
        <w:gridCol w:w="3134"/>
      </w:tblGrid>
      <w:tr w:rsidR="006E1DB0" w14:paraId="317D8EAF" w14:textId="77777777" w:rsidTr="00F43602">
        <w:tc>
          <w:tcPr>
            <w:tcW w:w="654" w:type="dxa"/>
            <w:shd w:val="clear" w:color="auto" w:fill="F2F2F2" w:themeFill="background1" w:themeFillShade="F2"/>
            <w:vAlign w:val="center"/>
          </w:tcPr>
          <w:p w14:paraId="24DF9B6C" w14:textId="2675103A" w:rsidR="006E1DB0" w:rsidRPr="005E7F5B" w:rsidRDefault="006E1DB0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bookmarkStart w:id="2" w:name="_Hlk155691474"/>
            <w:r w:rsidRPr="005E7F5B">
              <w:rPr>
                <w:rFonts w:asciiTheme="majorBidi" w:hAnsiTheme="majorBidi" w:cs="B Titr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5639" w:type="dxa"/>
            <w:shd w:val="clear" w:color="auto" w:fill="F2F2F2" w:themeFill="background1" w:themeFillShade="F2"/>
          </w:tcPr>
          <w:p w14:paraId="315A3742" w14:textId="2051A2E8" w:rsidR="006E1DB0" w:rsidRPr="005E7F5B" w:rsidRDefault="006E1DB0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5E7F5B">
              <w:rPr>
                <w:rFonts w:asciiTheme="majorBidi" w:hAnsiTheme="majorBidi" w:cs="B Titr"/>
                <w:b/>
                <w:bCs/>
                <w:color w:val="000000" w:themeColor="text1"/>
                <w:rtl/>
                <w:lang w:bidi="fa-IR"/>
              </w:rPr>
              <w:t>نوع هزینه</w:t>
            </w:r>
          </w:p>
        </w:tc>
        <w:tc>
          <w:tcPr>
            <w:tcW w:w="3147" w:type="dxa"/>
            <w:shd w:val="clear" w:color="auto" w:fill="F2F2F2" w:themeFill="background1" w:themeFillShade="F2"/>
          </w:tcPr>
          <w:p w14:paraId="6D069B37" w14:textId="5FA67008" w:rsidR="006E1DB0" w:rsidRPr="005E7F5B" w:rsidRDefault="006E1DB0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5E7F5B">
              <w:rPr>
                <w:rFonts w:asciiTheme="majorBidi" w:hAnsiTheme="majorBidi" w:cs="B Titr"/>
                <w:b/>
                <w:bCs/>
                <w:color w:val="000000" w:themeColor="text1"/>
                <w:rtl/>
                <w:lang w:bidi="fa-IR"/>
              </w:rPr>
              <w:t>مبلغ هزینه (ریال)</w:t>
            </w:r>
          </w:p>
        </w:tc>
      </w:tr>
      <w:tr w:rsidR="006E1DB0" w14:paraId="38DF9EA7" w14:textId="77777777" w:rsidTr="006E1DB0">
        <w:tc>
          <w:tcPr>
            <w:tcW w:w="654" w:type="dxa"/>
          </w:tcPr>
          <w:p w14:paraId="38D7933C" w14:textId="73FC4C85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5639" w:type="dxa"/>
          </w:tcPr>
          <w:p w14:paraId="41383F76" w14:textId="61C24249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ی پرسنلی 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الف)</w:t>
            </w:r>
          </w:p>
        </w:tc>
        <w:tc>
          <w:tcPr>
            <w:tcW w:w="3147" w:type="dxa"/>
          </w:tcPr>
          <w:p w14:paraId="25E76377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6E1DB0" w14:paraId="75CE979A" w14:textId="77777777" w:rsidTr="006E1DB0">
        <w:tc>
          <w:tcPr>
            <w:tcW w:w="654" w:type="dxa"/>
          </w:tcPr>
          <w:p w14:paraId="75D63F03" w14:textId="31108726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5639" w:type="dxa"/>
          </w:tcPr>
          <w:p w14:paraId="373C47D5" w14:textId="097694FB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ی آزمایشات وخدمات تخصصی 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ب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)</w:t>
            </w:r>
          </w:p>
        </w:tc>
        <w:tc>
          <w:tcPr>
            <w:tcW w:w="3147" w:type="dxa"/>
          </w:tcPr>
          <w:p w14:paraId="1E9C8608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6E1DB0" w14:paraId="64397776" w14:textId="77777777" w:rsidTr="006E1DB0">
        <w:tc>
          <w:tcPr>
            <w:tcW w:w="654" w:type="dxa"/>
          </w:tcPr>
          <w:p w14:paraId="119ADFB7" w14:textId="621D87F5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5639" w:type="dxa"/>
          </w:tcPr>
          <w:p w14:paraId="7D853130" w14:textId="4899F519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ی وسایل غيرمصرفي 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ج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)</w:t>
            </w:r>
          </w:p>
        </w:tc>
        <w:tc>
          <w:tcPr>
            <w:tcW w:w="3147" w:type="dxa"/>
          </w:tcPr>
          <w:p w14:paraId="79BD0A1A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6E1DB0" w14:paraId="4F061B73" w14:textId="77777777" w:rsidTr="006E1DB0">
        <w:tc>
          <w:tcPr>
            <w:tcW w:w="654" w:type="dxa"/>
          </w:tcPr>
          <w:p w14:paraId="1B4C9995" w14:textId="77777777" w:rsidR="006E1DB0" w:rsidRPr="00922526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5639" w:type="dxa"/>
          </w:tcPr>
          <w:p w14:paraId="64ACA0CC" w14:textId="5BE718DE" w:rsidR="006E1DB0" w:rsidRPr="006F6ADF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ی مواد مصرفي 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د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)</w:t>
            </w:r>
          </w:p>
        </w:tc>
        <w:tc>
          <w:tcPr>
            <w:tcW w:w="3147" w:type="dxa"/>
          </w:tcPr>
          <w:p w14:paraId="4DA1B0BD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6E1DB0" w14:paraId="26D39278" w14:textId="77777777" w:rsidTr="006E1DB0">
        <w:tc>
          <w:tcPr>
            <w:tcW w:w="654" w:type="dxa"/>
          </w:tcPr>
          <w:p w14:paraId="74A48FE2" w14:textId="77777777" w:rsidR="006E1DB0" w:rsidRPr="00922526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5639" w:type="dxa"/>
          </w:tcPr>
          <w:p w14:paraId="6830CED4" w14:textId="3EFD1D4C" w:rsidR="006E1DB0" w:rsidRPr="006F6ADF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ي مسافرت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(بند ه)</w:t>
            </w:r>
          </w:p>
        </w:tc>
        <w:tc>
          <w:tcPr>
            <w:tcW w:w="3147" w:type="dxa"/>
          </w:tcPr>
          <w:p w14:paraId="337B936D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6E1DB0" w14:paraId="6FE9FDAD" w14:textId="77777777" w:rsidTr="006E1DB0">
        <w:tc>
          <w:tcPr>
            <w:tcW w:w="654" w:type="dxa"/>
          </w:tcPr>
          <w:p w14:paraId="3F993123" w14:textId="77777777" w:rsidR="006E1DB0" w:rsidRPr="00922526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5639" w:type="dxa"/>
          </w:tcPr>
          <w:p w14:paraId="72FEEADF" w14:textId="4B2BC6D4" w:rsidR="006E1DB0" w:rsidRPr="006F6ADF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سایر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 xml:space="preserve">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و)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 xml:space="preserve">   </w:t>
            </w:r>
          </w:p>
        </w:tc>
        <w:tc>
          <w:tcPr>
            <w:tcW w:w="3147" w:type="dxa"/>
          </w:tcPr>
          <w:p w14:paraId="38856114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6E1DB0" w14:paraId="4D1CCB66" w14:textId="77777777" w:rsidTr="005E7F5B">
        <w:tc>
          <w:tcPr>
            <w:tcW w:w="6293" w:type="dxa"/>
            <w:gridSpan w:val="2"/>
            <w:vAlign w:val="bottom"/>
          </w:tcPr>
          <w:p w14:paraId="37B97D70" w14:textId="64B3EDA8" w:rsidR="006E1DB0" w:rsidRPr="005E7F5B" w:rsidRDefault="006E1DB0" w:rsidP="005E7F5B">
            <w:pPr>
              <w:pStyle w:val="BodyText2"/>
              <w:widowControl/>
              <w:contextualSpacing/>
              <w:jc w:val="left"/>
              <w:rPr>
                <w:rFonts w:asciiTheme="majorBidi" w:hAnsiTheme="majorBidi" w:cs="B Titr"/>
                <w:color w:val="000000" w:themeColor="text1"/>
                <w:rtl/>
              </w:rPr>
            </w:pPr>
            <w:r w:rsidRPr="005E7F5B">
              <w:rPr>
                <w:rFonts w:asciiTheme="majorBidi" w:hAnsiTheme="majorBidi" w:cs="B Titr"/>
                <w:b/>
                <w:bCs/>
                <w:color w:val="000000" w:themeColor="text1"/>
                <w:rtl/>
              </w:rPr>
              <w:t>جمع كل</w:t>
            </w:r>
          </w:p>
        </w:tc>
        <w:tc>
          <w:tcPr>
            <w:tcW w:w="3147" w:type="dxa"/>
          </w:tcPr>
          <w:p w14:paraId="620DF92B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bookmarkEnd w:id="2"/>
    </w:tbl>
    <w:p w14:paraId="604FB497" w14:textId="77777777" w:rsidR="006E1DB0" w:rsidRPr="006F6ADF" w:rsidRDefault="006E1DB0" w:rsidP="006F6ADF">
      <w:pPr>
        <w:pStyle w:val="BodyText2"/>
        <w:widowControl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lang w:bidi="fa-IR"/>
        </w:rPr>
      </w:pPr>
    </w:p>
    <w:p w14:paraId="53250E71" w14:textId="08C09C8E" w:rsidR="005C47B3" w:rsidRDefault="00F81A13" w:rsidP="006F6ADF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lang w:bidi="fa-IR"/>
        </w:rPr>
      </w:pPr>
      <w:r w:rsidRPr="006F6ADF">
        <w:rPr>
          <w:rFonts w:asciiTheme="majorBidi" w:eastAsia="SimSun" w:hAnsiTheme="majorBidi" w:cs="B Nazanin" w:hint="cs"/>
          <w:b/>
          <w:bCs/>
          <w:color w:val="000000" w:themeColor="text1"/>
          <w:sz w:val="28"/>
          <w:szCs w:val="28"/>
          <w:rtl/>
          <w:lang w:eastAsia="zh-CN" w:bidi="fa-IR"/>
        </w:rPr>
        <w:lastRenderedPageBreak/>
        <w:t>4-4</w:t>
      </w:r>
      <w:r w:rsidR="003A69A2" w:rsidRPr="006F6ADF">
        <w:rPr>
          <w:rFonts w:asciiTheme="majorBidi" w:eastAsia="SimSun" w:hAnsiTheme="majorBidi" w:cs="B Nazanin"/>
          <w:b/>
          <w:bCs/>
          <w:color w:val="000000" w:themeColor="text1"/>
          <w:sz w:val="28"/>
          <w:szCs w:val="28"/>
          <w:rtl/>
          <w:lang w:eastAsia="zh-CN" w:bidi="fa-IR"/>
        </w:rPr>
        <w:t xml:space="preserve">) </w:t>
      </w:r>
      <w:r w:rsidR="003A69A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>در صورت</w:t>
      </w:r>
      <w:r w:rsidR="00564F89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اخذ اعتبار از سازمان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 w:rsidR="00564F89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های دیگر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، </w:t>
      </w:r>
      <w:r w:rsidR="00A865E3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مبلغ</w:t>
      </w:r>
      <w:r w:rsidR="00564F89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و نام سازمان را ذکر نمایید: </w:t>
      </w:r>
      <w:r w:rsidR="003A69A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</w:p>
    <w:p w14:paraId="48CB6BFD" w14:textId="77777777" w:rsidR="004141CD" w:rsidRPr="004141CD" w:rsidRDefault="004141CD" w:rsidP="004141CD">
      <w:pPr>
        <w:pStyle w:val="BodyText2"/>
        <w:numPr>
          <w:ilvl w:val="0"/>
          <w:numId w:val="39"/>
        </w:numPr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6"/>
          <w:szCs w:val="26"/>
          <w:rtl/>
          <w:lang w:val="en-US" w:bidi="fa-IR"/>
        </w:rPr>
      </w:pPr>
      <w:r w:rsidRPr="004141CD">
        <w:rPr>
          <w:rFonts w:asciiTheme="majorBidi" w:hAnsiTheme="majorBidi" w:cs="B Nazanin" w:hint="cs"/>
          <w:b/>
          <w:bCs/>
          <w:color w:val="000000" w:themeColor="text1"/>
          <w:sz w:val="26"/>
          <w:szCs w:val="26"/>
          <w:rtl/>
          <w:lang w:val="en-US" w:bidi="fa-IR"/>
        </w:rPr>
        <w:t>اعتبار مورد حمایت سایر سازمانها:</w:t>
      </w:r>
    </w:p>
    <w:p w14:paraId="6042AF3A" w14:textId="03CD9072" w:rsidR="004141CD" w:rsidRPr="004141CD" w:rsidRDefault="004141CD" w:rsidP="004141CD">
      <w:pPr>
        <w:pStyle w:val="BodyText2"/>
        <w:numPr>
          <w:ilvl w:val="0"/>
          <w:numId w:val="39"/>
        </w:numPr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6"/>
          <w:szCs w:val="26"/>
          <w:rtl/>
          <w:lang w:val="en-US" w:bidi="fa-IR"/>
        </w:rPr>
      </w:pPr>
      <w:r w:rsidRPr="004141CD">
        <w:rPr>
          <w:rFonts w:asciiTheme="majorBidi" w:hAnsiTheme="majorBidi" w:cs="B Nazanin" w:hint="cs"/>
          <w:b/>
          <w:bCs/>
          <w:color w:val="000000" w:themeColor="text1"/>
          <w:sz w:val="26"/>
          <w:szCs w:val="26"/>
          <w:rtl/>
          <w:lang w:val="en-US" w:bidi="fa-IR"/>
        </w:rPr>
        <w:t xml:space="preserve">نام سازمان حمایت کننده مالی: </w:t>
      </w:r>
    </w:p>
    <w:p w14:paraId="086B9E86" w14:textId="2924687A" w:rsidR="004141CD" w:rsidRDefault="004141CD" w:rsidP="006F6ADF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4C8D4F4" w14:textId="579E7D2A" w:rsidR="004141CD" w:rsidRDefault="004141CD" w:rsidP="006F6ADF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6349D14" w14:textId="5B7B0CE3" w:rsidR="004141CD" w:rsidRDefault="004141CD" w:rsidP="006F6ADF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AAA4DCA" w14:textId="77777777" w:rsidR="004141CD" w:rsidRDefault="004141CD" w:rsidP="006F6ADF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lang w:bidi="fa-IR"/>
        </w:rPr>
      </w:pPr>
    </w:p>
    <w:p w14:paraId="447795B9" w14:textId="77777777" w:rsidR="004141CD" w:rsidRPr="006F6ADF" w:rsidRDefault="004141CD" w:rsidP="006F6ADF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EAD0511" w14:textId="7B6F6C28" w:rsidR="00552F68" w:rsidRPr="006F6ADF" w:rsidRDefault="00F81A13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5</w:t>
      </w:r>
      <w:r w:rsidR="00552F68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) من</w:t>
      </w:r>
      <w:r w:rsidR="00552F68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ابع</w:t>
      </w:r>
      <w:r w:rsidR="00552F68" w:rsidRPr="006F6ADF">
        <w:rPr>
          <w:rFonts w:asciiTheme="majorBidi" w:eastAsia="Times New Roman" w:hAnsiTheme="majorBidi" w:cs="B Nazanin"/>
          <w:b/>
          <w:bCs/>
          <w:color w:val="000000" w:themeColor="text1"/>
          <w:sz w:val="32"/>
          <w:szCs w:val="32"/>
          <w:lang w:val="x-none" w:eastAsia="x-none"/>
        </w:rPr>
        <w:t>:</w:t>
      </w:r>
      <w:r w:rsidR="00552F68" w:rsidRPr="006F6ADF">
        <w:rPr>
          <w:rFonts w:asciiTheme="majorBidi" w:eastAsia="Times New Roman" w:hAnsiTheme="majorBidi" w:cs="B Nazanin"/>
          <w:b/>
          <w:bCs/>
          <w:color w:val="000000" w:themeColor="text1"/>
          <w:sz w:val="32"/>
          <w:szCs w:val="32"/>
          <w:rtl/>
          <w:lang w:val="x-none" w:eastAsia="x-none"/>
        </w:rPr>
        <w:t xml:space="preserve"> </w:t>
      </w:r>
      <w:r w:rsidR="00552F68" w:rsidRPr="006F6ADF">
        <w:rPr>
          <w:rFonts w:asciiTheme="majorBidi" w:eastAsia="Times New Roman" w:hAnsiTheme="majorBidi" w:cs="B Nazanin" w:hint="cs"/>
          <w:color w:val="000000" w:themeColor="text1"/>
          <w:rtl/>
          <w:lang w:val="x-none" w:eastAsia="x-none"/>
        </w:rPr>
        <w:t>(</w:t>
      </w:r>
      <w:r w:rsidR="00166F15" w:rsidRPr="006F6ADF">
        <w:rPr>
          <w:rFonts w:asciiTheme="majorBidi" w:eastAsia="Times New Roman" w:hAnsiTheme="majorBidi" w:cs="B Nazanin" w:hint="cs"/>
          <w:color w:val="000000" w:themeColor="text1"/>
          <w:rtl/>
          <w:lang w:val="x-none" w:eastAsia="x-none"/>
        </w:rPr>
        <w:t xml:space="preserve">به سبک </w:t>
      </w:r>
      <w:r w:rsidR="00552F68" w:rsidRPr="006F6ADF"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  <w:t>ونکوور</w:t>
      </w:r>
      <w:r w:rsidR="00552F68" w:rsidRPr="006F6ADF">
        <w:rPr>
          <w:rFonts w:asciiTheme="majorBidi" w:eastAsia="Times New Roman" w:hAnsiTheme="majorBidi" w:cs="B Nazanin" w:hint="cs"/>
          <w:color w:val="000000" w:themeColor="text1"/>
          <w:rtl/>
          <w:lang w:val="x-none" w:eastAsia="x-none"/>
        </w:rPr>
        <w:t>)</w:t>
      </w:r>
    </w:p>
    <w:p w14:paraId="6983C739" w14:textId="77777777" w:rsidR="00F81A13" w:rsidRDefault="00F81A13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4E8205BF" w14:textId="1F3F96C2" w:rsidR="00D56E90" w:rsidRDefault="00D56E90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6587582E" w14:textId="144ED666" w:rsidR="00936295" w:rsidRDefault="00936295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2F83B9EF" w14:textId="6B80C61C" w:rsidR="00936295" w:rsidRDefault="00936295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463D1A88" w14:textId="1276F263" w:rsidR="00936295" w:rsidRDefault="00936295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783D75AF" w14:textId="68D8C3D7" w:rsidR="004141CD" w:rsidRDefault="004141CD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5EDE0651" w14:textId="06A52AE5" w:rsidR="004141CD" w:rsidRDefault="004141CD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096B4206" w14:textId="72D0A7CF" w:rsidR="004141CD" w:rsidRDefault="004141CD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49C2A2EA" w14:textId="4AF0C871" w:rsidR="004141CD" w:rsidRDefault="004141CD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1246844D" w14:textId="364E2B01" w:rsidR="004141CD" w:rsidRDefault="004141CD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6FD4A592" w14:textId="77777777" w:rsidR="004141CD" w:rsidRPr="006F6ADF" w:rsidRDefault="004141CD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7E019F0C" w14:textId="452032A6" w:rsidR="00936295" w:rsidRDefault="00936295" w:rsidP="00936295">
      <w:pPr>
        <w:pStyle w:val="CommentText"/>
        <w:bidi/>
        <w:spacing w:after="0"/>
        <w:contextualSpacing/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</w:pPr>
      <w:r w:rsidRPr="006F6ADF">
        <w:rPr>
          <w:rFonts w:asciiTheme="majorBidi" w:eastAsia="SimSun" w:hAnsiTheme="majorBidi" w:cs="B Nazanin" w:hint="cs"/>
          <w:b/>
          <w:bCs/>
          <w:color w:val="000000" w:themeColor="text1"/>
          <w:sz w:val="32"/>
          <w:szCs w:val="32"/>
          <w:rtl/>
          <w:lang w:eastAsia="zh-CN" w:bidi="fa-IR"/>
        </w:rPr>
        <w:t>6) پیوست‌ها:</w:t>
      </w:r>
      <w:r w:rsidRPr="006F6ADF">
        <w:rPr>
          <w:rFonts w:asciiTheme="majorBidi" w:eastAsia="SimSun" w:hAnsiTheme="majorBidi" w:cs="B Nazanin" w:hint="cs"/>
          <w:b/>
          <w:bCs/>
          <w:color w:val="000000" w:themeColor="text1"/>
          <w:sz w:val="24"/>
          <w:szCs w:val="24"/>
          <w:rtl/>
          <w:lang w:eastAsia="zh-CN" w:bidi="fa-IR"/>
        </w:rPr>
        <w:t xml:space="preserve"> </w:t>
      </w:r>
      <w:r w:rsidRPr="006F6ADF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(پرسشنامه، رضایت‌نامه و . . .)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</w:p>
    <w:p w14:paraId="7F7EC8A5" w14:textId="77777777" w:rsidR="00F81A13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3BFEF262" w14:textId="77777777" w:rsidR="00D56E90" w:rsidRDefault="00D56E90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3EA57BC2" w14:textId="77777777" w:rsidR="00D56E90" w:rsidRDefault="00D56E90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472D58A0" w14:textId="77777777" w:rsidR="00D56E90" w:rsidRDefault="00D56E90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415B67C7" w14:textId="77777777"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امضا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مجر</w:t>
      </w: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يا مجريان طرح: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ab/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ab/>
        <w:t xml:space="preserve">   امضا</w:t>
      </w: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معاون پژوهش</w:t>
      </w: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:</w:t>
      </w:r>
    </w:p>
    <w:p w14:paraId="6AA919D4" w14:textId="77777777"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58F0B4A2" w14:textId="0564F702" w:rsidR="00E11414" w:rsidRDefault="00E11414" w:rsidP="00D56E90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(لطفا قبل از امضاي پروپوزال ضميمه </w:t>
      </w:r>
      <w:r w:rsidR="00D56E90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های 1</w:t>
      </w:r>
      <w:r w:rsidR="002D6B7A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،</w:t>
      </w:r>
      <w:r w:rsidR="00D56E90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 xml:space="preserve"> 2</w:t>
      </w:r>
      <w:r w:rsidR="00707D89"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</w:t>
      </w:r>
      <w:r w:rsidR="002D6B7A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 xml:space="preserve">و 3 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را به طور كامل مطالعه فرماييد.)</w:t>
      </w:r>
    </w:p>
    <w:p w14:paraId="445F82E3" w14:textId="77777777" w:rsid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1F2D0739" w14:textId="77777777" w:rsid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1D7AD77F" w14:textId="77777777" w:rsid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31D28B51" w14:textId="77777777" w:rsidR="00D56E90" w:rsidRDefault="00D56E90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753766E8" w14:textId="77777777" w:rsidR="00D56E90" w:rsidRDefault="00D56E90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2FE526A0" w14:textId="16A5CA12" w:rsidR="00E11414" w:rsidRPr="00E11414" w:rsidRDefault="00E11414" w:rsidP="00D56E90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lastRenderedPageBreak/>
        <w:t xml:space="preserve">ضميمه </w:t>
      </w:r>
      <w:r w:rsidR="00D56E90"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1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- راهنماي رفرنس نويسي (روش ونكوور):</w:t>
      </w:r>
    </w:p>
    <w:p w14:paraId="05078485" w14:textId="77777777"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0C73A53B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1- در مورد مقالات خارجي به ترتيب زير منابع را معرفي مي‌كنند:</w:t>
      </w:r>
    </w:p>
    <w:p w14:paraId="4B9683C7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نام خانوادگي و حرف اول نام نويسنده يا نويسندگان. عنوان مقاله. نام اختصاري مجله طبق روش </w:t>
      </w:r>
      <w:r w:rsidRPr="00D56E90">
        <w:rPr>
          <w:rFonts w:ascii="Arial" w:eastAsia="Times New Roman" w:hAnsi="Arial" w:cs="B Nazanin"/>
          <w:lang w:val="x-none" w:eastAsia="x-none"/>
        </w:rPr>
        <w:t>Index Medicos</w:t>
      </w:r>
      <w:r w:rsidRPr="00D56E90">
        <w:rPr>
          <w:rFonts w:ascii="Arial" w:eastAsia="Times New Roman" w:hAnsi="Arial" w:cs="B Nazanin"/>
          <w:rtl/>
          <w:lang w:val="x-none" w:eastAsia="x-none"/>
        </w:rPr>
        <w:t>، سال انتشار، شماره جلد، صفحات. مثال:</w:t>
      </w:r>
    </w:p>
    <w:p w14:paraId="684A3DBC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32F4A57" w14:textId="77777777" w:rsidR="00E11414" w:rsidRPr="00D56E90" w:rsidRDefault="00E11414" w:rsidP="00E11414">
      <w:pPr>
        <w:tabs>
          <w:tab w:val="right" w:pos="5216"/>
        </w:tabs>
        <w:bidi w:val="0"/>
        <w:ind w:left="386" w:hanging="360"/>
        <w:jc w:val="both"/>
        <w:rPr>
          <w:rFonts w:ascii="Arial" w:hAnsi="Arial" w:cs="Arial"/>
          <w:color w:val="000000"/>
        </w:rPr>
      </w:pPr>
      <w:r w:rsidRPr="00D56E90">
        <w:rPr>
          <w:rFonts w:ascii="Arial" w:hAnsi="Arial" w:cs="Arial"/>
          <w:color w:val="000000"/>
        </w:rPr>
        <w:t>10- Rezaei M, Kazemnejad A, Mahmmodi M, Meshkani MR. Estimation of finite mixture distributions parameters in survival analysis. Jour of Ins. of Math. &amp; Comp. Sci. (Math. Ser.), Kolkata, India, 2004, No. 1, P: 39-46.</w:t>
      </w:r>
    </w:p>
    <w:p w14:paraId="48439471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3A28CAA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2- در مورد مقالات فارسي به ترتيب زير منبع را معرفي مي‌كنند:</w:t>
      </w:r>
    </w:p>
    <w:p w14:paraId="6DFB4FE3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نام خانوادگي و نام نويسنده يا نويسندگان. عنوان مقاله. نام مجله، سال انتشار، شماره جلد، شماره‌ صفحات. مثال:</w:t>
      </w:r>
    </w:p>
    <w:p w14:paraId="5D34BA83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AE427F4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13- رضايي منصور، كاظم نژاد انوشيروان، رئيسي داريوش، برديده عبدالرسول. تحليل بقاي بيماران پيوند كليه در كرمانشاه (80-1368). فصلنامه علمي پژوهشي بهبود، سال 7، شماره (3)18، پاييز 1382، ص: 41-27.</w:t>
      </w:r>
    </w:p>
    <w:p w14:paraId="2DDD98DA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293DBB8A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3- كتب خارجي را مي‌توان به ترتيب زير به عنوان منبع معرفي كرد:</w:t>
      </w:r>
    </w:p>
    <w:p w14:paraId="40505687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نام خانوادگي و حرف اول نام نويسنده يا نويسندگان. نام‌ كتاب. شماره‌ چاپ، نام‌ ناشر، شهر محل نشر، سال‌ انتشار، شماره‌ جلد، شماره‌ صفحات‌. مثال:</w:t>
      </w:r>
    </w:p>
    <w:p w14:paraId="65145820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5885B0B8" w14:textId="77777777" w:rsidR="00E11414" w:rsidRPr="00D56E90" w:rsidRDefault="00E11414" w:rsidP="00E11414">
      <w:pPr>
        <w:tabs>
          <w:tab w:val="right" w:pos="5216"/>
        </w:tabs>
        <w:bidi w:val="0"/>
        <w:ind w:left="386" w:hanging="360"/>
        <w:jc w:val="both"/>
        <w:rPr>
          <w:rFonts w:ascii="Arial" w:hAnsi="Arial" w:cs="Arial"/>
          <w:color w:val="000000"/>
        </w:rPr>
      </w:pPr>
      <w:r w:rsidRPr="00D56E90">
        <w:rPr>
          <w:rFonts w:ascii="Arial" w:hAnsi="Arial" w:cs="Arial"/>
          <w:color w:val="000000"/>
        </w:rPr>
        <w:t>20- Altman DG. Practical statistics for medical research. 1</w:t>
      </w:r>
      <w:r w:rsidRPr="00D56E90">
        <w:rPr>
          <w:rFonts w:ascii="Arial" w:hAnsi="Arial" w:cs="Arial"/>
          <w:color w:val="000000"/>
          <w:vertAlign w:val="superscript"/>
        </w:rPr>
        <w:t>st</w:t>
      </w:r>
      <w:r w:rsidRPr="00D56E90">
        <w:rPr>
          <w:rFonts w:ascii="Arial" w:hAnsi="Arial" w:cs="Arial"/>
          <w:color w:val="000000"/>
        </w:rPr>
        <w:t xml:space="preserve"> ed., Chapman &amp; Hall, London, 1991, p: 63.</w:t>
      </w:r>
    </w:p>
    <w:p w14:paraId="7F775834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rtl/>
          <w:lang w:val="x-none" w:eastAsia="x-none"/>
        </w:rPr>
      </w:pPr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>4- در مورد كتب‌ فارسي نيز مي‌توان به اين ترتيب عمل كرد:</w:t>
      </w:r>
    </w:p>
    <w:p w14:paraId="207FCB0A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نام خانوادگي و نام‌ نويسنده يا نويسندگان. نام‌ كتاب‌. شماره‌ چاپ، نام ناشر، شهر محل نشر، سال‌ انتشار، شماره‌ جلد، شماره‌ صفحات‌. مثال:</w:t>
      </w:r>
    </w:p>
    <w:p w14:paraId="619CF3C1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5D402AFF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23- رضايي منصور، مرادي بهيه. كليات روش تحقيق در علوم پزشكي. نشر چشمه دانش و هنر و دانشگاه علوم پزشكي كرمانشاه، كرمانشاه، 1383، چاپ اول، ص: 216-214.</w:t>
      </w:r>
    </w:p>
    <w:p w14:paraId="01BE6A75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106BA9D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5- در بعضي كتب فصول مختلف توسط نويسندگان مختلف نوشته مي‌شود و يك نفر فصول مختلف را گردآوري مي‌كند. در اين مورد بهتر است منبع را به روش ذيل معرفي كرد: </w:t>
      </w:r>
    </w:p>
    <w:p w14:paraId="7A31BDAD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نام‌ خانوادگي و حرف‌ اول‌ نام نويسنده‌ يا نويسندگان بخش. عنوان‌ بخش. نام‌ مؤلف‌ كتاب. نام كتاب. شماره‌ چاپ، نام ناشر، شهر محل نشر، سال‌ انتشار، شماره‌ جلد، صفحات‌. مثال:</w:t>
      </w:r>
    </w:p>
    <w:p w14:paraId="61467FDD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8A42F34" w14:textId="77777777" w:rsidR="00E11414" w:rsidRPr="00D56E90" w:rsidRDefault="00E11414" w:rsidP="00E11414">
      <w:pPr>
        <w:tabs>
          <w:tab w:val="right" w:pos="5216"/>
        </w:tabs>
        <w:bidi w:val="0"/>
        <w:ind w:left="386" w:hanging="360"/>
        <w:jc w:val="both"/>
        <w:rPr>
          <w:rFonts w:ascii="Arial" w:hAnsi="Arial" w:cs="Arial"/>
          <w:color w:val="000000"/>
        </w:rPr>
      </w:pPr>
      <w:r w:rsidRPr="00D56E90">
        <w:rPr>
          <w:rFonts w:ascii="Arial" w:hAnsi="Arial" w:cs="Arial"/>
          <w:color w:val="000000"/>
        </w:rPr>
        <w:t>40- Simon G Thompson. Meta analysis of clinical trials.in: Armitage P, Colton T. Encyclopedia of Biostatistics. 2</w:t>
      </w:r>
      <w:r w:rsidRPr="00D56E90">
        <w:rPr>
          <w:rFonts w:ascii="Arial" w:hAnsi="Arial" w:cs="Arial"/>
          <w:color w:val="000000"/>
          <w:vertAlign w:val="superscript"/>
        </w:rPr>
        <w:t>nd</w:t>
      </w:r>
      <w:r w:rsidRPr="00D56E90">
        <w:rPr>
          <w:rFonts w:ascii="Arial" w:hAnsi="Arial" w:cs="Arial"/>
          <w:color w:val="000000"/>
        </w:rPr>
        <w:t xml:space="preserve"> ed. , John Wiley &amp; Sons, Toronto, 1998, vol. 4, P: 2570-2579.</w:t>
      </w:r>
    </w:p>
    <w:p w14:paraId="6FDF8BC6" w14:textId="03D5DC7A" w:rsidR="00E11414" w:rsidRPr="00D56E90" w:rsidRDefault="00E11414" w:rsidP="00D56E90">
      <w:pPr>
        <w:bidi w:val="0"/>
        <w:spacing w:after="200" w:line="276" w:lineRule="auto"/>
        <w:jc w:val="right"/>
        <w:rPr>
          <w:rFonts w:ascii="Arial" w:eastAsia="Times New Roman" w:hAnsi="Arial" w:cs="B Nazanin"/>
          <w:b/>
          <w:bCs/>
          <w:sz w:val="28"/>
          <w:szCs w:val="28"/>
          <w:rtl/>
          <w:lang w:eastAsia="en-US"/>
        </w:rPr>
      </w:pP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lastRenderedPageBreak/>
        <w:t>ضميمه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="00707D89"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2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- برخي نكات از آئ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ین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نامه پژوهش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ی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:</w:t>
      </w:r>
    </w:p>
    <w:p w14:paraId="6E021361" w14:textId="77777777" w:rsidR="00E11414" w:rsidRPr="00E11414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60AE522B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خواهشمند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است قبل از تكم</w:t>
      </w: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یل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فرم پروپوزال نكات ز</w:t>
      </w: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یر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را به دقت مطالعه فرما</w:t>
      </w: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یید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: </w:t>
      </w:r>
    </w:p>
    <w:p w14:paraId="1A93250C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1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در موار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ه اج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مستلزم همك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گر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شد، طرح دهنده ب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ست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قبلا موافقت همك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 سازمان 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ربوطه را كسب ن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. </w:t>
      </w:r>
    </w:p>
    <w:p w14:paraId="1A0106A4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2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كل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ه به تصو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ب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و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پژوهش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انشگاه و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تا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ن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ننده اعتبار 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سد بر اساس قراردا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ه ب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ن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عاونت پژوهش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منعقد 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ود، قابل اجرا خواهد بود و از تسه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لا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عل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ال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اد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ركز طرف قرارداد برخوردار خواهد بود. </w:t>
      </w:r>
    </w:p>
    <w:p w14:paraId="34688DC8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3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طبق قرارداد ملزم به ارائه گزارش پ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شرف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ار در فواصل زمان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تع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ن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ده در قرارداد 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شد (سه ماهه). </w:t>
      </w:r>
    </w:p>
    <w:p w14:paraId="2A140115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4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چنانچه انجام طرح پژوهش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مرحله 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ز پ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شرف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آن اعم از 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نك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 نت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ج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ن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س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ه 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نرس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شد، منجر به كشف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ختراع و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تحص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ل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حقوق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ود،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طرف قرارداد موظف است مراتب را كتبا“ به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طلاع دهد. حقوق فوق الذكر كه در اثر اج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تحق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قات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جا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گر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ست طبق قرارداد متعلق به پژوهشگر يا سازمان و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هر دو خواهد بود.   </w:t>
      </w:r>
    </w:p>
    <w:p w14:paraId="5C7A4AC9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5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در صورت ت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ل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به انتشار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رائه نت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ج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حاصله در داخل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خارج از كشور، لازم است قبلا“ نظر موافق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ا جلب ن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</w:t>
      </w:r>
      <w:r w:rsidRPr="00D56E90">
        <w:rPr>
          <w:rFonts w:ascii="Arial" w:eastAsia="Times New Roman" w:hAnsi="Arial" w:cs="B Nazanin"/>
          <w:rtl/>
          <w:lang w:val="x-none" w:eastAsia="x-none"/>
        </w:rPr>
        <w:t>. ب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ه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ست كه ذكر ح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ال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همك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انتشارات مذكور الزا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خواهد بود. </w:t>
      </w:r>
    </w:p>
    <w:p w14:paraId="5A93D7C9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6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چنانچه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هر مرحله از اج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از ادامه آن منصرف گردد ضمن توض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ح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علت، بودجه و لوازم باق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ماند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ا ب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ست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سترد ن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. </w:t>
      </w:r>
    </w:p>
    <w:p w14:paraId="74CA20E5" w14:textId="16E7122E" w:rsidR="00E11414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7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رع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بان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صول اخلاق در پژوهش بايد توسط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 xml:space="preserve"> کمیته اخلاق در پژوهش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انشگاه  ت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ده باشد. </w:t>
      </w:r>
    </w:p>
    <w:p w14:paraId="39B1367F" w14:textId="6C02516F" w:rsidR="00453660" w:rsidRDefault="00453660" w:rsidP="00453660">
      <w:pPr>
        <w:widowControl w:val="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1D1CA92" w14:textId="48553EBF"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95511F6" w14:textId="1F9EC56A"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29082C15" w14:textId="398FDA6D"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5EBB554C" w14:textId="53C42C4F"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27E4BB87" w14:textId="312F9EB6"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AE874A7" w14:textId="12CFD78E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A8D0E7E" w14:textId="2071E28C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C0CE87B" w14:textId="263F856F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DEEC97D" w14:textId="7CB4BC43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3CA76049" w14:textId="7C25936D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895C4AB" w14:textId="34A6A891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789D9159" w14:textId="4FDDF8E5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11A242E2" w14:textId="18EC9BD7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8234260" w14:textId="0BB62A5B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683917D" w14:textId="60715D99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782093B7" w14:textId="14CFCB38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2B3E104" w14:textId="77777777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FBAA15C" w14:textId="05CD12DA"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2CBA10A0" w14:textId="2B1E6BF7" w:rsidR="00936295" w:rsidRPr="00936295" w:rsidRDefault="00936295" w:rsidP="00936295">
      <w:pPr>
        <w:bidi w:val="0"/>
        <w:spacing w:after="200" w:line="276" w:lineRule="auto"/>
        <w:jc w:val="right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ضميمه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3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 xml:space="preserve">- 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فرم اخذ رضایت آگاهانه از بیمار جهت شرکت در پژوهش:</w:t>
      </w:r>
    </w:p>
    <w:p w14:paraId="1A754E0E" w14:textId="3669BDF6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502A9F">
        <w:rPr>
          <w:rFonts w:asciiTheme="majorBidi" w:hAnsiTheme="majorBidi" w:cs="B Nazanin"/>
          <w:b/>
          <w:bCs/>
          <w:rtl/>
          <w:lang w:bidi="fa-IR"/>
        </w:rPr>
        <w:t>فرم اخذ رضایت آگاهانه از بیمار جهت شرکت در پژوهش ( چنانچه  طرح نیاز به رعایت موازین اخلاقی و حقوقی جهت حفاظت از آزمودنی داشته باشد تکمیل این فرم به زبان ساده و قابل فهم  برای آزمودنی</w:t>
      </w:r>
      <w:r w:rsidR="00D1514A">
        <w:rPr>
          <w:rFonts w:asciiTheme="majorBidi" w:hAnsiTheme="majorBidi" w:cs="B Nazanin" w:hint="cs"/>
          <w:b/>
          <w:bCs/>
          <w:rtl/>
          <w:lang w:bidi="fa-IR"/>
        </w:rPr>
        <w:t xml:space="preserve"> </w:t>
      </w:r>
      <w:r w:rsidRPr="00502A9F">
        <w:rPr>
          <w:rFonts w:asciiTheme="majorBidi" w:hAnsiTheme="majorBidi" w:cs="B Nazanin"/>
          <w:b/>
          <w:bCs/>
          <w:rtl/>
          <w:lang w:bidi="fa-IR"/>
        </w:rPr>
        <w:t>یا قیم قانونی او، جهت تصویب در کمیته</w:t>
      </w:r>
      <w:r w:rsidR="00D1514A">
        <w:rPr>
          <w:rFonts w:asciiTheme="majorBidi" w:hAnsiTheme="majorBidi" w:cs="B Nazanin" w:hint="cs"/>
          <w:b/>
          <w:bCs/>
          <w:rtl/>
          <w:lang w:bidi="fa-IR"/>
        </w:rPr>
        <w:t xml:space="preserve"> </w:t>
      </w:r>
      <w:r w:rsidRPr="00502A9F">
        <w:rPr>
          <w:rFonts w:asciiTheme="majorBidi" w:hAnsiTheme="majorBidi" w:cs="B Nazanin"/>
          <w:b/>
          <w:bCs/>
          <w:rtl/>
          <w:lang w:bidi="fa-IR"/>
        </w:rPr>
        <w:t>ی اخلاق الزامی میباشد)</w:t>
      </w:r>
    </w:p>
    <w:p w14:paraId="2140209E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34300359" w14:textId="77777777" w:rsidR="00502A9F" w:rsidRPr="001377C3" w:rsidRDefault="00502A9F" w:rsidP="00D1514A">
      <w:pPr>
        <w:pStyle w:val="BodyText2"/>
        <w:ind w:left="26" w:firstLine="540"/>
        <w:jc w:val="center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توجه : فرم حاضر در دو برگ طراحي گرديده كه هر دو برگ آن بايد توسط افراد داوطلب شركت در طرح پژوهشي يا قيم قانوني آنان (نمونه هاي پژوهش)  و مجري اول طرح پژوهشي امضاء گردد.</w:t>
      </w:r>
    </w:p>
    <w:p w14:paraId="30FD3EC8" w14:textId="77777777" w:rsidR="00502A9F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E5E4323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شرح و بیان اهداف و شیوه های پژوهش: </w:t>
      </w:r>
    </w:p>
    <w:p w14:paraId="014296AC" w14:textId="77777777" w:rsidR="00502A9F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29AE8D2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مزایا و خطرات احتمالی شرکت در پژوهش:</w:t>
      </w:r>
    </w:p>
    <w:p w14:paraId="3BE2C42A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058C58A7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431A687" w14:textId="77777777" w:rsidR="00502A9F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شرح مداخله:</w:t>
      </w:r>
    </w:p>
    <w:p w14:paraId="2FCE7B29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1F579FF3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>اختیارات بیمار:</w:t>
      </w:r>
    </w:p>
    <w:p w14:paraId="7F9FEEC3" w14:textId="77777777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3597A59A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15B8DB0A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>تعهدات مجری طرح پژوهشی:</w:t>
      </w:r>
    </w:p>
    <w:p w14:paraId="6FB7DD28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BAC2F27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1799F377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شماره تلفن محل کار مجری اول طرح پژوهشی: </w:t>
      </w:r>
    </w:p>
    <w:p w14:paraId="081DDF4C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D0C0986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مشخصات بیمار: </w:t>
      </w:r>
    </w:p>
    <w:p w14:paraId="51D64C3F" w14:textId="77777777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>نام:</w:t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  <w:t>نام خانوادگی:</w:t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 w:rsidRPr="00163B1B">
        <w:rPr>
          <w:rFonts w:asciiTheme="majorBidi" w:hAnsiTheme="majorBidi" w:cs="B Nazanin"/>
          <w:b/>
          <w:bCs/>
          <w:rtl/>
          <w:lang w:bidi="fa-IR"/>
        </w:rPr>
        <w:t>نام پدر:</w:t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 w:hint="cs"/>
          <w:b/>
          <w:bCs/>
          <w:rtl/>
          <w:lang w:bidi="fa-IR"/>
        </w:rPr>
        <w:t xml:space="preserve">  </w:t>
      </w:r>
      <w:r>
        <w:rPr>
          <w:rFonts w:asciiTheme="majorBidi" w:hAnsiTheme="majorBidi" w:cs="B Nazanin" w:hint="cs"/>
          <w:b/>
          <w:bCs/>
          <w:rtl/>
          <w:lang w:bidi="fa-IR"/>
        </w:rPr>
        <w:tab/>
      </w:r>
      <w:r w:rsidRPr="00163B1B">
        <w:rPr>
          <w:rFonts w:asciiTheme="majorBidi" w:hAnsiTheme="majorBidi" w:cs="B Nazanin"/>
          <w:b/>
          <w:bCs/>
          <w:rtl/>
          <w:lang w:bidi="fa-IR"/>
        </w:rPr>
        <w:t>تاریخ تولد:</w:t>
      </w:r>
    </w:p>
    <w:p w14:paraId="2537DC63" w14:textId="77777777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6B0E9116" w14:textId="23A169EE" w:rsidR="00502A9F" w:rsidRPr="00163B1B" w:rsidRDefault="00502A9F" w:rsidP="00502A9F">
      <w:pPr>
        <w:pStyle w:val="BodyText2"/>
        <w:ind w:left="26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>اینجانب....................................... با آگاهی کامل از مطالب مندرج در این فرم، رضایت خود /فرد تحت قیمومیت خود را جهت شرکت در طرح پژوهشی خانم / آقای.........................................تحت عنوان ".........................................................................................."</w:t>
      </w:r>
      <w:r w:rsidRPr="00163B1B">
        <w:rPr>
          <w:rFonts w:asciiTheme="majorBidi" w:hAnsiTheme="majorBidi" w:cs="B Nazanin" w:hint="cs"/>
          <w:b/>
          <w:bCs/>
          <w:rtl/>
          <w:lang w:bidi="fa-IR"/>
        </w:rPr>
        <w:t xml:space="preserve"> </w:t>
      </w:r>
      <w:r w:rsidRPr="00163B1B">
        <w:rPr>
          <w:rFonts w:asciiTheme="majorBidi" w:hAnsiTheme="majorBidi" w:cs="B Nazanin"/>
          <w:b/>
          <w:bCs/>
          <w:rtl/>
          <w:lang w:bidi="fa-IR"/>
        </w:rPr>
        <w:t>اعلام می</w:t>
      </w:r>
      <w:r w:rsidR="00D1514A">
        <w:rPr>
          <w:rFonts w:asciiTheme="majorBidi" w:hAnsiTheme="majorBidi" w:cs="B Nazanin" w:hint="cs"/>
          <w:b/>
          <w:bCs/>
          <w:rtl/>
          <w:lang w:bidi="fa-IR"/>
        </w:rPr>
        <w:t>‌</w:t>
      </w:r>
      <w:r w:rsidRPr="00163B1B">
        <w:rPr>
          <w:rFonts w:asciiTheme="majorBidi" w:hAnsiTheme="majorBidi" w:cs="B Nazanin"/>
          <w:b/>
          <w:bCs/>
          <w:rtl/>
          <w:lang w:bidi="fa-IR"/>
        </w:rPr>
        <w:t>دارم.</w:t>
      </w:r>
    </w:p>
    <w:p w14:paraId="28E0F201" w14:textId="77777777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58B0D153" w14:textId="77777777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125B4980" w14:textId="77777777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     امضاء</w:t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 w:rsidRPr="00163B1B">
        <w:rPr>
          <w:rFonts w:asciiTheme="majorBidi" w:hAnsiTheme="majorBidi" w:cs="B Nazanin"/>
          <w:b/>
          <w:bCs/>
          <w:rtl/>
          <w:lang w:bidi="fa-IR"/>
        </w:rPr>
        <w:t>امضاء و اثر انگشت</w:t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</w:r>
    </w:p>
    <w:p w14:paraId="531F8000" w14:textId="0B1C277C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     مجری اول طرح پژوهشی</w:t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  <w:t>بیمار</w:t>
      </w:r>
      <w:r w:rsidR="00D1514A">
        <w:rPr>
          <w:rFonts w:asciiTheme="majorBidi" w:hAnsiTheme="majorBidi" w:cs="B Nazanin" w:hint="cs"/>
          <w:b/>
          <w:bCs/>
          <w:rtl/>
          <w:lang w:bidi="fa-IR"/>
        </w:rPr>
        <w:t xml:space="preserve"> </w:t>
      </w:r>
      <w:r w:rsidRPr="00163B1B">
        <w:rPr>
          <w:rFonts w:asciiTheme="majorBidi" w:hAnsiTheme="majorBidi" w:cs="B Nazanin"/>
          <w:b/>
          <w:bCs/>
          <w:rtl/>
          <w:lang w:bidi="fa-IR"/>
        </w:rPr>
        <w:t>یا قیم قانونی او</w:t>
      </w:r>
    </w:p>
    <w:p w14:paraId="7A7E6B4B" w14:textId="77777777" w:rsidR="00502A9F" w:rsidRPr="00C05599" w:rsidRDefault="00502A9F" w:rsidP="00502A9F">
      <w:pPr>
        <w:pStyle w:val="BodyText2"/>
        <w:ind w:left="26" w:firstLine="540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2B0A7559" w14:textId="77777777" w:rsidR="00D1514A" w:rsidRDefault="00D1514A" w:rsidP="00502A9F">
      <w:pPr>
        <w:pStyle w:val="BodyText2"/>
        <w:ind w:left="26" w:hanging="26"/>
        <w:jc w:val="center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5EE720A5" w14:textId="11A96814" w:rsidR="00502A9F" w:rsidRPr="001377C3" w:rsidRDefault="00502A9F" w:rsidP="00502A9F">
      <w:pPr>
        <w:pStyle w:val="BodyText2"/>
        <w:ind w:left="26" w:hanging="26"/>
        <w:jc w:val="center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  <w:r w:rsidRPr="001377C3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lastRenderedPageBreak/>
        <w:t>راهنمای مجری طرح پژوهشی جهت تکمیل فرم اخذ رضایت آگاهانه از بیمار جهت شرکت در پژوهش</w:t>
      </w:r>
    </w:p>
    <w:p w14:paraId="63DC3248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1181D3EB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شرح و بیان اهداف و شیوه های پژوهش به زبان ساده:</w:t>
      </w:r>
    </w:p>
    <w:p w14:paraId="3CAB9718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1DD03A74" w14:textId="2F2A76CB" w:rsidR="00502A9F" w:rsidRPr="00D1514A" w:rsidRDefault="00502A9F" w:rsidP="00502A9F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شامل شرح پژوهش به زبان ساده و قابل فهم، هدف از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انجام پژوهش،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طول مدت مراجعه، زمان مراجعه و محل مراجعه برای بیمار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یا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 xml:space="preserve"> قیم قانونی او می‌باشد.)</w:t>
      </w:r>
    </w:p>
    <w:p w14:paraId="585F3999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58318B08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مزایا و خطرات احتمالی شرکت در پژوهش به زبان ساده:</w:t>
      </w:r>
    </w:p>
    <w:p w14:paraId="7FAF93AF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0DC1A25A" w14:textId="1CED4DAE" w:rsidR="00502A9F" w:rsidRPr="00D1514A" w:rsidRDefault="00502A9F" w:rsidP="00502A9F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درمورد فواید و همچنین عوارض جانبی و خطرات احتمالی شرکت در طرح پژوهشی و نحوه حمایت درمانی از بیمار به زبان ساده و قابل فهم برای بیمار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یا قیم قانونی او توضیح داده شود.)</w:t>
      </w:r>
    </w:p>
    <w:p w14:paraId="587E213F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9CE63D2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شرح مداخله به زبان ساده :  </w:t>
      </w:r>
    </w:p>
    <w:p w14:paraId="7DD86BBE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2AA4CFC" w14:textId="3C761D54" w:rsidR="00502A9F" w:rsidRPr="00D1514A" w:rsidRDefault="00502A9F" w:rsidP="00502A9F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میزان و تعداد دفعات خونگیری ،جراحی ، آندو سکوپی و... و احتمال استفاده از نمونه ها در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مطالعات بعدی به زبان ساده و قابل فهم برای بیمار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یا قیم قانونی او توضیح داده شود.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همچنین توضیح داده شود که در صورت عدم پذیرش روش انتخابی پژوهشگر، بیمار از چه روش‌های درمانی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یا تشخیصی دیگر می‌تواند استفاده کند.)</w:t>
      </w:r>
    </w:p>
    <w:p w14:paraId="0A584E38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8BD78C2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اختیارات بیمار به زبان ساده:</w:t>
      </w:r>
    </w:p>
    <w:p w14:paraId="17CE9015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6A7A34CB" w14:textId="09E44952" w:rsidR="00502A9F" w:rsidRPr="00D1514A" w:rsidRDefault="00502A9F" w:rsidP="00502A9F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در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مورد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حق انتخاب بیماریا قیم قانونی او برای شرکت در طرح پژوهشی و یا انصراف از ادامه شرکت در طرح و چگونگی خروج بیمار از شرکت در پژوهش به زبان ساده و قابل فهم  برای بیمار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 xml:space="preserve">یا قیم قانونی او توضیح داده شود.)  </w:t>
      </w:r>
    </w:p>
    <w:p w14:paraId="6D482E4E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05254905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تعهدات مجری طرح پژوهشی به زبان ساده:</w:t>
      </w:r>
    </w:p>
    <w:p w14:paraId="026F00D7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77FD82C" w14:textId="4B44A602" w:rsidR="00502A9F" w:rsidRPr="00D1514A" w:rsidRDefault="00502A9F" w:rsidP="00502A9F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در خصوص جبران خطرات احتمالی ، محرمانه ماندن هویت بیمار و اطلاعات مربوط به او و همچنین پرداخت هزینه های درمانی به بیمار و عدم تغییر در</w:t>
      </w:r>
      <w:r w:rsid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 xml:space="preserve">نحوه ی رفتار پزشک درمانگر یا نحوه ی درمان و مراقبت از بیمار در صورت انصراف بیمار از شرکت در طرح پژوهشی تعهد داده شود.) </w:t>
      </w:r>
    </w:p>
    <w:p w14:paraId="7E95064C" w14:textId="77777777" w:rsidR="00502A9F" w:rsidRPr="00C05599" w:rsidRDefault="00502A9F" w:rsidP="00502A9F">
      <w:pPr>
        <w:pStyle w:val="BodyText2"/>
        <w:ind w:left="26" w:firstLine="540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361F7B2F" w14:textId="77777777" w:rsidR="00502A9F" w:rsidRPr="00C05599" w:rsidRDefault="00502A9F" w:rsidP="00502A9F">
      <w:pPr>
        <w:pStyle w:val="BodyText2"/>
        <w:ind w:left="26" w:firstLine="540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2758F32A" w14:textId="77777777" w:rsidR="00502A9F" w:rsidRPr="00D56E90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95CDA18" w14:textId="77777777"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lang w:val="x-none" w:eastAsia="x-none"/>
        </w:rPr>
      </w:pPr>
    </w:p>
    <w:p w14:paraId="0CA9E90C" w14:textId="77777777"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1597D00F" w14:textId="77777777" w:rsidR="00E11414" w:rsidRPr="006F6ADF" w:rsidRDefault="00E11414" w:rsidP="00E11414">
      <w:pPr>
        <w:pStyle w:val="CommentText"/>
        <w:bidi/>
        <w:spacing w:after="0"/>
        <w:contextualSpacing/>
        <w:rPr>
          <w:rFonts w:cs="B Nazanin"/>
          <w:color w:val="000000" w:themeColor="text1"/>
        </w:rPr>
      </w:pPr>
    </w:p>
    <w:sectPr w:rsidR="00E11414" w:rsidRPr="006F6ADF" w:rsidSect="0097074A">
      <w:footerReference w:type="default" r:id="rId9"/>
      <w:footnotePr>
        <w:numRestart w:val="eachPage"/>
      </w:footnotePr>
      <w:type w:val="continuous"/>
      <w:pgSz w:w="12240" w:h="15840"/>
      <w:pgMar w:top="1440" w:right="1440" w:bottom="1440" w:left="135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B7B4F" w14:textId="77777777" w:rsidR="00003E2F" w:rsidRDefault="00003E2F">
      <w:r>
        <w:separator/>
      </w:r>
    </w:p>
  </w:endnote>
  <w:endnote w:type="continuationSeparator" w:id="0">
    <w:p w14:paraId="7EF5DD63" w14:textId="77777777" w:rsidR="00003E2F" w:rsidRDefault="00003E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ffic">
    <w:charset w:val="B2"/>
    <w:family w:val="auto"/>
    <w:pitch w:val="variable"/>
    <w:sig w:usb0="00002001" w:usb1="00000000" w:usb2="00000000" w:usb3="00000000" w:csb0="00000040" w:csb1="00000000"/>
  </w:font>
  <w:font w:name="Titr">
    <w:charset w:val="B2"/>
    <w:family w:val="auto"/>
    <w:pitch w:val="variable"/>
    <w:sig w:usb0="00002001" w:usb1="00000000" w:usb2="00000000" w:usb3="00000000" w:csb0="00000040" w:csb1="00000000"/>
  </w:font>
  <w:font w:name="Lotus">
    <w:charset w:val="B2"/>
    <w:family w:val="auto"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Sans(FaNum) Medium">
    <w:altName w:val="Times New Roman"/>
    <w:charset w:val="00"/>
    <w:family w:val="roman"/>
    <w:pitch w:val="variable"/>
    <w:sig w:usb0="00000000" w:usb1="80002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5836D" w14:textId="3071D410" w:rsidR="001D4400" w:rsidRDefault="001D44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A6C4D">
      <w:rPr>
        <w:noProof/>
        <w:rtl/>
      </w:rPr>
      <w:t>10</w:t>
    </w:r>
    <w:r>
      <w:rPr>
        <w:noProof/>
      </w:rPr>
      <w:fldChar w:fldCharType="end"/>
    </w:r>
  </w:p>
  <w:p w14:paraId="33AFBCEC" w14:textId="77777777" w:rsidR="001D4400" w:rsidRDefault="001D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B087A" w14:textId="77777777" w:rsidR="00003E2F" w:rsidRDefault="00003E2F">
      <w:r>
        <w:separator/>
      </w:r>
    </w:p>
  </w:footnote>
  <w:footnote w:type="continuationSeparator" w:id="0">
    <w:p w14:paraId="7FFE69E4" w14:textId="77777777" w:rsidR="00003E2F" w:rsidRDefault="00003E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10FC"/>
    <w:multiLevelType w:val="hybridMultilevel"/>
    <w:tmpl w:val="6AE8C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350F58"/>
    <w:multiLevelType w:val="hybridMultilevel"/>
    <w:tmpl w:val="A0E4DC26"/>
    <w:lvl w:ilvl="0" w:tplc="2812A07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B Lotus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419B5"/>
    <w:multiLevelType w:val="hybridMultilevel"/>
    <w:tmpl w:val="301648F2"/>
    <w:lvl w:ilvl="0" w:tplc="B9D0110A">
      <w:start w:val="1"/>
      <w:numFmt w:val="decimal"/>
      <w:lvlText w:val="%1-"/>
      <w:lvlJc w:val="left"/>
      <w:pPr>
        <w:tabs>
          <w:tab w:val="num" w:pos="5175"/>
        </w:tabs>
        <w:ind w:left="5175" w:hanging="48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4196C45"/>
    <w:multiLevelType w:val="hybridMultilevel"/>
    <w:tmpl w:val="D9CE3F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  <w:sz w:val="28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43613"/>
    <w:multiLevelType w:val="hybridMultilevel"/>
    <w:tmpl w:val="A67A3BD8"/>
    <w:lvl w:ilvl="0" w:tplc="44BEC322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SimSun" w:hAnsi="Arial" w:cs="Arial" w:hint="default"/>
        <w:b w:val="0"/>
        <w:bCs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840DD"/>
    <w:multiLevelType w:val="multilevel"/>
    <w:tmpl w:val="529C84AE"/>
    <w:lvl w:ilvl="0">
      <w:start w:val="1"/>
      <w:numFmt w:val="decimal"/>
      <w:lvlText w:val="%1-"/>
      <w:lvlJc w:val="left"/>
      <w:pPr>
        <w:ind w:left="582" w:hanging="582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0EEA697B"/>
    <w:multiLevelType w:val="hybridMultilevel"/>
    <w:tmpl w:val="587C22EC"/>
    <w:lvl w:ilvl="0" w:tplc="D25E13FE">
      <w:start w:val="1"/>
      <w:numFmt w:val="decimal"/>
      <w:lvlText w:val="%1-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7" w15:restartNumberingAfterBreak="0">
    <w:nsid w:val="13D809F5"/>
    <w:multiLevelType w:val="hybridMultilevel"/>
    <w:tmpl w:val="358492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F91F90"/>
    <w:multiLevelType w:val="hybridMultilevel"/>
    <w:tmpl w:val="B8761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F5BF6"/>
    <w:multiLevelType w:val="hybridMultilevel"/>
    <w:tmpl w:val="85CEB02A"/>
    <w:lvl w:ilvl="0" w:tplc="1C48744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E71E4"/>
    <w:multiLevelType w:val="multilevel"/>
    <w:tmpl w:val="34CE29C2"/>
    <w:lvl w:ilvl="0">
      <w:start w:val="1"/>
      <w:numFmt w:val="decimal"/>
      <w:lvlText w:val="%1-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A985DE4"/>
    <w:multiLevelType w:val="hybridMultilevel"/>
    <w:tmpl w:val="9B3E0288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2" w15:restartNumberingAfterBreak="0">
    <w:nsid w:val="1B914317"/>
    <w:multiLevelType w:val="hybridMultilevel"/>
    <w:tmpl w:val="19C4F768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3" w15:restartNumberingAfterBreak="0">
    <w:nsid w:val="1D1B3B72"/>
    <w:multiLevelType w:val="multilevel"/>
    <w:tmpl w:val="82E87B68"/>
    <w:lvl w:ilvl="0">
      <w:start w:val="4"/>
      <w:numFmt w:val="decimal"/>
      <w:lvlText w:val="%1-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3"/>
      <w:numFmt w:val="decimal"/>
      <w:lvlText w:val="%1-%2)"/>
      <w:lvlJc w:val="left"/>
      <w:pPr>
        <w:tabs>
          <w:tab w:val="num" w:pos="735"/>
        </w:tabs>
        <w:ind w:left="735" w:hanging="735"/>
      </w:pPr>
      <w:rPr>
        <w:rFonts w:hint="default"/>
        <w:sz w:val="32"/>
        <w:szCs w:val="32"/>
      </w:rPr>
    </w:lvl>
    <w:lvl w:ilvl="2">
      <w:start w:val="1"/>
      <w:numFmt w:val="decimal"/>
      <w:lvlText w:val="%1-%2)%3.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tabs>
          <w:tab w:val="num" w:pos="2778"/>
        </w:tabs>
        <w:ind w:left="2778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tabs>
          <w:tab w:val="num" w:pos="3704"/>
        </w:tabs>
        <w:ind w:left="3704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tabs>
          <w:tab w:val="num" w:pos="4270"/>
        </w:tabs>
        <w:ind w:left="427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tabs>
          <w:tab w:val="num" w:pos="5196"/>
        </w:tabs>
        <w:ind w:left="5196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tabs>
          <w:tab w:val="num" w:pos="6122"/>
        </w:tabs>
        <w:ind w:left="6122" w:hanging="216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tabs>
          <w:tab w:val="num" w:pos="6688"/>
        </w:tabs>
        <w:ind w:left="6688" w:hanging="2160"/>
      </w:pPr>
      <w:rPr>
        <w:rFonts w:hint="default"/>
      </w:rPr>
    </w:lvl>
  </w:abstractNum>
  <w:abstractNum w:abstractNumId="14" w15:restartNumberingAfterBreak="0">
    <w:nsid w:val="2228231C"/>
    <w:multiLevelType w:val="hybridMultilevel"/>
    <w:tmpl w:val="73621ADE"/>
    <w:lvl w:ilvl="0" w:tplc="3EBAB6A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FF4184"/>
    <w:multiLevelType w:val="hybridMultilevel"/>
    <w:tmpl w:val="9F02B778"/>
    <w:lvl w:ilvl="0" w:tplc="15329196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785214"/>
    <w:multiLevelType w:val="singleLevel"/>
    <w:tmpl w:val="FB0A65B4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sz w:val="28"/>
      </w:rPr>
    </w:lvl>
  </w:abstractNum>
  <w:abstractNum w:abstractNumId="17" w15:restartNumberingAfterBreak="0">
    <w:nsid w:val="2F8701F1"/>
    <w:multiLevelType w:val="hybridMultilevel"/>
    <w:tmpl w:val="73FAB0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08220E"/>
    <w:multiLevelType w:val="multilevel"/>
    <w:tmpl w:val="CE4CC0CA"/>
    <w:lvl w:ilvl="0">
      <w:start w:val="5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4"/>
      <w:numFmt w:val="decimal"/>
      <w:lvlText w:val="%1-%2"/>
      <w:lvlJc w:val="left"/>
      <w:pPr>
        <w:tabs>
          <w:tab w:val="num" w:pos="1286"/>
        </w:tabs>
        <w:ind w:left="1286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778"/>
        </w:tabs>
        <w:ind w:left="2778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704"/>
        </w:tabs>
        <w:ind w:left="3704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30"/>
        </w:tabs>
        <w:ind w:left="4630" w:hanging="180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196"/>
        </w:tabs>
        <w:ind w:left="5196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122"/>
        </w:tabs>
        <w:ind w:left="6122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048"/>
        </w:tabs>
        <w:ind w:left="7048" w:hanging="2520"/>
      </w:pPr>
      <w:rPr>
        <w:rFonts w:hint="default"/>
      </w:rPr>
    </w:lvl>
  </w:abstractNum>
  <w:abstractNum w:abstractNumId="19" w15:restartNumberingAfterBreak="0">
    <w:nsid w:val="395E1AC0"/>
    <w:multiLevelType w:val="hybridMultilevel"/>
    <w:tmpl w:val="B614C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AE56F9"/>
    <w:multiLevelType w:val="singleLevel"/>
    <w:tmpl w:val="CFCEC49E"/>
    <w:lvl w:ilvl="0">
      <w:start w:val="24"/>
      <w:numFmt w:val="decimal"/>
      <w:lvlText w:val="%1-"/>
      <w:lvlJc w:val="center"/>
      <w:pPr>
        <w:tabs>
          <w:tab w:val="num" w:pos="417"/>
        </w:tabs>
        <w:ind w:right="57" w:firstLine="0"/>
      </w:pPr>
      <w:rPr>
        <w:rFonts w:cs="Traffic" w:hint="default"/>
        <w:bCs w:val="0"/>
        <w:iCs w:val="0"/>
        <w:szCs w:val="22"/>
      </w:rPr>
    </w:lvl>
  </w:abstractNum>
  <w:abstractNum w:abstractNumId="21" w15:restartNumberingAfterBreak="0">
    <w:nsid w:val="433F1546"/>
    <w:multiLevelType w:val="hybridMultilevel"/>
    <w:tmpl w:val="7FF2F4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5BD2868"/>
    <w:multiLevelType w:val="multilevel"/>
    <w:tmpl w:val="BDD4F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5F5F7E"/>
    <w:multiLevelType w:val="hybridMultilevel"/>
    <w:tmpl w:val="73C82348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24" w15:restartNumberingAfterBreak="0">
    <w:nsid w:val="49F040BE"/>
    <w:multiLevelType w:val="hybridMultilevel"/>
    <w:tmpl w:val="BCE8A8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643BE"/>
    <w:multiLevelType w:val="hybridMultilevel"/>
    <w:tmpl w:val="33BE6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B77909"/>
    <w:multiLevelType w:val="hybridMultilevel"/>
    <w:tmpl w:val="BDA03FCC"/>
    <w:lvl w:ilvl="0" w:tplc="E7DC97AA">
      <w:start w:val="1"/>
      <w:numFmt w:val="decimal"/>
      <w:lvlText w:val="%1-"/>
      <w:lvlJc w:val="left"/>
      <w:pPr>
        <w:ind w:left="3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27" w15:restartNumberingAfterBreak="0">
    <w:nsid w:val="4EC06274"/>
    <w:multiLevelType w:val="multilevel"/>
    <w:tmpl w:val="BDD4F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21684"/>
    <w:multiLevelType w:val="hybridMultilevel"/>
    <w:tmpl w:val="9BF699B8"/>
    <w:lvl w:ilvl="0" w:tplc="8B34DCAE">
      <w:start w:val="1"/>
      <w:numFmt w:val="decimal"/>
      <w:lvlText w:val="%1."/>
      <w:lvlJc w:val="left"/>
      <w:pPr>
        <w:ind w:left="1256" w:hanging="69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29" w15:restartNumberingAfterBreak="0">
    <w:nsid w:val="60F14607"/>
    <w:multiLevelType w:val="hybridMultilevel"/>
    <w:tmpl w:val="5FE4369A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30" w15:restartNumberingAfterBreak="0">
    <w:nsid w:val="621C20F4"/>
    <w:multiLevelType w:val="hybridMultilevel"/>
    <w:tmpl w:val="612EBCE6"/>
    <w:lvl w:ilvl="0" w:tplc="3EBAB6A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330649"/>
    <w:multiLevelType w:val="hybridMultilevel"/>
    <w:tmpl w:val="46AA7C3C"/>
    <w:lvl w:ilvl="0" w:tplc="F6F8344A">
      <w:start w:val="1"/>
      <w:numFmt w:val="decimal"/>
      <w:lvlText w:val="%1-"/>
      <w:lvlJc w:val="left"/>
      <w:pPr>
        <w:ind w:left="927" w:hanging="360"/>
      </w:p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0409000F">
      <w:start w:val="1"/>
      <w:numFmt w:val="decimal"/>
      <w:lvlText w:val="%4."/>
      <w:lvlJc w:val="left"/>
      <w:pPr>
        <w:ind w:left="3087" w:hanging="360"/>
      </w:pPr>
    </w:lvl>
    <w:lvl w:ilvl="4" w:tplc="04090019">
      <w:start w:val="1"/>
      <w:numFmt w:val="lowerLetter"/>
      <w:lvlText w:val="%5."/>
      <w:lvlJc w:val="left"/>
      <w:pPr>
        <w:ind w:left="3807" w:hanging="360"/>
      </w:pPr>
    </w:lvl>
    <w:lvl w:ilvl="5" w:tplc="0409001B">
      <w:start w:val="1"/>
      <w:numFmt w:val="lowerRoman"/>
      <w:lvlText w:val="%6."/>
      <w:lvlJc w:val="right"/>
      <w:pPr>
        <w:ind w:left="4527" w:hanging="180"/>
      </w:pPr>
    </w:lvl>
    <w:lvl w:ilvl="6" w:tplc="0409000F">
      <w:start w:val="1"/>
      <w:numFmt w:val="decimal"/>
      <w:lvlText w:val="%7."/>
      <w:lvlJc w:val="left"/>
      <w:pPr>
        <w:ind w:left="5247" w:hanging="360"/>
      </w:pPr>
    </w:lvl>
    <w:lvl w:ilvl="7" w:tplc="04090019">
      <w:start w:val="1"/>
      <w:numFmt w:val="lowerLetter"/>
      <w:lvlText w:val="%8."/>
      <w:lvlJc w:val="left"/>
      <w:pPr>
        <w:ind w:left="5967" w:hanging="360"/>
      </w:pPr>
    </w:lvl>
    <w:lvl w:ilvl="8" w:tplc="0409001B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6A75473E"/>
    <w:multiLevelType w:val="hybridMultilevel"/>
    <w:tmpl w:val="910C0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CD6CDC"/>
    <w:multiLevelType w:val="hybridMultilevel"/>
    <w:tmpl w:val="0C904E64"/>
    <w:lvl w:ilvl="0" w:tplc="0409000F">
      <w:start w:val="1"/>
      <w:numFmt w:val="decimal"/>
      <w:lvlText w:val="%1."/>
      <w:lvlJc w:val="left"/>
      <w:pPr>
        <w:ind w:left="1286" w:hanging="360"/>
      </w:pPr>
    </w:lvl>
    <w:lvl w:ilvl="1" w:tplc="04090019" w:tentative="1">
      <w:start w:val="1"/>
      <w:numFmt w:val="lowerLetter"/>
      <w:lvlText w:val="%2."/>
      <w:lvlJc w:val="left"/>
      <w:pPr>
        <w:ind w:left="2006" w:hanging="360"/>
      </w:pPr>
    </w:lvl>
    <w:lvl w:ilvl="2" w:tplc="0409001B" w:tentative="1">
      <w:start w:val="1"/>
      <w:numFmt w:val="lowerRoman"/>
      <w:lvlText w:val="%3."/>
      <w:lvlJc w:val="right"/>
      <w:pPr>
        <w:ind w:left="2726" w:hanging="180"/>
      </w:pPr>
    </w:lvl>
    <w:lvl w:ilvl="3" w:tplc="0409000F" w:tentative="1">
      <w:start w:val="1"/>
      <w:numFmt w:val="decimal"/>
      <w:lvlText w:val="%4."/>
      <w:lvlJc w:val="left"/>
      <w:pPr>
        <w:ind w:left="3446" w:hanging="360"/>
      </w:pPr>
    </w:lvl>
    <w:lvl w:ilvl="4" w:tplc="04090019" w:tentative="1">
      <w:start w:val="1"/>
      <w:numFmt w:val="lowerLetter"/>
      <w:lvlText w:val="%5."/>
      <w:lvlJc w:val="left"/>
      <w:pPr>
        <w:ind w:left="4166" w:hanging="360"/>
      </w:pPr>
    </w:lvl>
    <w:lvl w:ilvl="5" w:tplc="0409001B" w:tentative="1">
      <w:start w:val="1"/>
      <w:numFmt w:val="lowerRoman"/>
      <w:lvlText w:val="%6."/>
      <w:lvlJc w:val="right"/>
      <w:pPr>
        <w:ind w:left="4886" w:hanging="180"/>
      </w:pPr>
    </w:lvl>
    <w:lvl w:ilvl="6" w:tplc="0409000F" w:tentative="1">
      <w:start w:val="1"/>
      <w:numFmt w:val="decimal"/>
      <w:lvlText w:val="%7."/>
      <w:lvlJc w:val="left"/>
      <w:pPr>
        <w:ind w:left="5606" w:hanging="360"/>
      </w:pPr>
    </w:lvl>
    <w:lvl w:ilvl="7" w:tplc="04090019" w:tentative="1">
      <w:start w:val="1"/>
      <w:numFmt w:val="lowerLetter"/>
      <w:lvlText w:val="%8."/>
      <w:lvlJc w:val="left"/>
      <w:pPr>
        <w:ind w:left="6326" w:hanging="360"/>
      </w:pPr>
    </w:lvl>
    <w:lvl w:ilvl="8" w:tplc="0409001B" w:tentative="1">
      <w:start w:val="1"/>
      <w:numFmt w:val="lowerRoman"/>
      <w:lvlText w:val="%9."/>
      <w:lvlJc w:val="right"/>
      <w:pPr>
        <w:ind w:left="7046" w:hanging="180"/>
      </w:pPr>
    </w:lvl>
  </w:abstractNum>
  <w:abstractNum w:abstractNumId="34" w15:restartNumberingAfterBreak="0">
    <w:nsid w:val="71CE3394"/>
    <w:multiLevelType w:val="hybridMultilevel"/>
    <w:tmpl w:val="171E5BA4"/>
    <w:lvl w:ilvl="0" w:tplc="45BEEA7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8A072FB"/>
    <w:multiLevelType w:val="hybridMultilevel"/>
    <w:tmpl w:val="BDD4F8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612E2"/>
    <w:multiLevelType w:val="hybridMultilevel"/>
    <w:tmpl w:val="896ED174"/>
    <w:lvl w:ilvl="0" w:tplc="DA68455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C0F1438"/>
    <w:multiLevelType w:val="hybridMultilevel"/>
    <w:tmpl w:val="B4047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4"/>
  </w:num>
  <w:num w:numId="3">
    <w:abstractNumId w:val="36"/>
  </w:num>
  <w:num w:numId="4">
    <w:abstractNumId w:val="2"/>
  </w:num>
  <w:num w:numId="5">
    <w:abstractNumId w:val="16"/>
  </w:num>
  <w:num w:numId="6">
    <w:abstractNumId w:val="14"/>
  </w:num>
  <w:num w:numId="7">
    <w:abstractNumId w:val="6"/>
  </w:num>
  <w:num w:numId="8">
    <w:abstractNumId w:val="30"/>
  </w:num>
  <w:num w:numId="9">
    <w:abstractNumId w:val="17"/>
  </w:num>
  <w:num w:numId="10">
    <w:abstractNumId w:val="35"/>
  </w:num>
  <w:num w:numId="11">
    <w:abstractNumId w:val="27"/>
  </w:num>
  <w:num w:numId="12">
    <w:abstractNumId w:val="24"/>
  </w:num>
  <w:num w:numId="13">
    <w:abstractNumId w:val="22"/>
  </w:num>
  <w:num w:numId="14">
    <w:abstractNumId w:val="18"/>
  </w:num>
  <w:num w:numId="15">
    <w:abstractNumId w:val="4"/>
  </w:num>
  <w:num w:numId="16">
    <w:abstractNumId w:val="13"/>
  </w:num>
  <w:num w:numId="17">
    <w:abstractNumId w:val="1"/>
  </w:num>
  <w:num w:numId="18">
    <w:abstractNumId w:val="26"/>
  </w:num>
  <w:num w:numId="19">
    <w:abstractNumId w:val="10"/>
  </w:num>
  <w:num w:numId="20">
    <w:abstractNumId w:val="32"/>
  </w:num>
  <w:num w:numId="21">
    <w:abstractNumId w:val="11"/>
  </w:num>
  <w:num w:numId="22">
    <w:abstractNumId w:val="23"/>
  </w:num>
  <w:num w:numId="23">
    <w:abstractNumId w:val="12"/>
  </w:num>
  <w:num w:numId="24">
    <w:abstractNumId w:val="29"/>
  </w:num>
  <w:num w:numId="25">
    <w:abstractNumId w:val="33"/>
  </w:num>
  <w:num w:numId="26">
    <w:abstractNumId w:val="28"/>
  </w:num>
  <w:num w:numId="27">
    <w:abstractNumId w:val="20"/>
  </w:num>
  <w:num w:numId="28">
    <w:abstractNumId w:val="21"/>
  </w:num>
  <w:num w:numId="29">
    <w:abstractNumId w:val="15"/>
  </w:num>
  <w:num w:numId="3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15"/>
  </w:num>
  <w:num w:numId="33">
    <w:abstractNumId w:val="19"/>
  </w:num>
  <w:num w:numId="34">
    <w:abstractNumId w:val="25"/>
  </w:num>
  <w:num w:numId="35">
    <w:abstractNumId w:val="7"/>
  </w:num>
  <w:num w:numId="36">
    <w:abstractNumId w:val="8"/>
  </w:num>
  <w:num w:numId="37">
    <w:abstractNumId w:val="5"/>
  </w:num>
  <w:num w:numId="38">
    <w:abstractNumId w:val="37"/>
  </w:num>
  <w:num w:numId="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HQlMDIwNzA2MzMyUdpeDU4uLM/DyQAsNaAGjXXLk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F722B2"/>
    <w:rsid w:val="00003E2F"/>
    <w:rsid w:val="0001025D"/>
    <w:rsid w:val="00023062"/>
    <w:rsid w:val="00023731"/>
    <w:rsid w:val="00030438"/>
    <w:rsid w:val="00031A4B"/>
    <w:rsid w:val="00031D26"/>
    <w:rsid w:val="00034AC8"/>
    <w:rsid w:val="00052E59"/>
    <w:rsid w:val="000537EA"/>
    <w:rsid w:val="00053987"/>
    <w:rsid w:val="000552B3"/>
    <w:rsid w:val="00060446"/>
    <w:rsid w:val="000613FC"/>
    <w:rsid w:val="00062D3F"/>
    <w:rsid w:val="000659DA"/>
    <w:rsid w:val="00081DD9"/>
    <w:rsid w:val="0008332C"/>
    <w:rsid w:val="00095218"/>
    <w:rsid w:val="000A330E"/>
    <w:rsid w:val="000A387B"/>
    <w:rsid w:val="000A440E"/>
    <w:rsid w:val="000A631E"/>
    <w:rsid w:val="000D7AAA"/>
    <w:rsid w:val="000E1A0D"/>
    <w:rsid w:val="000F3611"/>
    <w:rsid w:val="000F4ADD"/>
    <w:rsid w:val="0010015D"/>
    <w:rsid w:val="00102BBD"/>
    <w:rsid w:val="001037C9"/>
    <w:rsid w:val="00113EC0"/>
    <w:rsid w:val="00120E41"/>
    <w:rsid w:val="00121475"/>
    <w:rsid w:val="001377C3"/>
    <w:rsid w:val="001433D5"/>
    <w:rsid w:val="001441AB"/>
    <w:rsid w:val="00147A2A"/>
    <w:rsid w:val="0015521A"/>
    <w:rsid w:val="00156A64"/>
    <w:rsid w:val="00157EB8"/>
    <w:rsid w:val="00163B1B"/>
    <w:rsid w:val="00166F15"/>
    <w:rsid w:val="0016756E"/>
    <w:rsid w:val="00172636"/>
    <w:rsid w:val="00182A97"/>
    <w:rsid w:val="00184644"/>
    <w:rsid w:val="00192755"/>
    <w:rsid w:val="001B05B9"/>
    <w:rsid w:val="001B10BB"/>
    <w:rsid w:val="001B23C9"/>
    <w:rsid w:val="001D0B67"/>
    <w:rsid w:val="001D4400"/>
    <w:rsid w:val="001D591A"/>
    <w:rsid w:val="001F04BA"/>
    <w:rsid w:val="001F3501"/>
    <w:rsid w:val="001F36B7"/>
    <w:rsid w:val="001F3D11"/>
    <w:rsid w:val="001F613D"/>
    <w:rsid w:val="0020120E"/>
    <w:rsid w:val="00202F36"/>
    <w:rsid w:val="00206262"/>
    <w:rsid w:val="00212256"/>
    <w:rsid w:val="00213D95"/>
    <w:rsid w:val="00214485"/>
    <w:rsid w:val="002149A3"/>
    <w:rsid w:val="00221E0C"/>
    <w:rsid w:val="00225263"/>
    <w:rsid w:val="0022611F"/>
    <w:rsid w:val="0023760D"/>
    <w:rsid w:val="00242075"/>
    <w:rsid w:val="00245F86"/>
    <w:rsid w:val="00260202"/>
    <w:rsid w:val="00264D27"/>
    <w:rsid w:val="00264E5A"/>
    <w:rsid w:val="0026661B"/>
    <w:rsid w:val="002723BB"/>
    <w:rsid w:val="00275D15"/>
    <w:rsid w:val="00281D16"/>
    <w:rsid w:val="002845F3"/>
    <w:rsid w:val="002848BE"/>
    <w:rsid w:val="00290B3D"/>
    <w:rsid w:val="0029115B"/>
    <w:rsid w:val="002A1330"/>
    <w:rsid w:val="002A1CED"/>
    <w:rsid w:val="002A4885"/>
    <w:rsid w:val="002A7158"/>
    <w:rsid w:val="002A780C"/>
    <w:rsid w:val="002B61A5"/>
    <w:rsid w:val="002C2978"/>
    <w:rsid w:val="002C4D84"/>
    <w:rsid w:val="002C7B78"/>
    <w:rsid w:val="002D15AA"/>
    <w:rsid w:val="002D2021"/>
    <w:rsid w:val="002D4639"/>
    <w:rsid w:val="002D6B7A"/>
    <w:rsid w:val="002E0F41"/>
    <w:rsid w:val="002E513B"/>
    <w:rsid w:val="002E753D"/>
    <w:rsid w:val="002E7821"/>
    <w:rsid w:val="002F3AA8"/>
    <w:rsid w:val="002F468E"/>
    <w:rsid w:val="002F5348"/>
    <w:rsid w:val="002F7083"/>
    <w:rsid w:val="0030117B"/>
    <w:rsid w:val="0030150E"/>
    <w:rsid w:val="003040DB"/>
    <w:rsid w:val="00306C08"/>
    <w:rsid w:val="00310CEC"/>
    <w:rsid w:val="00312CB4"/>
    <w:rsid w:val="00314480"/>
    <w:rsid w:val="00321018"/>
    <w:rsid w:val="0032181C"/>
    <w:rsid w:val="003276A5"/>
    <w:rsid w:val="003308BA"/>
    <w:rsid w:val="003331FA"/>
    <w:rsid w:val="00334223"/>
    <w:rsid w:val="00340C60"/>
    <w:rsid w:val="00343A91"/>
    <w:rsid w:val="00343EA5"/>
    <w:rsid w:val="00353E7F"/>
    <w:rsid w:val="003635D2"/>
    <w:rsid w:val="00370936"/>
    <w:rsid w:val="00370F9A"/>
    <w:rsid w:val="00373829"/>
    <w:rsid w:val="00375DA0"/>
    <w:rsid w:val="00394C1D"/>
    <w:rsid w:val="00396F67"/>
    <w:rsid w:val="003A2EE1"/>
    <w:rsid w:val="003A69A2"/>
    <w:rsid w:val="003B1191"/>
    <w:rsid w:val="003B16FC"/>
    <w:rsid w:val="003B5AB7"/>
    <w:rsid w:val="003B5BD7"/>
    <w:rsid w:val="003C037C"/>
    <w:rsid w:val="003C112B"/>
    <w:rsid w:val="003C1A13"/>
    <w:rsid w:val="003C3870"/>
    <w:rsid w:val="003D2961"/>
    <w:rsid w:val="003D7921"/>
    <w:rsid w:val="003E6FC0"/>
    <w:rsid w:val="003F2382"/>
    <w:rsid w:val="003F630D"/>
    <w:rsid w:val="00401A38"/>
    <w:rsid w:val="00402190"/>
    <w:rsid w:val="00405E8D"/>
    <w:rsid w:val="00407012"/>
    <w:rsid w:val="004141CD"/>
    <w:rsid w:val="00414968"/>
    <w:rsid w:val="00417A4D"/>
    <w:rsid w:val="00420F2E"/>
    <w:rsid w:val="0042156C"/>
    <w:rsid w:val="00423F2A"/>
    <w:rsid w:val="00427740"/>
    <w:rsid w:val="00451006"/>
    <w:rsid w:val="004510F9"/>
    <w:rsid w:val="00452438"/>
    <w:rsid w:val="00453660"/>
    <w:rsid w:val="0045684C"/>
    <w:rsid w:val="00472B0F"/>
    <w:rsid w:val="00474E2B"/>
    <w:rsid w:val="00475455"/>
    <w:rsid w:val="00482184"/>
    <w:rsid w:val="004A0FDC"/>
    <w:rsid w:val="004A1F38"/>
    <w:rsid w:val="004A6F40"/>
    <w:rsid w:val="004A7AAD"/>
    <w:rsid w:val="004B2008"/>
    <w:rsid w:val="004B361A"/>
    <w:rsid w:val="004C32E4"/>
    <w:rsid w:val="004D7319"/>
    <w:rsid w:val="004E09E0"/>
    <w:rsid w:val="004E297C"/>
    <w:rsid w:val="004E69A3"/>
    <w:rsid w:val="004E6B02"/>
    <w:rsid w:val="00502A9F"/>
    <w:rsid w:val="00503473"/>
    <w:rsid w:val="00503C16"/>
    <w:rsid w:val="005101B8"/>
    <w:rsid w:val="00510424"/>
    <w:rsid w:val="00511590"/>
    <w:rsid w:val="0052061F"/>
    <w:rsid w:val="00520858"/>
    <w:rsid w:val="00522F47"/>
    <w:rsid w:val="00530824"/>
    <w:rsid w:val="00531443"/>
    <w:rsid w:val="00534849"/>
    <w:rsid w:val="00535566"/>
    <w:rsid w:val="00535AFF"/>
    <w:rsid w:val="00536D49"/>
    <w:rsid w:val="00542D8B"/>
    <w:rsid w:val="005438BB"/>
    <w:rsid w:val="00544587"/>
    <w:rsid w:val="00552F68"/>
    <w:rsid w:val="00553F31"/>
    <w:rsid w:val="00564F89"/>
    <w:rsid w:val="00571EBD"/>
    <w:rsid w:val="005769DD"/>
    <w:rsid w:val="005830B4"/>
    <w:rsid w:val="0058757E"/>
    <w:rsid w:val="005A3F84"/>
    <w:rsid w:val="005A5F2B"/>
    <w:rsid w:val="005B0E6C"/>
    <w:rsid w:val="005C0220"/>
    <w:rsid w:val="005C1C02"/>
    <w:rsid w:val="005C47B3"/>
    <w:rsid w:val="005D1174"/>
    <w:rsid w:val="005D4077"/>
    <w:rsid w:val="005E0192"/>
    <w:rsid w:val="005E1917"/>
    <w:rsid w:val="005E39D7"/>
    <w:rsid w:val="005E7F5B"/>
    <w:rsid w:val="005F48E5"/>
    <w:rsid w:val="005F6042"/>
    <w:rsid w:val="005F7B6C"/>
    <w:rsid w:val="005F7C02"/>
    <w:rsid w:val="006056FE"/>
    <w:rsid w:val="00611159"/>
    <w:rsid w:val="006139E8"/>
    <w:rsid w:val="0061454B"/>
    <w:rsid w:val="00615648"/>
    <w:rsid w:val="00620EDC"/>
    <w:rsid w:val="0062398D"/>
    <w:rsid w:val="0062553E"/>
    <w:rsid w:val="0063249E"/>
    <w:rsid w:val="00632840"/>
    <w:rsid w:val="006350B0"/>
    <w:rsid w:val="00640A23"/>
    <w:rsid w:val="00642466"/>
    <w:rsid w:val="00644E25"/>
    <w:rsid w:val="00645893"/>
    <w:rsid w:val="0065308E"/>
    <w:rsid w:val="00653E15"/>
    <w:rsid w:val="00657086"/>
    <w:rsid w:val="006623E8"/>
    <w:rsid w:val="0066350F"/>
    <w:rsid w:val="00672EA7"/>
    <w:rsid w:val="00675D67"/>
    <w:rsid w:val="00677556"/>
    <w:rsid w:val="00682696"/>
    <w:rsid w:val="00685F06"/>
    <w:rsid w:val="006907A5"/>
    <w:rsid w:val="006A3B61"/>
    <w:rsid w:val="006A7BCB"/>
    <w:rsid w:val="006B228E"/>
    <w:rsid w:val="006B34F8"/>
    <w:rsid w:val="006B3C2E"/>
    <w:rsid w:val="006B490A"/>
    <w:rsid w:val="006B4B17"/>
    <w:rsid w:val="006C7E81"/>
    <w:rsid w:val="006D1492"/>
    <w:rsid w:val="006D4C13"/>
    <w:rsid w:val="006D6AE7"/>
    <w:rsid w:val="006E1DB0"/>
    <w:rsid w:val="006E5257"/>
    <w:rsid w:val="006E6C45"/>
    <w:rsid w:val="006F0305"/>
    <w:rsid w:val="006F0D4C"/>
    <w:rsid w:val="006F685F"/>
    <w:rsid w:val="006F6ADF"/>
    <w:rsid w:val="007010B7"/>
    <w:rsid w:val="0070267D"/>
    <w:rsid w:val="00705895"/>
    <w:rsid w:val="007074C9"/>
    <w:rsid w:val="00707827"/>
    <w:rsid w:val="00707D89"/>
    <w:rsid w:val="007138AF"/>
    <w:rsid w:val="00714B08"/>
    <w:rsid w:val="00721A58"/>
    <w:rsid w:val="007350E4"/>
    <w:rsid w:val="00742BDE"/>
    <w:rsid w:val="00744857"/>
    <w:rsid w:val="00757E50"/>
    <w:rsid w:val="00761DB8"/>
    <w:rsid w:val="0076392C"/>
    <w:rsid w:val="0077491B"/>
    <w:rsid w:val="007771D0"/>
    <w:rsid w:val="007776C0"/>
    <w:rsid w:val="0078468E"/>
    <w:rsid w:val="00785248"/>
    <w:rsid w:val="00787455"/>
    <w:rsid w:val="0079772E"/>
    <w:rsid w:val="007B4FA2"/>
    <w:rsid w:val="007B7BCD"/>
    <w:rsid w:val="007C1ECB"/>
    <w:rsid w:val="007C3019"/>
    <w:rsid w:val="007D3743"/>
    <w:rsid w:val="007E110E"/>
    <w:rsid w:val="007E5384"/>
    <w:rsid w:val="007E5D29"/>
    <w:rsid w:val="007E5D78"/>
    <w:rsid w:val="007E6A16"/>
    <w:rsid w:val="007E7C1E"/>
    <w:rsid w:val="007F0BBC"/>
    <w:rsid w:val="007F1F03"/>
    <w:rsid w:val="00800D35"/>
    <w:rsid w:val="00802CF7"/>
    <w:rsid w:val="0081421D"/>
    <w:rsid w:val="00814379"/>
    <w:rsid w:val="00815369"/>
    <w:rsid w:val="00816E06"/>
    <w:rsid w:val="0081789E"/>
    <w:rsid w:val="008216E7"/>
    <w:rsid w:val="00821F54"/>
    <w:rsid w:val="00823176"/>
    <w:rsid w:val="0083100E"/>
    <w:rsid w:val="00834F19"/>
    <w:rsid w:val="008364F5"/>
    <w:rsid w:val="00837115"/>
    <w:rsid w:val="00840D5D"/>
    <w:rsid w:val="0084594C"/>
    <w:rsid w:val="008470A6"/>
    <w:rsid w:val="00847A8D"/>
    <w:rsid w:val="00856178"/>
    <w:rsid w:val="00862BD2"/>
    <w:rsid w:val="0087178B"/>
    <w:rsid w:val="00880B0B"/>
    <w:rsid w:val="00882655"/>
    <w:rsid w:val="00882A1D"/>
    <w:rsid w:val="008863C9"/>
    <w:rsid w:val="00886541"/>
    <w:rsid w:val="008904DE"/>
    <w:rsid w:val="00890507"/>
    <w:rsid w:val="00892099"/>
    <w:rsid w:val="00892EEB"/>
    <w:rsid w:val="008A4CCA"/>
    <w:rsid w:val="008B2DFC"/>
    <w:rsid w:val="008C1F2F"/>
    <w:rsid w:val="008C2356"/>
    <w:rsid w:val="008C4A61"/>
    <w:rsid w:val="008D48D0"/>
    <w:rsid w:val="008E1E98"/>
    <w:rsid w:val="008E3B2F"/>
    <w:rsid w:val="008E691D"/>
    <w:rsid w:val="008E6E89"/>
    <w:rsid w:val="008E7685"/>
    <w:rsid w:val="008F0A2F"/>
    <w:rsid w:val="008F0BD7"/>
    <w:rsid w:val="008F7367"/>
    <w:rsid w:val="00901F22"/>
    <w:rsid w:val="00902203"/>
    <w:rsid w:val="00903E1E"/>
    <w:rsid w:val="00907A5B"/>
    <w:rsid w:val="0091156F"/>
    <w:rsid w:val="00913A57"/>
    <w:rsid w:val="00922526"/>
    <w:rsid w:val="009331C7"/>
    <w:rsid w:val="00933271"/>
    <w:rsid w:val="00933CE7"/>
    <w:rsid w:val="00936295"/>
    <w:rsid w:val="00940232"/>
    <w:rsid w:val="00941B3B"/>
    <w:rsid w:val="00942EF6"/>
    <w:rsid w:val="00943194"/>
    <w:rsid w:val="009447DC"/>
    <w:rsid w:val="0094684E"/>
    <w:rsid w:val="00951C12"/>
    <w:rsid w:val="00957E52"/>
    <w:rsid w:val="00962EB4"/>
    <w:rsid w:val="0097074A"/>
    <w:rsid w:val="00970807"/>
    <w:rsid w:val="00972A8D"/>
    <w:rsid w:val="00972C93"/>
    <w:rsid w:val="00972E44"/>
    <w:rsid w:val="00974906"/>
    <w:rsid w:val="00983A0E"/>
    <w:rsid w:val="00993CC4"/>
    <w:rsid w:val="009945DD"/>
    <w:rsid w:val="00997E61"/>
    <w:rsid w:val="009A1B85"/>
    <w:rsid w:val="009A2026"/>
    <w:rsid w:val="009C0B50"/>
    <w:rsid w:val="009C5BCF"/>
    <w:rsid w:val="009D355E"/>
    <w:rsid w:val="009E1619"/>
    <w:rsid w:val="009E1D20"/>
    <w:rsid w:val="009E74A3"/>
    <w:rsid w:val="009F0BD1"/>
    <w:rsid w:val="009F2CEB"/>
    <w:rsid w:val="009F48E2"/>
    <w:rsid w:val="009F656D"/>
    <w:rsid w:val="009F6CD9"/>
    <w:rsid w:val="00A02EA6"/>
    <w:rsid w:val="00A06CAE"/>
    <w:rsid w:val="00A32706"/>
    <w:rsid w:val="00A411BE"/>
    <w:rsid w:val="00A43805"/>
    <w:rsid w:val="00A45A07"/>
    <w:rsid w:val="00A52E3D"/>
    <w:rsid w:val="00A53DA6"/>
    <w:rsid w:val="00A550AF"/>
    <w:rsid w:val="00A640B8"/>
    <w:rsid w:val="00A75D67"/>
    <w:rsid w:val="00A762DA"/>
    <w:rsid w:val="00A76E0C"/>
    <w:rsid w:val="00A85374"/>
    <w:rsid w:val="00A865E3"/>
    <w:rsid w:val="00A91E1E"/>
    <w:rsid w:val="00A97409"/>
    <w:rsid w:val="00AA0726"/>
    <w:rsid w:val="00AA24A4"/>
    <w:rsid w:val="00AA560D"/>
    <w:rsid w:val="00AB013C"/>
    <w:rsid w:val="00AB168D"/>
    <w:rsid w:val="00AC6C86"/>
    <w:rsid w:val="00AD3841"/>
    <w:rsid w:val="00AD3E17"/>
    <w:rsid w:val="00AD4D07"/>
    <w:rsid w:val="00AD6C38"/>
    <w:rsid w:val="00AD7506"/>
    <w:rsid w:val="00AD7F05"/>
    <w:rsid w:val="00AE75E9"/>
    <w:rsid w:val="00AF0ACF"/>
    <w:rsid w:val="00AF0E59"/>
    <w:rsid w:val="00AF1F57"/>
    <w:rsid w:val="00B00645"/>
    <w:rsid w:val="00B060DA"/>
    <w:rsid w:val="00B110A4"/>
    <w:rsid w:val="00B11719"/>
    <w:rsid w:val="00B209AA"/>
    <w:rsid w:val="00B369F8"/>
    <w:rsid w:val="00B42E7A"/>
    <w:rsid w:val="00B44F37"/>
    <w:rsid w:val="00B46A6F"/>
    <w:rsid w:val="00B47C9C"/>
    <w:rsid w:val="00B47FD1"/>
    <w:rsid w:val="00B51A29"/>
    <w:rsid w:val="00B5269F"/>
    <w:rsid w:val="00B55877"/>
    <w:rsid w:val="00B56475"/>
    <w:rsid w:val="00B626D3"/>
    <w:rsid w:val="00B95A95"/>
    <w:rsid w:val="00BB5259"/>
    <w:rsid w:val="00BB6C64"/>
    <w:rsid w:val="00BD2637"/>
    <w:rsid w:val="00BD5EC6"/>
    <w:rsid w:val="00BD6E36"/>
    <w:rsid w:val="00BD71CC"/>
    <w:rsid w:val="00BE4197"/>
    <w:rsid w:val="00BE434A"/>
    <w:rsid w:val="00BF727F"/>
    <w:rsid w:val="00BF7A2E"/>
    <w:rsid w:val="00C0302E"/>
    <w:rsid w:val="00C05599"/>
    <w:rsid w:val="00C23851"/>
    <w:rsid w:val="00C2629E"/>
    <w:rsid w:val="00C3052A"/>
    <w:rsid w:val="00C33AF6"/>
    <w:rsid w:val="00C40DDF"/>
    <w:rsid w:val="00C45F7F"/>
    <w:rsid w:val="00C53BFE"/>
    <w:rsid w:val="00C5418F"/>
    <w:rsid w:val="00C5739B"/>
    <w:rsid w:val="00C65042"/>
    <w:rsid w:val="00C67510"/>
    <w:rsid w:val="00C67B6D"/>
    <w:rsid w:val="00C67BDF"/>
    <w:rsid w:val="00C756B0"/>
    <w:rsid w:val="00C75B57"/>
    <w:rsid w:val="00C87368"/>
    <w:rsid w:val="00C92319"/>
    <w:rsid w:val="00C951AD"/>
    <w:rsid w:val="00C953C7"/>
    <w:rsid w:val="00CA0D84"/>
    <w:rsid w:val="00CA3C1D"/>
    <w:rsid w:val="00CC005A"/>
    <w:rsid w:val="00CC05BC"/>
    <w:rsid w:val="00CC179F"/>
    <w:rsid w:val="00CC67B8"/>
    <w:rsid w:val="00CC765F"/>
    <w:rsid w:val="00CD725D"/>
    <w:rsid w:val="00CE3307"/>
    <w:rsid w:val="00CE4420"/>
    <w:rsid w:val="00CE491F"/>
    <w:rsid w:val="00CE79FB"/>
    <w:rsid w:val="00CF78E0"/>
    <w:rsid w:val="00D00742"/>
    <w:rsid w:val="00D008FA"/>
    <w:rsid w:val="00D03803"/>
    <w:rsid w:val="00D04F69"/>
    <w:rsid w:val="00D05C9B"/>
    <w:rsid w:val="00D10D61"/>
    <w:rsid w:val="00D1514A"/>
    <w:rsid w:val="00D21A97"/>
    <w:rsid w:val="00D273F4"/>
    <w:rsid w:val="00D34C2C"/>
    <w:rsid w:val="00D43828"/>
    <w:rsid w:val="00D536F2"/>
    <w:rsid w:val="00D56E90"/>
    <w:rsid w:val="00D6766F"/>
    <w:rsid w:val="00D7114D"/>
    <w:rsid w:val="00D73E87"/>
    <w:rsid w:val="00D74885"/>
    <w:rsid w:val="00D75855"/>
    <w:rsid w:val="00D954D6"/>
    <w:rsid w:val="00D960BA"/>
    <w:rsid w:val="00D971C6"/>
    <w:rsid w:val="00DA1EA9"/>
    <w:rsid w:val="00DA3088"/>
    <w:rsid w:val="00DA5C8C"/>
    <w:rsid w:val="00DB0F52"/>
    <w:rsid w:val="00DC1722"/>
    <w:rsid w:val="00DD24CE"/>
    <w:rsid w:val="00DD3FCB"/>
    <w:rsid w:val="00DE1C48"/>
    <w:rsid w:val="00DE2018"/>
    <w:rsid w:val="00DF16DA"/>
    <w:rsid w:val="00DF2DF5"/>
    <w:rsid w:val="00DF6FEA"/>
    <w:rsid w:val="00DF7E48"/>
    <w:rsid w:val="00E10724"/>
    <w:rsid w:val="00E11414"/>
    <w:rsid w:val="00E21D76"/>
    <w:rsid w:val="00E230DF"/>
    <w:rsid w:val="00E23A23"/>
    <w:rsid w:val="00E33A80"/>
    <w:rsid w:val="00E358C3"/>
    <w:rsid w:val="00E36581"/>
    <w:rsid w:val="00E36DF2"/>
    <w:rsid w:val="00E41109"/>
    <w:rsid w:val="00E42E6B"/>
    <w:rsid w:val="00E43CEE"/>
    <w:rsid w:val="00E44761"/>
    <w:rsid w:val="00E45790"/>
    <w:rsid w:val="00E4644A"/>
    <w:rsid w:val="00E46DF8"/>
    <w:rsid w:val="00E4789E"/>
    <w:rsid w:val="00E5381A"/>
    <w:rsid w:val="00E57F0B"/>
    <w:rsid w:val="00E72928"/>
    <w:rsid w:val="00E8275A"/>
    <w:rsid w:val="00E877F2"/>
    <w:rsid w:val="00E92AAF"/>
    <w:rsid w:val="00EA2E73"/>
    <w:rsid w:val="00EA5B46"/>
    <w:rsid w:val="00EA6C4D"/>
    <w:rsid w:val="00EA74B1"/>
    <w:rsid w:val="00EB0976"/>
    <w:rsid w:val="00EB0A68"/>
    <w:rsid w:val="00EB25AB"/>
    <w:rsid w:val="00EB4C7E"/>
    <w:rsid w:val="00EC1AD4"/>
    <w:rsid w:val="00EC30B4"/>
    <w:rsid w:val="00EC473B"/>
    <w:rsid w:val="00ED2DCE"/>
    <w:rsid w:val="00ED3A8A"/>
    <w:rsid w:val="00ED4436"/>
    <w:rsid w:val="00ED4F18"/>
    <w:rsid w:val="00ED70A0"/>
    <w:rsid w:val="00EE1DEC"/>
    <w:rsid w:val="00EE2DA0"/>
    <w:rsid w:val="00EE32BA"/>
    <w:rsid w:val="00EE37D7"/>
    <w:rsid w:val="00EE75F4"/>
    <w:rsid w:val="00EE7963"/>
    <w:rsid w:val="00EF2E93"/>
    <w:rsid w:val="00F05246"/>
    <w:rsid w:val="00F07FC0"/>
    <w:rsid w:val="00F116F1"/>
    <w:rsid w:val="00F25CC2"/>
    <w:rsid w:val="00F34C6A"/>
    <w:rsid w:val="00F43602"/>
    <w:rsid w:val="00F57A72"/>
    <w:rsid w:val="00F6530C"/>
    <w:rsid w:val="00F722B2"/>
    <w:rsid w:val="00F727FC"/>
    <w:rsid w:val="00F73CB2"/>
    <w:rsid w:val="00F81A13"/>
    <w:rsid w:val="00F86F9F"/>
    <w:rsid w:val="00F95B14"/>
    <w:rsid w:val="00F95FA1"/>
    <w:rsid w:val="00FA15E4"/>
    <w:rsid w:val="00FB3436"/>
    <w:rsid w:val="00FD50F1"/>
    <w:rsid w:val="00FD5DD8"/>
    <w:rsid w:val="00FD69A2"/>
    <w:rsid w:val="00FD6AE4"/>
    <w:rsid w:val="00FD77C2"/>
    <w:rsid w:val="00FE67D8"/>
    <w:rsid w:val="00FF60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74804"/>
  <w15:docId w15:val="{7575E6BB-FB54-4871-A256-8B3313593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FCB"/>
    <w:pPr>
      <w:bidi/>
    </w:pPr>
    <w:rPr>
      <w:rFonts w:ascii="Times New Roman" w:eastAsia="SimSun" w:hAnsi="Times New Roman" w:cs="Times New Roman"/>
      <w:sz w:val="24"/>
      <w:szCs w:val="24"/>
      <w:lang w:eastAsia="zh-CN" w:bidi="fa-IR"/>
    </w:rPr>
  </w:style>
  <w:style w:type="paragraph" w:styleId="Heading3">
    <w:name w:val="heading 3"/>
    <w:basedOn w:val="Normal"/>
    <w:next w:val="Normal"/>
    <w:link w:val="Heading3Char"/>
    <w:qFormat/>
    <w:rsid w:val="00F722B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x-none"/>
    </w:rPr>
  </w:style>
  <w:style w:type="paragraph" w:styleId="Heading4">
    <w:name w:val="heading 4"/>
    <w:basedOn w:val="Normal"/>
    <w:next w:val="Normal"/>
    <w:link w:val="Heading4Char"/>
    <w:qFormat/>
    <w:rsid w:val="00F722B2"/>
    <w:pPr>
      <w:keepNext/>
      <w:spacing w:before="240" w:after="60"/>
      <w:outlineLvl w:val="3"/>
    </w:pPr>
    <w:rPr>
      <w:b/>
      <w:bCs/>
      <w:sz w:val="28"/>
      <w:szCs w:val="28"/>
      <w:lang w:val="x-none"/>
    </w:rPr>
  </w:style>
  <w:style w:type="paragraph" w:styleId="Heading5">
    <w:name w:val="heading 5"/>
    <w:basedOn w:val="Normal"/>
    <w:next w:val="Normal"/>
    <w:link w:val="Heading5Char"/>
    <w:qFormat/>
    <w:rsid w:val="00F722B2"/>
    <w:pPr>
      <w:spacing w:before="240" w:after="60"/>
      <w:outlineLvl w:val="4"/>
    </w:pPr>
    <w:rPr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qFormat/>
    <w:rsid w:val="00F722B2"/>
    <w:pPr>
      <w:keepNext/>
      <w:jc w:val="center"/>
      <w:outlineLvl w:val="5"/>
    </w:pPr>
    <w:rPr>
      <w:rFonts w:eastAsia="Times New Roman"/>
      <w:szCs w:val="4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qFormat/>
    <w:rsid w:val="00F722B2"/>
    <w:pPr>
      <w:keepNext/>
      <w:jc w:val="lowKashida"/>
      <w:outlineLvl w:val="6"/>
    </w:pPr>
    <w:rPr>
      <w:rFonts w:eastAsia="Times New Roman"/>
      <w:b/>
      <w:bCs/>
      <w:szCs w:val="4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F722B2"/>
    <w:rPr>
      <w:rFonts w:ascii="Arial" w:eastAsia="SimSun" w:hAnsi="Arial" w:cs="Arial"/>
      <w:b/>
      <w:bCs/>
      <w:sz w:val="26"/>
      <w:szCs w:val="26"/>
      <w:lang w:eastAsia="zh-CN" w:bidi="fa-IR"/>
    </w:rPr>
  </w:style>
  <w:style w:type="character" w:customStyle="1" w:styleId="Heading4Char">
    <w:name w:val="Heading 4 Char"/>
    <w:link w:val="Heading4"/>
    <w:rsid w:val="00F722B2"/>
    <w:rPr>
      <w:rFonts w:ascii="Times New Roman" w:eastAsia="SimSun" w:hAnsi="Times New Roman" w:cs="Times New Roman"/>
      <w:b/>
      <w:bCs/>
      <w:sz w:val="28"/>
      <w:szCs w:val="28"/>
      <w:lang w:eastAsia="zh-CN" w:bidi="fa-IR"/>
    </w:rPr>
  </w:style>
  <w:style w:type="character" w:customStyle="1" w:styleId="Heading5Char">
    <w:name w:val="Heading 5 Char"/>
    <w:link w:val="Heading5"/>
    <w:rsid w:val="00F722B2"/>
    <w:rPr>
      <w:rFonts w:ascii="Times New Roman" w:eastAsia="SimSun" w:hAnsi="Times New Roman" w:cs="Times New Roman"/>
      <w:b/>
      <w:bCs/>
      <w:i/>
      <w:iCs/>
      <w:sz w:val="26"/>
      <w:szCs w:val="26"/>
      <w:lang w:eastAsia="zh-CN" w:bidi="fa-IR"/>
    </w:rPr>
  </w:style>
  <w:style w:type="character" w:customStyle="1" w:styleId="Heading6Char">
    <w:name w:val="Heading 6 Char"/>
    <w:link w:val="Heading6"/>
    <w:rsid w:val="00F722B2"/>
    <w:rPr>
      <w:rFonts w:ascii="Times New Roman" w:eastAsia="Times New Roman" w:hAnsi="Times New Roman" w:cs="Titr"/>
      <w:sz w:val="24"/>
      <w:szCs w:val="40"/>
    </w:rPr>
  </w:style>
  <w:style w:type="character" w:customStyle="1" w:styleId="Heading7Char">
    <w:name w:val="Heading 7 Char"/>
    <w:link w:val="Heading7"/>
    <w:rsid w:val="00F722B2"/>
    <w:rPr>
      <w:rFonts w:ascii="Times New Roman" w:eastAsia="Times New Roman" w:hAnsi="Times New Roman" w:cs="Lotus"/>
      <w:b/>
      <w:bCs/>
      <w:sz w:val="24"/>
      <w:szCs w:val="40"/>
    </w:rPr>
  </w:style>
  <w:style w:type="character" w:styleId="Hyperlink">
    <w:name w:val="Hyperlink"/>
    <w:uiPriority w:val="99"/>
    <w:rsid w:val="00F722B2"/>
    <w:rPr>
      <w:color w:val="0000FF"/>
      <w:u w:val="single"/>
    </w:rPr>
  </w:style>
  <w:style w:type="table" w:styleId="TableGrid">
    <w:name w:val="Table Grid"/>
    <w:basedOn w:val="TableNormal"/>
    <w:rsid w:val="00F722B2"/>
    <w:pPr>
      <w:bidi/>
    </w:pPr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F722B2"/>
    <w:pPr>
      <w:widowControl w:val="0"/>
      <w:jc w:val="lowKashida"/>
    </w:pPr>
    <w:rPr>
      <w:rFonts w:eastAsia="Times New Roman"/>
      <w:lang w:val="x-none" w:eastAsia="x-none" w:bidi="ar-SA"/>
    </w:rPr>
  </w:style>
  <w:style w:type="character" w:customStyle="1" w:styleId="BodyText2Char">
    <w:name w:val="Body Text 2 Char"/>
    <w:link w:val="BodyText2"/>
    <w:rsid w:val="00F722B2"/>
    <w:rPr>
      <w:rFonts w:ascii="Times New Roman" w:eastAsia="Times New Roman" w:hAnsi="Times New Roman" w:cs="Traditional Arabic"/>
      <w:sz w:val="24"/>
      <w:szCs w:val="24"/>
    </w:rPr>
  </w:style>
  <w:style w:type="paragraph" w:styleId="Footer">
    <w:name w:val="footer"/>
    <w:basedOn w:val="Normal"/>
    <w:link w:val="FooterChar"/>
    <w:uiPriority w:val="99"/>
    <w:rsid w:val="00F722B2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F722B2"/>
    <w:rPr>
      <w:rFonts w:ascii="Times New Roman" w:eastAsia="SimSun" w:hAnsi="Times New Roman" w:cs="Times New Roman"/>
      <w:sz w:val="24"/>
      <w:szCs w:val="24"/>
      <w:lang w:eastAsia="zh-CN" w:bidi="fa-IR"/>
    </w:rPr>
  </w:style>
  <w:style w:type="character" w:styleId="PageNumber">
    <w:name w:val="page number"/>
    <w:basedOn w:val="DefaultParagraphFont"/>
    <w:rsid w:val="00F722B2"/>
  </w:style>
  <w:style w:type="paragraph" w:styleId="Header">
    <w:name w:val="header"/>
    <w:basedOn w:val="Normal"/>
    <w:link w:val="HeaderChar"/>
    <w:uiPriority w:val="99"/>
    <w:rsid w:val="00F722B2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F722B2"/>
    <w:rPr>
      <w:rFonts w:ascii="Times New Roman" w:eastAsia="SimSun" w:hAnsi="Times New Roman" w:cs="Times New Roman"/>
      <w:sz w:val="24"/>
      <w:szCs w:val="24"/>
      <w:lang w:eastAsia="zh-CN" w:bidi="fa-IR"/>
    </w:rPr>
  </w:style>
  <w:style w:type="character" w:customStyle="1" w:styleId="hps">
    <w:name w:val="hps"/>
    <w:basedOn w:val="DefaultParagraphFont"/>
    <w:rsid w:val="00F722B2"/>
  </w:style>
  <w:style w:type="character" w:customStyle="1" w:styleId="style4">
    <w:name w:val="style4"/>
    <w:basedOn w:val="DefaultParagraphFont"/>
    <w:rsid w:val="00F722B2"/>
  </w:style>
  <w:style w:type="character" w:styleId="Strong">
    <w:name w:val="Strong"/>
    <w:uiPriority w:val="22"/>
    <w:qFormat/>
    <w:rsid w:val="00F722B2"/>
    <w:rPr>
      <w:b/>
      <w:bCs/>
    </w:rPr>
  </w:style>
  <w:style w:type="character" w:customStyle="1" w:styleId="spelle">
    <w:name w:val="spelle"/>
    <w:basedOn w:val="DefaultParagraphFont"/>
    <w:rsid w:val="00F722B2"/>
  </w:style>
  <w:style w:type="character" w:customStyle="1" w:styleId="atn">
    <w:name w:val="atn"/>
    <w:basedOn w:val="DefaultParagraphFont"/>
    <w:rsid w:val="00F722B2"/>
  </w:style>
  <w:style w:type="paragraph" w:styleId="BalloonText">
    <w:name w:val="Balloon Text"/>
    <w:basedOn w:val="Normal"/>
    <w:link w:val="BalloonTextChar"/>
    <w:uiPriority w:val="99"/>
    <w:semiHidden/>
    <w:unhideWhenUsed/>
    <w:rsid w:val="002A4885"/>
    <w:rPr>
      <w:rFonts w:ascii="Tahoma" w:hAnsi="Tahoma" w:cs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2A4885"/>
    <w:rPr>
      <w:rFonts w:ascii="Tahoma" w:eastAsia="SimSun" w:hAnsi="Tahoma" w:cs="Tahoma"/>
      <w:sz w:val="16"/>
      <w:szCs w:val="16"/>
      <w:lang w:eastAsia="zh-CN" w:bidi="fa-IR"/>
    </w:rPr>
  </w:style>
  <w:style w:type="paragraph" w:styleId="ListParagraph">
    <w:name w:val="List Paragraph"/>
    <w:basedOn w:val="Normal"/>
    <w:uiPriority w:val="34"/>
    <w:qFormat/>
    <w:rsid w:val="002A7158"/>
    <w:pPr>
      <w:ind w:left="720"/>
      <w:contextualSpacing/>
    </w:pPr>
  </w:style>
  <w:style w:type="character" w:styleId="PlaceholderText">
    <w:name w:val="Placeholder Text"/>
    <w:uiPriority w:val="99"/>
    <w:semiHidden/>
    <w:rsid w:val="00E46DF8"/>
    <w:rPr>
      <w:color w:val="808080"/>
    </w:rPr>
  </w:style>
  <w:style w:type="paragraph" w:customStyle="1" w:styleId="EndNoteBibliography">
    <w:name w:val="EndNote Bibliography"/>
    <w:basedOn w:val="Normal"/>
    <w:link w:val="EndNoteBibliographyChar"/>
    <w:rsid w:val="002E7821"/>
    <w:pPr>
      <w:jc w:val="lowKashida"/>
    </w:pPr>
    <w:rPr>
      <w:noProof/>
      <w:lang w:val="x-none"/>
    </w:rPr>
  </w:style>
  <w:style w:type="character" w:customStyle="1" w:styleId="EndNoteBibliographyChar">
    <w:name w:val="EndNote Bibliography Char"/>
    <w:link w:val="EndNoteBibliography"/>
    <w:rsid w:val="002E7821"/>
    <w:rPr>
      <w:rFonts w:ascii="Times New Roman" w:eastAsia="SimSun" w:hAnsi="Times New Roman" w:cs="Times New Roman"/>
      <w:noProof/>
      <w:sz w:val="24"/>
      <w:szCs w:val="24"/>
      <w:lang w:val="x-none" w:eastAsia="zh-CN"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E230DF"/>
    <w:pPr>
      <w:jc w:val="center"/>
    </w:pPr>
    <w:rPr>
      <w:noProof/>
      <w:lang w:val="x-none"/>
    </w:rPr>
  </w:style>
  <w:style w:type="character" w:customStyle="1" w:styleId="EndNoteBibliographyTitleChar">
    <w:name w:val="EndNote Bibliography Title Char"/>
    <w:link w:val="EndNoteBibliographyTitle"/>
    <w:rsid w:val="00E230DF"/>
    <w:rPr>
      <w:rFonts w:ascii="Times New Roman" w:eastAsia="SimSun" w:hAnsi="Times New Roman" w:cs="Times New Roman"/>
      <w:noProof/>
      <w:sz w:val="24"/>
      <w:szCs w:val="24"/>
      <w:lang w:val="x-none" w:eastAsia="zh-CN"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62DA"/>
    <w:rPr>
      <w:sz w:val="20"/>
      <w:szCs w:val="20"/>
      <w:lang w:val="x-none"/>
    </w:rPr>
  </w:style>
  <w:style w:type="character" w:customStyle="1" w:styleId="FootnoteTextChar">
    <w:name w:val="Footnote Text Char"/>
    <w:link w:val="FootnoteText"/>
    <w:uiPriority w:val="99"/>
    <w:semiHidden/>
    <w:rsid w:val="00A762DA"/>
    <w:rPr>
      <w:rFonts w:ascii="Times New Roman" w:eastAsia="SimSun" w:hAnsi="Times New Roman" w:cs="Times New Roman"/>
      <w:sz w:val="20"/>
      <w:szCs w:val="20"/>
      <w:lang w:eastAsia="zh-CN" w:bidi="fa-IR"/>
    </w:rPr>
  </w:style>
  <w:style w:type="character" w:styleId="FootnoteReference">
    <w:name w:val="footnote reference"/>
    <w:uiPriority w:val="99"/>
    <w:semiHidden/>
    <w:unhideWhenUsed/>
    <w:rsid w:val="00A762DA"/>
    <w:rPr>
      <w:vertAlign w:val="superscript"/>
    </w:rPr>
  </w:style>
  <w:style w:type="numbering" w:customStyle="1" w:styleId="NoList1">
    <w:name w:val="No List1"/>
    <w:next w:val="NoList"/>
    <w:uiPriority w:val="99"/>
    <w:semiHidden/>
    <w:unhideWhenUsed/>
    <w:rsid w:val="0063249E"/>
  </w:style>
  <w:style w:type="character" w:styleId="CommentReference">
    <w:name w:val="annotation reference"/>
    <w:basedOn w:val="DefaultParagraphFont"/>
    <w:uiPriority w:val="99"/>
    <w:semiHidden/>
    <w:unhideWhenUsed/>
    <w:rsid w:val="006324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49E"/>
    <w:pPr>
      <w:bidi w:val="0"/>
      <w:spacing w:after="160"/>
    </w:pPr>
    <w:rPr>
      <w:rFonts w:asciiTheme="minorHAnsi" w:eastAsiaTheme="minorHAnsi" w:hAnsiTheme="minorHAnsi" w:cstheme="minorBidi"/>
      <w:sz w:val="20"/>
      <w:szCs w:val="20"/>
      <w:lang w:eastAsia="en-US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49E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4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49E"/>
    <w:rPr>
      <w:rFonts w:asciiTheme="minorHAnsi" w:eastAsiaTheme="minorHAnsi" w:hAnsiTheme="minorHAnsi" w:cstheme="minorBidi"/>
      <w:b/>
      <w:bCs/>
    </w:rPr>
  </w:style>
  <w:style w:type="paragraph" w:styleId="Revision">
    <w:name w:val="Revision"/>
    <w:hidden/>
    <w:uiPriority w:val="99"/>
    <w:semiHidden/>
    <w:rsid w:val="0063249E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63249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EB0A68"/>
  </w:style>
  <w:style w:type="table" w:customStyle="1" w:styleId="TableGrid2">
    <w:name w:val="Table Grid2"/>
    <w:basedOn w:val="TableNormal"/>
    <w:next w:val="TableGrid"/>
    <w:uiPriority w:val="39"/>
    <w:rsid w:val="00EB0A68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B361A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E09E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09E0"/>
    <w:rPr>
      <w:rFonts w:ascii="Times New Roman" w:eastAsia="SimSun" w:hAnsi="Times New Roman" w:cs="Times New Roman"/>
      <w:lang w:eastAsia="zh-CN"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4E09E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8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B9E5A0-23A0-4016-BCE2-7F712F758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2</Pages>
  <Words>1651</Words>
  <Characters>941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1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Soft</dc:creator>
  <cp:lastModifiedBy>Kums</cp:lastModifiedBy>
  <cp:revision>44</cp:revision>
  <cp:lastPrinted>2024-01-02T11:05:00Z</cp:lastPrinted>
  <dcterms:created xsi:type="dcterms:W3CDTF">2023-05-22T08:26:00Z</dcterms:created>
  <dcterms:modified xsi:type="dcterms:W3CDTF">2024-01-09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06ecadc6d2a9582f4327516bc30beac2d70ff601ef5de4e8eae6690c6a5e3a</vt:lpwstr>
  </property>
</Properties>
</file>